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EF395" w14:textId="07BA22E6"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rPr>
      </w:pPr>
      <w:r w:rsidRPr="00303E17">
        <w:rPr>
          <w:rFonts w:ascii="Source Sans Pro" w:eastAsia="Times New Roman" w:hAnsi="Source Sans Pro" w:cs="Times New Roman"/>
          <w:color w:val="212529"/>
          <w:kern w:val="36"/>
          <w:sz w:val="48"/>
          <w:szCs w:val="48"/>
        </w:rPr>
        <w:t xml:space="preserve">STANDARD TERMS AND CONDITIONS OF </w:t>
      </w:r>
      <w:r w:rsidRPr="00303E17">
        <w:rPr>
          <w:rFonts w:ascii="Source Sans Pro" w:eastAsia="Times New Roman" w:hAnsi="Source Sans Pro" w:cs="Times New Roman"/>
          <w:color w:val="212529"/>
          <w:kern w:val="36"/>
          <w:sz w:val="48"/>
          <w:szCs w:val="48"/>
        </w:rPr>
        <w:t>S</w:t>
      </w:r>
      <w:r>
        <w:rPr>
          <w:rFonts w:ascii="Source Sans Pro" w:eastAsia="Times New Roman" w:hAnsi="Source Sans Pro" w:cs="Times New Roman"/>
          <w:color w:val="212529"/>
          <w:kern w:val="36"/>
          <w:sz w:val="48"/>
          <w:szCs w:val="48"/>
        </w:rPr>
        <w:t>ALE</w:t>
      </w:r>
    </w:p>
    <w:p w14:paraId="523351C0" w14:textId="354C6F8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rPr>
      </w:pPr>
      <w:r>
        <w:rPr>
          <w:rFonts w:ascii="Roboto" w:eastAsia="Times New Roman" w:hAnsi="Roboto" w:cs="Times New Roman"/>
          <w:color w:val="212529"/>
          <w:sz w:val="27"/>
          <w:szCs w:val="27"/>
        </w:rPr>
        <w:t>The b</w:t>
      </w:r>
      <w:r w:rsidRPr="00303E17">
        <w:rPr>
          <w:rFonts w:ascii="Roboto" w:eastAsia="Times New Roman" w:hAnsi="Roboto" w:cs="Times New Roman"/>
          <w:color w:val="212529"/>
          <w:sz w:val="27"/>
          <w:szCs w:val="27"/>
        </w:rPr>
        <w:t xml:space="preserve">elow text serves as a suggestion and </w:t>
      </w:r>
      <w:r w:rsidRPr="00303E17">
        <w:rPr>
          <w:rFonts w:ascii="Roboto" w:eastAsia="Times New Roman" w:hAnsi="Roboto" w:cs="Times New Roman"/>
          <w:color w:val="212529"/>
          <w:sz w:val="27"/>
          <w:szCs w:val="27"/>
        </w:rPr>
        <w:t>does not</w:t>
      </w:r>
      <w:r w:rsidRPr="00303E17">
        <w:rPr>
          <w:rFonts w:ascii="Roboto" w:eastAsia="Times New Roman" w:hAnsi="Roboto" w:cs="Times New Roman"/>
          <w:color w:val="212529"/>
          <w:sz w:val="27"/>
          <w:szCs w:val="27"/>
        </w:rPr>
        <w:t xml:space="preserve"> engage Odoo S.A. responsibility.</w:t>
      </w:r>
    </w:p>
    <w:p w14:paraId="15D41C8D" w14:textId="77777777" w:rsidR="00303E17" w:rsidRPr="00303E17" w:rsidRDefault="00303E17" w:rsidP="00303E17">
      <w:pPr>
        <w:numPr>
          <w:ilvl w:val="0"/>
          <w:numId w:val="1"/>
        </w:numPr>
        <w:shd w:val="clear" w:color="auto" w:fill="FFFFFF"/>
        <w:spacing w:before="100" w:beforeAutospacing="1" w:after="100" w:afterAutospacing="1" w:line="240" w:lineRule="auto"/>
        <w:rPr>
          <w:rFonts w:ascii="Roboto" w:eastAsia="Times New Roman" w:hAnsi="Roboto" w:cs="Times New Roman"/>
          <w:color w:val="212529"/>
          <w:sz w:val="27"/>
          <w:szCs w:val="27"/>
        </w:rPr>
      </w:pPr>
      <w:r w:rsidRPr="00303E17">
        <w:rPr>
          <w:rFonts w:ascii="Roboto" w:eastAsia="Times New Roman" w:hAnsi="Roboto" w:cs="Times New Roman"/>
          <w:color w:val="212529"/>
          <w:sz w:val="27"/>
          <w:szCs w:val="27"/>
        </w:rPr>
        <w:t xml:space="preserve">The client explicitly waives its own standard terms and conditions, even if these were drawn up after these standard terms and conditions of sale. </w:t>
      </w:r>
      <w:proofErr w:type="gramStart"/>
      <w:r w:rsidRPr="00303E17">
        <w:rPr>
          <w:rFonts w:ascii="Roboto" w:eastAsia="Times New Roman" w:hAnsi="Roboto" w:cs="Times New Roman"/>
          <w:color w:val="212529"/>
          <w:sz w:val="27"/>
          <w:szCs w:val="27"/>
        </w:rPr>
        <w:t>In order to</w:t>
      </w:r>
      <w:proofErr w:type="gramEnd"/>
      <w:r w:rsidRPr="00303E17">
        <w:rPr>
          <w:rFonts w:ascii="Roboto" w:eastAsia="Times New Roman" w:hAnsi="Roboto" w:cs="Times New Roman"/>
          <w:color w:val="212529"/>
          <w:sz w:val="27"/>
          <w:szCs w:val="27"/>
        </w:rPr>
        <w:t xml:space="preserve"> be valid, any derogation must be expressly agreed to in advance in writing.</w:t>
      </w:r>
    </w:p>
    <w:p w14:paraId="055812FC" w14:textId="574CC482" w:rsidR="00303E17" w:rsidRPr="00303E17" w:rsidRDefault="00303E17" w:rsidP="00303E17">
      <w:pPr>
        <w:numPr>
          <w:ilvl w:val="0"/>
          <w:numId w:val="1"/>
        </w:numPr>
        <w:shd w:val="clear" w:color="auto" w:fill="FFFFFF"/>
        <w:spacing w:before="100" w:beforeAutospacing="1" w:after="100" w:afterAutospacing="1" w:line="240" w:lineRule="auto"/>
        <w:rPr>
          <w:rFonts w:ascii="Roboto" w:eastAsia="Times New Roman" w:hAnsi="Roboto" w:cs="Times New Roman"/>
          <w:color w:val="212529"/>
          <w:sz w:val="27"/>
          <w:szCs w:val="27"/>
        </w:rPr>
      </w:pPr>
      <w:r w:rsidRPr="00303E17">
        <w:rPr>
          <w:rFonts w:ascii="Roboto" w:eastAsia="Times New Roman" w:hAnsi="Roboto" w:cs="Times New Roman"/>
          <w:color w:val="212529"/>
          <w:sz w:val="27"/>
          <w:szCs w:val="27"/>
        </w:rPr>
        <w:t xml:space="preserve">Our invoices are payable within 21 working </w:t>
      </w:r>
      <w:r w:rsidRPr="00303E17">
        <w:rPr>
          <w:rFonts w:ascii="Roboto" w:eastAsia="Times New Roman" w:hAnsi="Roboto" w:cs="Times New Roman"/>
          <w:color w:val="212529"/>
          <w:sz w:val="27"/>
          <w:szCs w:val="27"/>
        </w:rPr>
        <w:t>days unless</w:t>
      </w:r>
      <w:r w:rsidRPr="00303E17">
        <w:rPr>
          <w:rFonts w:ascii="Roboto" w:eastAsia="Times New Roman" w:hAnsi="Roboto" w:cs="Times New Roman"/>
          <w:color w:val="212529"/>
          <w:sz w:val="27"/>
          <w:szCs w:val="27"/>
        </w:rPr>
        <w:t xml:space="preserve"> another payment timeframe is indicated on either the invoice or the order. In the event of non-payment by the due date, 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reserves the right to request a fixed interest payment amounting to 10% of the sum remaining due. 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will be authorized to suspend any provision of services without </w:t>
      </w:r>
      <w:proofErr w:type="gramStart"/>
      <w:r w:rsidRPr="00303E17">
        <w:rPr>
          <w:rFonts w:ascii="Roboto" w:eastAsia="Times New Roman" w:hAnsi="Roboto" w:cs="Times New Roman"/>
          <w:color w:val="212529"/>
          <w:sz w:val="27"/>
          <w:szCs w:val="27"/>
        </w:rPr>
        <w:t>prior warning</w:t>
      </w:r>
      <w:proofErr w:type="gramEnd"/>
      <w:r w:rsidRPr="00303E17">
        <w:rPr>
          <w:rFonts w:ascii="Roboto" w:eastAsia="Times New Roman" w:hAnsi="Roboto" w:cs="Times New Roman"/>
          <w:color w:val="212529"/>
          <w:sz w:val="27"/>
          <w:szCs w:val="27"/>
        </w:rPr>
        <w:t xml:space="preserve"> in the event of late payment.</w:t>
      </w:r>
    </w:p>
    <w:p w14:paraId="1EDD0525" w14:textId="77777777" w:rsidR="00303E17" w:rsidRPr="00303E17" w:rsidRDefault="00303E17" w:rsidP="00303E17">
      <w:pPr>
        <w:numPr>
          <w:ilvl w:val="0"/>
          <w:numId w:val="1"/>
        </w:numPr>
        <w:shd w:val="clear" w:color="auto" w:fill="FFFFFF"/>
        <w:spacing w:before="100" w:beforeAutospacing="1" w:after="100" w:afterAutospacing="1" w:line="240" w:lineRule="auto"/>
        <w:rPr>
          <w:rFonts w:ascii="Roboto" w:eastAsia="Times New Roman" w:hAnsi="Roboto" w:cs="Times New Roman"/>
          <w:color w:val="212529"/>
          <w:sz w:val="27"/>
          <w:szCs w:val="27"/>
        </w:rPr>
      </w:pPr>
      <w:r w:rsidRPr="00303E17">
        <w:rPr>
          <w:rFonts w:ascii="Roboto" w:eastAsia="Times New Roman" w:hAnsi="Roboto" w:cs="Times New Roman"/>
          <w:color w:val="212529"/>
          <w:sz w:val="27"/>
          <w:szCs w:val="27"/>
        </w:rPr>
        <w:t>If a payment is still outstanding more than sixty (60) days after the due payment date, 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reserves the right to call on the services of a debt recovery company. All legal expenses will be payable by the client.</w:t>
      </w:r>
    </w:p>
    <w:p w14:paraId="201B2DBE" w14:textId="6E987D0F" w:rsidR="00303E17" w:rsidRPr="00303E17" w:rsidRDefault="00303E17" w:rsidP="00303E17">
      <w:pPr>
        <w:numPr>
          <w:ilvl w:val="0"/>
          <w:numId w:val="1"/>
        </w:numPr>
        <w:shd w:val="clear" w:color="auto" w:fill="FFFFFF"/>
        <w:spacing w:before="100" w:beforeAutospacing="1" w:after="100" w:afterAutospacing="1" w:line="240" w:lineRule="auto"/>
        <w:rPr>
          <w:rFonts w:ascii="Roboto" w:eastAsia="Times New Roman" w:hAnsi="Roboto" w:cs="Times New Roman"/>
          <w:color w:val="212529"/>
          <w:sz w:val="27"/>
          <w:szCs w:val="27"/>
        </w:rPr>
      </w:pPr>
      <w:r w:rsidRPr="00303E17">
        <w:rPr>
          <w:rFonts w:ascii="Roboto" w:eastAsia="Times New Roman" w:hAnsi="Roboto" w:cs="Times New Roman"/>
          <w:color w:val="212529"/>
          <w:sz w:val="27"/>
          <w:szCs w:val="27"/>
        </w:rPr>
        <w:t xml:space="preserve">Certain countries apply withholding at source on the </w:t>
      </w:r>
      <w:r>
        <w:rPr>
          <w:rFonts w:ascii="Roboto" w:eastAsia="Times New Roman" w:hAnsi="Roboto" w:cs="Times New Roman"/>
          <w:color w:val="212529"/>
          <w:sz w:val="27"/>
          <w:szCs w:val="27"/>
        </w:rPr>
        <w:t>number</w:t>
      </w:r>
      <w:r w:rsidRPr="00303E17">
        <w:rPr>
          <w:rFonts w:ascii="Roboto" w:eastAsia="Times New Roman" w:hAnsi="Roboto" w:cs="Times New Roman"/>
          <w:color w:val="212529"/>
          <w:sz w:val="27"/>
          <w:szCs w:val="27"/>
        </w:rPr>
        <w:t xml:space="preserve"> of invoices, in accordance with their internal legislation. Any withholding at source will be paid by the client to the tax authorities. Under no circumstances can 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become involved in costs related to a country's legislation. The amount of the invoice will therefore be due to 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in its entirety and does not include any costs relating to the legislation of the country in which the client is located.</w:t>
      </w:r>
    </w:p>
    <w:p w14:paraId="4DB68892" w14:textId="77777777" w:rsidR="00303E17" w:rsidRPr="00303E17" w:rsidRDefault="00303E17" w:rsidP="00303E17">
      <w:pPr>
        <w:numPr>
          <w:ilvl w:val="0"/>
          <w:numId w:val="1"/>
        </w:numPr>
        <w:shd w:val="clear" w:color="auto" w:fill="FFFFFF"/>
        <w:spacing w:before="100" w:beforeAutospacing="1" w:after="100" w:afterAutospacing="1" w:line="240" w:lineRule="auto"/>
        <w:rPr>
          <w:rFonts w:ascii="Roboto" w:eastAsia="Times New Roman" w:hAnsi="Roboto" w:cs="Times New Roman"/>
          <w:color w:val="212529"/>
          <w:sz w:val="27"/>
          <w:szCs w:val="27"/>
        </w:rPr>
      </w:pPr>
      <w:r w:rsidRPr="00303E17">
        <w:rPr>
          <w:rFonts w:ascii="Roboto" w:eastAsia="Times New Roman" w:hAnsi="Roboto" w:cs="Times New Roman"/>
          <w:color w:val="212529"/>
          <w:sz w:val="27"/>
          <w:szCs w:val="27"/>
        </w:rPr>
        <w:t>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undertakes to do its best to supply performant services in due time in accordance with the agreed timeframes. However, none of its obligations can be considered as being an obligation to achieve results. 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cannot under any circumstances, be required by the client to appear as a third party in the context of any claim for damages filed against the client by an end consumer.</w:t>
      </w:r>
    </w:p>
    <w:p w14:paraId="6EA22BDE" w14:textId="77777777" w:rsidR="00303E17" w:rsidRPr="00303E17" w:rsidRDefault="00303E17" w:rsidP="00303E17">
      <w:pPr>
        <w:numPr>
          <w:ilvl w:val="0"/>
          <w:numId w:val="1"/>
        </w:numPr>
        <w:shd w:val="clear" w:color="auto" w:fill="FFFFFF"/>
        <w:spacing w:before="100" w:beforeAutospacing="1" w:after="100" w:afterAutospacing="1" w:line="240" w:lineRule="auto"/>
        <w:rPr>
          <w:rFonts w:ascii="Roboto" w:eastAsia="Times New Roman" w:hAnsi="Roboto" w:cs="Times New Roman"/>
          <w:color w:val="212529"/>
          <w:sz w:val="27"/>
          <w:szCs w:val="27"/>
        </w:rPr>
      </w:pPr>
      <w:proofErr w:type="gramStart"/>
      <w:r w:rsidRPr="00303E17">
        <w:rPr>
          <w:rFonts w:ascii="Roboto" w:eastAsia="Times New Roman" w:hAnsi="Roboto" w:cs="Times New Roman"/>
          <w:color w:val="212529"/>
          <w:sz w:val="27"/>
          <w:szCs w:val="27"/>
        </w:rPr>
        <w:t>In order for</w:t>
      </w:r>
      <w:proofErr w:type="gramEnd"/>
      <w:r w:rsidRPr="00303E17">
        <w:rPr>
          <w:rFonts w:ascii="Roboto" w:eastAsia="Times New Roman" w:hAnsi="Roboto" w:cs="Times New Roman"/>
          <w:color w:val="212529"/>
          <w:sz w:val="27"/>
          <w:szCs w:val="27"/>
        </w:rPr>
        <w:t xml:space="preserve"> it to be admissible, SMART-</w:t>
      </w:r>
      <w:proofErr w:type="spellStart"/>
      <w:r w:rsidRPr="00303E17">
        <w:rPr>
          <w:rFonts w:ascii="Roboto" w:eastAsia="Times New Roman" w:hAnsi="Roboto" w:cs="Times New Roman"/>
          <w:color w:val="212529"/>
          <w:sz w:val="27"/>
          <w:szCs w:val="27"/>
        </w:rPr>
        <w:t>obc</w:t>
      </w:r>
      <w:proofErr w:type="spellEnd"/>
      <w:r w:rsidRPr="00303E17">
        <w:rPr>
          <w:rFonts w:ascii="Roboto" w:eastAsia="Times New Roman" w:hAnsi="Roboto" w:cs="Times New Roman"/>
          <w:color w:val="212529"/>
          <w:sz w:val="27"/>
          <w:szCs w:val="27"/>
        </w:rPr>
        <w:t xml:space="preserve"> Curacao must be notified of any claim by means of a letter sent by recorded delivery to its registered office within 8 days of the delivery of the goods or the provision of the services.</w:t>
      </w:r>
    </w:p>
    <w:p w14:paraId="5E79D3E4" w14:textId="77777777" w:rsidR="00303E17" w:rsidRPr="00303E17" w:rsidRDefault="00303E17" w:rsidP="00303E17">
      <w:pPr>
        <w:numPr>
          <w:ilvl w:val="0"/>
          <w:numId w:val="1"/>
        </w:numPr>
        <w:shd w:val="clear" w:color="auto" w:fill="FFFFFF"/>
        <w:spacing w:before="100" w:beforeAutospacing="1" w:after="100" w:afterAutospacing="1" w:line="240" w:lineRule="auto"/>
        <w:rPr>
          <w:rFonts w:ascii="Roboto" w:eastAsia="Times New Roman" w:hAnsi="Roboto" w:cs="Times New Roman"/>
          <w:color w:val="212529"/>
          <w:sz w:val="27"/>
          <w:szCs w:val="27"/>
        </w:rPr>
      </w:pPr>
      <w:r w:rsidRPr="00303E17">
        <w:rPr>
          <w:rFonts w:ascii="Roboto" w:eastAsia="Times New Roman" w:hAnsi="Roboto" w:cs="Times New Roman"/>
          <w:color w:val="212529"/>
          <w:sz w:val="27"/>
          <w:szCs w:val="27"/>
        </w:rPr>
        <w:lastRenderedPageBreak/>
        <w:t>All our contractual relations will be governed exclusively by Curaçao law.</w:t>
      </w:r>
    </w:p>
    <w:p w14:paraId="02C2AF9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rPr>
      </w:pPr>
    </w:p>
    <w:p w14:paraId="01D60A12" w14:textId="5DEAB8F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rPr>
      </w:pPr>
      <w:proofErr w:type="gramStart"/>
      <w:r w:rsidRPr="00303E17">
        <w:rPr>
          <w:rFonts w:ascii="Roboto" w:eastAsia="Times New Roman" w:hAnsi="Roboto" w:cs="Times New Roman"/>
          <w:color w:val="212529"/>
          <w:sz w:val="27"/>
          <w:szCs w:val="27"/>
        </w:rPr>
        <w:t>All of</w:t>
      </w:r>
      <w:proofErr w:type="gramEnd"/>
      <w:r w:rsidRPr="00303E17">
        <w:rPr>
          <w:rFonts w:ascii="Roboto" w:eastAsia="Times New Roman" w:hAnsi="Roboto" w:cs="Times New Roman"/>
          <w:color w:val="212529"/>
          <w:sz w:val="27"/>
          <w:szCs w:val="27"/>
        </w:rPr>
        <w:t xml:space="preserve"> our activities are performed under the terms and conditions as expressed by the ICT</w:t>
      </w:r>
      <w:r>
        <w:rPr>
          <w:rFonts w:ascii="Roboto" w:eastAsia="Times New Roman" w:hAnsi="Roboto" w:cs="Times New Roman"/>
          <w:color w:val="212529"/>
          <w:sz w:val="27"/>
          <w:szCs w:val="27"/>
        </w:rPr>
        <w:t xml:space="preserve"> </w:t>
      </w:r>
      <w:r w:rsidRPr="00303E17">
        <w:rPr>
          <w:rFonts w:ascii="Roboto" w:eastAsia="Times New Roman" w:hAnsi="Roboto" w:cs="Times New Roman"/>
          <w:color w:val="212529"/>
          <w:sz w:val="27"/>
          <w:szCs w:val="27"/>
        </w:rPr>
        <w:t>Office in the Netherlands. </w:t>
      </w:r>
    </w:p>
    <w:p w14:paraId="0B4D1775" w14:textId="39363AF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rPr>
      </w:pPr>
      <w:r w:rsidRPr="00303E17">
        <w:rPr>
          <w:rFonts w:ascii="Roboto" w:eastAsia="Times New Roman" w:hAnsi="Roboto" w:cs="Times New Roman"/>
          <w:color w:val="212529"/>
          <w:sz w:val="27"/>
          <w:szCs w:val="27"/>
        </w:rPr>
        <w:t>More</w:t>
      </w:r>
      <w:proofErr w:type="gramStart"/>
      <w:r>
        <w:rPr>
          <w:rFonts w:ascii="Roboto" w:eastAsia="Times New Roman" w:hAnsi="Roboto" w:cs="Times New Roman"/>
          <w:color w:val="212529"/>
          <w:sz w:val="27"/>
          <w:szCs w:val="27"/>
        </w:rPr>
        <w:t>,</w:t>
      </w:r>
      <w:r w:rsidRPr="00303E17">
        <w:rPr>
          <w:rFonts w:ascii="Roboto" w:eastAsia="Times New Roman" w:hAnsi="Roboto" w:cs="Times New Roman"/>
          <w:color w:val="212529"/>
          <w:sz w:val="27"/>
          <w:szCs w:val="27"/>
        </w:rPr>
        <w:t xml:space="preserve"> in </w:t>
      </w:r>
      <w:r>
        <w:rPr>
          <w:rFonts w:ascii="Roboto" w:eastAsia="Times New Roman" w:hAnsi="Roboto" w:cs="Times New Roman"/>
          <w:color w:val="212529"/>
          <w:sz w:val="27"/>
          <w:szCs w:val="27"/>
        </w:rPr>
        <w:t>p</w:t>
      </w:r>
      <w:r w:rsidRPr="00303E17">
        <w:rPr>
          <w:rFonts w:ascii="Roboto" w:eastAsia="Times New Roman" w:hAnsi="Roboto" w:cs="Times New Roman"/>
          <w:color w:val="212529"/>
          <w:sz w:val="27"/>
          <w:szCs w:val="27"/>
        </w:rPr>
        <w:t>articular, the</w:t>
      </w:r>
      <w:proofErr w:type="gramEnd"/>
      <w:r w:rsidRPr="00303E17">
        <w:rPr>
          <w:rFonts w:ascii="Roboto" w:eastAsia="Times New Roman" w:hAnsi="Roboto" w:cs="Times New Roman"/>
          <w:color w:val="212529"/>
          <w:sz w:val="27"/>
          <w:szCs w:val="27"/>
        </w:rPr>
        <w:t xml:space="preserve"> General module and the modules: Software development, Software maintenance, Developments maintenance website</w:t>
      </w:r>
      <w:r>
        <w:rPr>
          <w:rFonts w:ascii="Roboto" w:eastAsia="Times New Roman" w:hAnsi="Roboto" w:cs="Times New Roman"/>
          <w:color w:val="212529"/>
          <w:sz w:val="27"/>
          <w:szCs w:val="27"/>
        </w:rPr>
        <w:t>,</w:t>
      </w:r>
      <w:r w:rsidRPr="00303E17">
        <w:rPr>
          <w:rFonts w:ascii="Roboto" w:eastAsia="Times New Roman" w:hAnsi="Roboto" w:cs="Times New Roman"/>
          <w:color w:val="212529"/>
          <w:sz w:val="27"/>
          <w:szCs w:val="27"/>
        </w:rPr>
        <w:t xml:space="preserve"> and Web hosting are applicable.</w:t>
      </w:r>
      <w:r w:rsidRPr="00303E17">
        <w:rPr>
          <w:rFonts w:ascii="Roboto" w:eastAsia="Times New Roman" w:hAnsi="Roboto" w:cs="Times New Roman"/>
          <w:color w:val="212529"/>
          <w:sz w:val="27"/>
          <w:szCs w:val="27"/>
        </w:rPr>
        <w:br/>
      </w:r>
    </w:p>
    <w:p w14:paraId="27898F7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proofErr w:type="spellStart"/>
      <w:r w:rsidRPr="00303E17">
        <w:rPr>
          <w:rFonts w:ascii="Roboto" w:eastAsia="Times New Roman" w:hAnsi="Roboto" w:cs="Times New Roman"/>
          <w:b/>
          <w:bCs/>
          <w:color w:val="707173"/>
          <w:sz w:val="52"/>
          <w:szCs w:val="52"/>
          <w:lang w:val="nl-NL"/>
        </w:rPr>
        <w:t>ICT~Office</w:t>
      </w:r>
      <w:proofErr w:type="spellEnd"/>
      <w:r w:rsidRPr="00303E17">
        <w:rPr>
          <w:rFonts w:ascii="Roboto" w:eastAsia="Times New Roman" w:hAnsi="Roboto" w:cs="Times New Roman"/>
          <w:b/>
          <w:bCs/>
          <w:color w:val="707173"/>
          <w:sz w:val="52"/>
          <w:szCs w:val="52"/>
          <w:lang w:val="nl-NL"/>
        </w:rPr>
        <w:t xml:space="preserve"> Voorwaarden</w:t>
      </w:r>
    </w:p>
    <w:p w14:paraId="63524BC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4"/>
          <w:szCs w:val="24"/>
          <w:lang w:val="nl-NL"/>
        </w:rPr>
      </w:pPr>
      <w:r w:rsidRPr="00303E17">
        <w:rPr>
          <w:rFonts w:ascii="Roboto" w:eastAsia="Times New Roman" w:hAnsi="Roboto" w:cs="Times New Roman"/>
          <w:i/>
          <w:iCs/>
          <w:color w:val="212529"/>
          <w:sz w:val="24"/>
          <w:szCs w:val="24"/>
          <w:lang w:val="nl-NL"/>
        </w:rPr>
        <w:t xml:space="preserve">De </w:t>
      </w:r>
      <w:proofErr w:type="spellStart"/>
      <w:r w:rsidRPr="00303E17">
        <w:rPr>
          <w:rFonts w:ascii="Roboto" w:eastAsia="Times New Roman" w:hAnsi="Roboto" w:cs="Times New Roman"/>
          <w:i/>
          <w:iCs/>
          <w:color w:val="212529"/>
          <w:sz w:val="24"/>
          <w:szCs w:val="24"/>
          <w:lang w:val="nl-NL"/>
        </w:rPr>
        <w:t>ICT~Office</w:t>
      </w:r>
      <w:proofErr w:type="spellEnd"/>
      <w:r w:rsidRPr="00303E17">
        <w:rPr>
          <w:rFonts w:ascii="Roboto" w:eastAsia="Times New Roman" w:hAnsi="Roboto" w:cs="Times New Roman"/>
          <w:i/>
          <w:iCs/>
          <w:color w:val="212529"/>
          <w:sz w:val="24"/>
          <w:szCs w:val="24"/>
          <w:lang w:val="nl-NL"/>
        </w:rPr>
        <w:t xml:space="preserve"> Voorwaarden zijn gedeponeerd bij de Kamer van Koophandel Midden-Nederland onder nummer 30174840.</w:t>
      </w:r>
      <w:r w:rsidRPr="00303E17">
        <w:rPr>
          <w:rFonts w:ascii="Roboto" w:eastAsia="Times New Roman" w:hAnsi="Roboto" w:cs="Times New Roman"/>
          <w:color w:val="212529"/>
          <w:sz w:val="24"/>
          <w:szCs w:val="24"/>
          <w:lang w:val="nl-NL"/>
        </w:rPr>
        <w:t> </w:t>
      </w:r>
    </w:p>
    <w:p w14:paraId="6732D13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b/>
          <w:bCs/>
          <w:color w:val="212529"/>
          <w:sz w:val="27"/>
          <w:szCs w:val="27"/>
          <w:lang w:val="nl-NL"/>
        </w:rPr>
        <w:t>ALGEMEEN</w:t>
      </w:r>
    </w:p>
    <w:p w14:paraId="2391DBDE"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b/>
          <w:bCs/>
          <w:color w:val="EC7405"/>
          <w:sz w:val="27"/>
          <w:szCs w:val="27"/>
          <w:lang w:val="nl-NL"/>
        </w:rPr>
        <w:t xml:space="preserve">1.      Toepasselijkheid </w:t>
      </w:r>
      <w:proofErr w:type="spellStart"/>
      <w:r w:rsidRPr="00303E17">
        <w:rPr>
          <w:rFonts w:ascii="Roboto" w:eastAsia="Times New Roman" w:hAnsi="Roboto" w:cs="Times New Roman"/>
          <w:b/>
          <w:bCs/>
          <w:color w:val="EC7405"/>
          <w:sz w:val="27"/>
          <w:szCs w:val="27"/>
          <w:lang w:val="nl-NL"/>
        </w:rPr>
        <w:t>ICT~Office</w:t>
      </w:r>
      <w:proofErr w:type="spellEnd"/>
      <w:r w:rsidRPr="00303E17">
        <w:rPr>
          <w:rFonts w:ascii="Roboto" w:eastAsia="Times New Roman" w:hAnsi="Roboto" w:cs="Times New Roman"/>
          <w:b/>
          <w:bCs/>
          <w:color w:val="EC7405"/>
          <w:sz w:val="27"/>
          <w:szCs w:val="27"/>
          <w:lang w:val="nl-NL"/>
        </w:rPr>
        <w:t xml:space="preserve"> Voorwaarden</w:t>
      </w:r>
    </w:p>
    <w:p w14:paraId="2DAC8AC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1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zijn opgesteld door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bestaan uit de onderhavige module Algemeen en de vol- </w:t>
      </w:r>
      <w:proofErr w:type="spellStart"/>
      <w:r w:rsidRPr="00303E17">
        <w:rPr>
          <w:rFonts w:ascii="Roboto" w:eastAsia="Times New Roman" w:hAnsi="Roboto" w:cs="Times New Roman"/>
          <w:color w:val="212529"/>
          <w:sz w:val="27"/>
          <w:szCs w:val="27"/>
          <w:lang w:val="nl-NL"/>
        </w:rPr>
        <w:t>gende</w:t>
      </w:r>
      <w:proofErr w:type="spellEnd"/>
      <w:r w:rsidRPr="00303E17">
        <w:rPr>
          <w:rFonts w:ascii="Roboto" w:eastAsia="Times New Roman" w:hAnsi="Roboto" w:cs="Times New Roman"/>
          <w:color w:val="212529"/>
          <w:sz w:val="27"/>
          <w:szCs w:val="27"/>
          <w:lang w:val="nl-NL"/>
        </w:rPr>
        <w:t xml:space="preserve"> afzonderlijke specifieke modules:</w:t>
      </w:r>
    </w:p>
    <w:p w14:paraId="4F5581F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    Licentie voor programmatuur</w:t>
      </w:r>
    </w:p>
    <w:p w14:paraId="1E6789A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    Ontwikkeling van programmatuur</w:t>
      </w:r>
    </w:p>
    <w:p w14:paraId="0518392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    Onderhoud van programmatuur</w:t>
      </w:r>
    </w:p>
    <w:p w14:paraId="0D55B8E8" w14:textId="3A62435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4.    Application Service </w:t>
      </w:r>
      <w:proofErr w:type="spellStart"/>
      <w:r w:rsidRPr="00303E17">
        <w:rPr>
          <w:rFonts w:ascii="Roboto" w:eastAsia="Times New Roman" w:hAnsi="Roboto" w:cs="Times New Roman"/>
          <w:color w:val="212529"/>
          <w:sz w:val="27"/>
          <w:szCs w:val="27"/>
          <w:lang w:val="nl-NL"/>
        </w:rPr>
        <w:t>Provision</w:t>
      </w:r>
      <w:proofErr w:type="spellEnd"/>
      <w:r w:rsidRPr="00303E17">
        <w:rPr>
          <w:rFonts w:ascii="Roboto" w:eastAsia="Times New Roman" w:hAnsi="Roboto" w:cs="Times New Roman"/>
          <w:color w:val="212529"/>
          <w:sz w:val="27"/>
          <w:szCs w:val="27"/>
          <w:lang w:val="nl-NL"/>
        </w:rPr>
        <w:t xml:space="preserve">, Software as a Service </w:t>
      </w:r>
      <w:r>
        <w:rPr>
          <w:rFonts w:ascii="Roboto" w:eastAsia="Times New Roman" w:hAnsi="Roboto" w:cs="Times New Roman"/>
          <w:color w:val="212529"/>
          <w:sz w:val="27"/>
          <w:szCs w:val="27"/>
          <w:lang w:val="nl-NL"/>
        </w:rPr>
        <w:t>i</w:t>
      </w:r>
      <w:r w:rsidRPr="00303E17">
        <w:rPr>
          <w:rFonts w:ascii="Roboto" w:eastAsia="Times New Roman" w:hAnsi="Roboto" w:cs="Times New Roman"/>
          <w:color w:val="212529"/>
          <w:sz w:val="27"/>
          <w:szCs w:val="27"/>
          <w:lang w:val="nl-NL"/>
        </w:rPr>
        <w:t xml:space="preserve">n </w:t>
      </w:r>
      <w:proofErr w:type="gramStart"/>
      <w:r w:rsidRPr="00303E17">
        <w:rPr>
          <w:rFonts w:ascii="Roboto" w:eastAsia="Times New Roman" w:hAnsi="Roboto" w:cs="Times New Roman"/>
          <w:color w:val="212529"/>
          <w:sz w:val="27"/>
          <w:szCs w:val="27"/>
          <w:lang w:val="nl-NL"/>
        </w:rPr>
        <w:t>Computer</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service</w:t>
      </w:r>
      <w:proofErr w:type="gramEnd"/>
    </w:p>
    <w:p w14:paraId="2CA35C0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    Ontwikkeling en onderhoud van een website</w:t>
      </w:r>
    </w:p>
    <w:p w14:paraId="120F01F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    Webhosting</w:t>
      </w:r>
    </w:p>
    <w:p w14:paraId="64CA3C43"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7.    Detacheringsdiensten</w:t>
      </w:r>
    </w:p>
    <w:p w14:paraId="3D76BBA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8.    Opleidingen en trainingen</w:t>
      </w:r>
    </w:p>
    <w:p w14:paraId="0F09729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 xml:space="preserve">9.    Advisering, consultancy en </w:t>
      </w:r>
      <w:proofErr w:type="spellStart"/>
      <w:r w:rsidRPr="00303E17">
        <w:rPr>
          <w:rFonts w:ascii="Roboto" w:eastAsia="Times New Roman" w:hAnsi="Roboto" w:cs="Times New Roman"/>
          <w:color w:val="212529"/>
          <w:sz w:val="27"/>
          <w:szCs w:val="27"/>
          <w:lang w:val="nl-NL"/>
        </w:rPr>
        <w:t>projectmanage</w:t>
      </w:r>
      <w:proofErr w:type="spellEnd"/>
      <w:r w:rsidRPr="00303E17">
        <w:rPr>
          <w:rFonts w:ascii="Roboto" w:eastAsia="Times New Roman" w:hAnsi="Roboto" w:cs="Times New Roman"/>
          <w:color w:val="212529"/>
          <w:sz w:val="27"/>
          <w:szCs w:val="27"/>
          <w:lang w:val="nl-NL"/>
        </w:rPr>
        <w:t>- ment</w:t>
      </w:r>
    </w:p>
    <w:p w14:paraId="787E204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  Overige diensten</w:t>
      </w:r>
    </w:p>
    <w:p w14:paraId="19A88B8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  Verkoop van ICT-, telecommunicatie- en kantoorapparatuur en andere zaken</w:t>
      </w:r>
    </w:p>
    <w:p w14:paraId="71FD5DC8"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  Verhuur van ICT-, telecommunicatie- en kantoorapparatuur</w:t>
      </w:r>
    </w:p>
    <w:p w14:paraId="2003B42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3.  Onderhoud van ICT-, telecommunicatie- en kantoorapparatuur</w:t>
      </w:r>
    </w:p>
    <w:p w14:paraId="4922DE43"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4.  Toegang tot internet</w:t>
      </w:r>
    </w:p>
    <w:p w14:paraId="59B57C9E"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5.  Telecommunicatiediensten</w:t>
      </w:r>
    </w:p>
    <w:p w14:paraId="227A8FCB"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6.  Financiering en leasing van ICT.</w:t>
      </w:r>
    </w:p>
    <w:p w14:paraId="52EB22C8" w14:textId="51A33BE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2    Deze module Algemeen van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is van toepassing op alle aanbiedingen en overeenkomsten waarbij leverancier goederen en/of diensten van welke aard en onder welke benaming dan ook aan cliënt levert.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zijn van toepassing de </w:t>
      </w:r>
      <w:proofErr w:type="spellStart"/>
      <w:r w:rsidRPr="00303E17">
        <w:rPr>
          <w:rFonts w:ascii="Roboto" w:eastAsia="Times New Roman" w:hAnsi="Roboto" w:cs="Times New Roman"/>
          <w:color w:val="212529"/>
          <w:sz w:val="27"/>
          <w:szCs w:val="27"/>
          <w:lang w:val="nl-NL"/>
        </w:rPr>
        <w:t>speci</w:t>
      </w:r>
      <w:proofErr w:type="spellEnd"/>
      <w:r w:rsidRPr="00303E17">
        <w:rPr>
          <w:rFonts w:ascii="Roboto" w:eastAsia="Times New Roman" w:hAnsi="Roboto" w:cs="Times New Roman"/>
          <w:color w:val="212529"/>
          <w:sz w:val="27"/>
          <w:szCs w:val="27"/>
          <w:lang w:val="nl-NL"/>
        </w:rPr>
        <w:t xml:space="preserve">- </w:t>
      </w:r>
      <w:proofErr w:type="spellStart"/>
      <w:r w:rsidRPr="00303E17">
        <w:rPr>
          <w:rFonts w:ascii="Roboto" w:eastAsia="Times New Roman" w:hAnsi="Roboto" w:cs="Times New Roman"/>
          <w:color w:val="212529"/>
          <w:sz w:val="27"/>
          <w:szCs w:val="27"/>
          <w:lang w:val="nl-NL"/>
        </w:rPr>
        <w:t>fieke</w:t>
      </w:r>
      <w:proofErr w:type="spellEnd"/>
      <w:r w:rsidRPr="00303E17">
        <w:rPr>
          <w:rFonts w:ascii="Roboto" w:eastAsia="Times New Roman" w:hAnsi="Roboto" w:cs="Times New Roman"/>
          <w:color w:val="212529"/>
          <w:sz w:val="27"/>
          <w:szCs w:val="27"/>
          <w:lang w:val="nl-NL"/>
        </w:rPr>
        <w:t xml:space="preserve"> module of modules van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die tussen leverancier en cliënt zijn overeengekom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ze module Algemeen van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op enig onderdeel strijdig of onverenigbaar is met het bepaalde in de tussen leverancier en cliënt overeengekomen specifieke module of modules van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prevaleert het bepaalde in de desbetreffende specifieke module of modules.</w:t>
      </w:r>
    </w:p>
    <w:p w14:paraId="21A229C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3    Daar waar in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de term ‘algemene voorwaarden’ wordt gebruikt, wordt daaronder verstaan de bepalingen van deze module Algemeen in combinatie met de bepalingen van één of meer overeengekomen specifieke modules van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w:t>
      </w:r>
    </w:p>
    <w:p w14:paraId="24DD5B87" w14:textId="209DA4CA"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4    Afwijkingen en aanvullingen van deze algemene voorwaarden zijn slechts geldig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ze schriftelijk tussen partijen zijn overeengekomen.</w:t>
      </w:r>
    </w:p>
    <w:p w14:paraId="5B0D0AC8"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5    De toepasselijkheid van inkoop- of andere voor- waarden van cliënt wordt uitdrukkelijk van de hand gewezen.</w:t>
      </w:r>
    </w:p>
    <w:p w14:paraId="1E63721A" w14:textId="18085D9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6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nige bepaling van deze algemene voorwaarden nietig is of vernietigd wordt, zul- </w:t>
      </w:r>
      <w:proofErr w:type="spellStart"/>
      <w:r w:rsidRPr="00303E17">
        <w:rPr>
          <w:rFonts w:ascii="Roboto" w:eastAsia="Times New Roman" w:hAnsi="Roboto" w:cs="Times New Roman"/>
          <w:color w:val="212529"/>
          <w:sz w:val="27"/>
          <w:szCs w:val="27"/>
          <w:lang w:val="nl-NL"/>
        </w:rPr>
        <w:t>len</w:t>
      </w:r>
      <w:proofErr w:type="spellEnd"/>
      <w:r w:rsidRPr="00303E17">
        <w:rPr>
          <w:rFonts w:ascii="Roboto" w:eastAsia="Times New Roman" w:hAnsi="Roboto" w:cs="Times New Roman"/>
          <w:color w:val="212529"/>
          <w:sz w:val="27"/>
          <w:szCs w:val="27"/>
          <w:lang w:val="nl-NL"/>
        </w:rPr>
        <w:t xml:space="preserve"> de overige bepalingen van deze algemene </w:t>
      </w:r>
      <w:r w:rsidRPr="00303E17">
        <w:rPr>
          <w:rFonts w:ascii="Roboto" w:eastAsia="Times New Roman" w:hAnsi="Roboto" w:cs="Times New Roman"/>
          <w:color w:val="212529"/>
          <w:sz w:val="27"/>
          <w:szCs w:val="27"/>
          <w:lang w:val="nl-NL"/>
        </w:rPr>
        <w:lastRenderedPageBreak/>
        <w:t>voorwaarden onverminderd van kracht blijven. Leverancier en cliënt zullen in dat geval in overleg treden met het doel nieuwe bepalingen ter vervanging van de nietige of vernietigde bepalingen overeen te komen, waarbij zoveel mogelijk het doel en de strekking van de nietige dan wel vernietigde bepalingen in acht wordt genomen.</w:t>
      </w:r>
    </w:p>
    <w:p w14:paraId="681D01F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3BE08B17"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2.      Aanbiedingen</w:t>
      </w:r>
    </w:p>
    <w:p w14:paraId="3044B398" w14:textId="2E7F9A5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1     Alle aanbiedingen en andere uitingen van leverancier zijn vrijblijvend, tenzij door leverancier schriftelijk anders is aangegeven.</w:t>
      </w:r>
    </w:p>
    <w:p w14:paraId="56AA9793" w14:textId="0A9D7A8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2     Cliënt staat in voor de juistheid en volledigheid van de door of namens hem aan leverancier verstrekte gegevens waarop leverancier zijn aanbieding baseert. Cliënt betracht steeds de uiterste zorg dat de eisen waaraan de prestatie van leverancier dient te voldoen, juist en vol- ledig zijn. In tekeningen, afbeeldingen, catalogi, websites, offertes, reclamemateriaal, normalisatiebladen e.d. vermelde maten en gegevens zijn voor leverancier niet bindend, </w:t>
      </w:r>
      <w:proofErr w:type="gramStart"/>
      <w:r w:rsidRPr="00303E17">
        <w:rPr>
          <w:rFonts w:ascii="Roboto" w:eastAsia="Times New Roman" w:hAnsi="Roboto" w:cs="Times New Roman"/>
          <w:color w:val="212529"/>
          <w:sz w:val="27"/>
          <w:szCs w:val="27"/>
          <w:lang w:val="nl-NL"/>
        </w:rPr>
        <w:t>behoudens</w:t>
      </w:r>
      <w:proofErr w:type="gramEnd"/>
      <w:r w:rsidRPr="00303E17">
        <w:rPr>
          <w:rFonts w:ascii="Roboto" w:eastAsia="Times New Roman" w:hAnsi="Roboto" w:cs="Times New Roman"/>
          <w:color w:val="212529"/>
          <w:sz w:val="27"/>
          <w:szCs w:val="27"/>
          <w:lang w:val="nl-NL"/>
        </w:rPr>
        <w:t xml:space="preserve"> indien door leverancier uitdrukkelijk anders is vermeld.</w:t>
      </w:r>
    </w:p>
    <w:p w14:paraId="6985B59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499393B4"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3.      Prijs en betaling</w:t>
      </w:r>
    </w:p>
    <w:p w14:paraId="3D964F4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1     Alle prijzen zijn exclusief omzetbelasting (BTW) en andere heffingen welke van overheidswege zijn of worden opgelegd. Tenzij anders overeen- gekomen, zijn alle prijzen steeds in euro’s en dient cliënt alle betalingen in euro’s te voldoen.</w:t>
      </w:r>
    </w:p>
    <w:p w14:paraId="4A6C76C4" w14:textId="3D0B4A7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2     Alle door leverancier afgegeven voorcalculaties en begrotingen hebben slechts een indicatief karakter, tenzij leverancier schriftelijk anders kenbaar maakt. Aan een door leverancier afgegeven voorcalculatie of begroting kunnen door cliënt nimmer rechten of verwachtingen worden ontleend. Een door cliënt aan leverancier kenbaar gemaakt beschikbaar budget geldt nimmer als een tussen partijen overeengekomen (vaste) prijs voor de door leverancier te verrichten prestaties. Uitsluitend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zulks tussen partijen schriftelijk is overeengekomen is leverancier gehouden cliënt te informeren bij dreigende overschrijding van een door leverancier afgegeven voorcalculatie of begroting.</w:t>
      </w:r>
    </w:p>
    <w:p w14:paraId="0CD3FC8F" w14:textId="1632D3D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3.3     Indien cliënt bestaat uit meerdere natuurlijke personen en/of rechtspersonen, is elk van die personen hoofdelijk gehouden de uit de</w:t>
      </w:r>
      <w:r w:rsidR="00C22989">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overeenkomst verschuldigde bedragen te voldoen.</w:t>
      </w:r>
    </w:p>
    <w:p w14:paraId="3B8CA256" w14:textId="5EB8747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4     Ter zake de door leverancier verrichte prestaties en de daarvoor door cliënt verschuldigde bedragen leveren de relevante documenten en gegevens uit de administratie of systemen van leverancier volledig bewijs op, onverminderd het recht van cliënt tot het leveren van tegenbewijs.</w:t>
      </w:r>
    </w:p>
    <w:p w14:paraId="37EFF8A3" w14:textId="7FC769A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5     Indien sprake is van een periodieke betalings- verplichting van cliënt, geldt dat leverancier gerechtigd is schriftelijk op een termijn van ten minste drie maanden de geldende prijzen en tarieven aan te passen. Indien cliënt niet</w:t>
      </w:r>
      <w:r w:rsidR="00C22989">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akkoord wenst te gaan met een dergelijke aan- passing, is cliënt gerechtigd binnen dertig dagen na de kennisgeving de overeenkomst schriftelijk op te zeggen tegen de datum waarop de aanpassing in werking zou treden. Cliënt komt zodanig recht tot opzegging echter niet toe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tussen partijen is overeengekomen dat de geldende prijzen en tarieven worden aangepast met inachtneming van een tussen partijen overeengekomen index of andere maatstaf.</w:t>
      </w:r>
    </w:p>
    <w:p w14:paraId="0C2268B9" w14:textId="4FB9E2C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6     Partijen zullen in de overeenkomst de datum of data waarop leverancier de vergoeding voor de overeengekomen prestaties aan cliënt in rekening brengt, vastleggen. Verschuldigde bedragen worden door cliënt betaald volgens de overeen- gekomen dan wel op de factuur vermelde betalingscondities. Bij gebreke van een specifieke regeling zal cliënt binnen een door leverancier te bepalen termijn na factuurdatum betalen. Cliënt is niet gerechtigd tot opschorting van enige betaling en evenmin tot verrekening van verschuldigde bedragen.</w:t>
      </w:r>
    </w:p>
    <w:p w14:paraId="7FEBE0C2" w14:textId="0D8CD4C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7     Indien cliënt de verschuldigde bedragen niet of niet tijdig betaalt, is cliënt, zonder dat enige aanmaning of ingebrekestelling nodig is, over</w:t>
      </w:r>
      <w:r w:rsidR="00C22989">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het openstaande bedrag wettelijke handelsrente verschuldigd. Indien cliënt na aanmaning of ingebrekestelling nalatig blijft de vordering te voldoen, kan leverancier de vordering uit handen geven, in welk geval cliënt naast het dan verschuldigde totale bedrag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gehouden is tot vergoeding van alle gerechtelijke en buiten- gerechtelijke kosten, waaronder begrepen alle kosten berekend door externe deskundigen.</w:t>
      </w:r>
    </w:p>
    <w:p w14:paraId="171A710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C6F11CD"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4.      Vertrouwelijkheid en overname personeel</w:t>
      </w:r>
    </w:p>
    <w:p w14:paraId="7C0AD3C4" w14:textId="72C6841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4.1     Cliënt en leverancier dragen er zorg voor dat alle van de andere partij ontvangen gegevens waarvan men weet of redelijkerwijs behoort te weten dat deze van vertrouwelijke aard zijn, geheim blijven. De partij die vertrouwelijke gegevens ontvangt, zal deze slechts gebruiken voor het doel waarvoor deze verstrekt zijn. Gegevens worden in ieder geval als vertrouwelijk beschouwd indien deze door één der partijen als zodanig zijn aangeduid.</w:t>
      </w:r>
    </w:p>
    <w:p w14:paraId="0F49BEEA" w14:textId="13322952"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4.2     Elk der partijen zal gedurende de looptijd van de overeenkomst evenals één jaar na het einde daarvan slechts na voorafgaande schriftelijke</w:t>
      </w:r>
    </w:p>
    <w:p w14:paraId="1B2DDF64" w14:textId="047E66D2" w:rsidR="00303E17" w:rsidRPr="00303E17" w:rsidRDefault="00B17B2B"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Toestemming</w:t>
      </w:r>
      <w:r w:rsidR="00303E17" w:rsidRPr="00303E17">
        <w:rPr>
          <w:rFonts w:ascii="Roboto" w:eastAsia="Times New Roman" w:hAnsi="Roboto" w:cs="Times New Roman"/>
          <w:color w:val="212529"/>
          <w:sz w:val="27"/>
          <w:szCs w:val="27"/>
          <w:lang w:val="nl-NL"/>
        </w:rPr>
        <w:t xml:space="preserve"> van de andere partij, medewerkers van de andere partij die betrokken zijn of zijn geweest bij de uitvoering van de overeenkomst, in dienst nemen dan wel anderszins, direct of indirect, voor zich laten werken. Aan bedoelde toestemming kunnen voorwaarden zijn verbonden.</w:t>
      </w:r>
    </w:p>
    <w:p w14:paraId="49DFC4A3"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28877BBB"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5.      Privacy, gegevensverwerking en beveiliging</w:t>
      </w:r>
    </w:p>
    <w:p w14:paraId="70A27897" w14:textId="2DCCD1A2"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1     Indien leverancier dit van belang acht voor de uitvoering van de overeenkomst, zal cliënt leverancier desgevraagd onverwijld schriftelijk informeren over de wijze waarop cliënt uitvoering geeft aan zijn verplichtingen op grond van wetgeving op het gebied van de bescherming van persoonsgegevens.</w:t>
      </w:r>
    </w:p>
    <w:p w14:paraId="2B2E64DA" w14:textId="10AD089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2     Cliënt vrijwaart leverancier voor aanspraken van personen van wie persoonsgegevens zijn geregistreerd of worden verwerkt in het kader</w:t>
      </w:r>
      <w:r w:rsidR="00C6134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van een persoonsregistratie die door cliënt wordt gehouden of waarvoor cliënt op grond van de wet anderszins verantwoordelijk is, tenzij cliënt bewijst dat de feiten die aan de aanspraak ten grondslag liggen uitsluitend aan leverancier toe- gerekend moeten worden.</w:t>
      </w:r>
    </w:p>
    <w:p w14:paraId="7AD056E7" w14:textId="48173C2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3     De verantwoordelijkheid voor de gegevens die met gebruikmaking van een door leverancier verleende dienst worden verwerkt, ligt uitsluitend bij cliënt. Cliënt staat er </w:t>
      </w:r>
      <w:proofErr w:type="gramStart"/>
      <w:r w:rsidRPr="00303E17">
        <w:rPr>
          <w:rFonts w:ascii="Roboto" w:eastAsia="Times New Roman" w:hAnsi="Roboto" w:cs="Times New Roman"/>
          <w:color w:val="212529"/>
          <w:sz w:val="27"/>
          <w:szCs w:val="27"/>
          <w:lang w:val="nl-NL"/>
        </w:rPr>
        <w:t>jegens</w:t>
      </w:r>
      <w:proofErr w:type="gramEnd"/>
      <w:r w:rsidRPr="00303E17">
        <w:rPr>
          <w:rFonts w:ascii="Roboto" w:eastAsia="Times New Roman" w:hAnsi="Roboto" w:cs="Times New Roman"/>
          <w:color w:val="212529"/>
          <w:sz w:val="27"/>
          <w:szCs w:val="27"/>
          <w:lang w:val="nl-NL"/>
        </w:rPr>
        <w:t xml:space="preserve"> leverancier voor in dat de inhoud, het gebruik </w:t>
      </w:r>
      <w:r w:rsidRPr="00303E17">
        <w:rPr>
          <w:rFonts w:ascii="Roboto" w:eastAsia="Times New Roman" w:hAnsi="Roboto" w:cs="Times New Roman"/>
          <w:color w:val="212529"/>
          <w:sz w:val="27"/>
          <w:szCs w:val="27"/>
          <w:lang w:val="nl-NL"/>
        </w:rPr>
        <w:lastRenderedPageBreak/>
        <w:t>en/of de verwerking van de gegevens niet onrechtmatig zijn</w:t>
      </w:r>
      <w:r w:rsidR="00C6134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en geen inbreuk maken op enig recht van een derde. Cliënt vrijwaart leverancier tegen elke rechtsvordering van derden, uit welke hoofde dan ook, in verband met deze gegevens of de uitvoering van de overeenkomst.</w:t>
      </w:r>
    </w:p>
    <w:p w14:paraId="25A2CE69" w14:textId="5BAEC0C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4     Indien leverancier op grond van de overeen- komst gehouden is tot het voorzien in een vorm van informatiebeveiliging, zal die beveiliging beantwoorden aan de specificaties betreffende beveiliging zoals tussen partijen schriftelijk overeengekomen. Leverancier staat er nimmer voor in dat de informatiebeveiliging onder alle omstandigheden doeltreffend is.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en uitdrukkelijk omschreven beveiliging in de overeenkomst ontbreekt, zal de beveiliging voldoen aan een niveau dat, gelet op de stand van de techniek, de gevoeligheid van de gegevens en de aan het treffen van de beveiliging verbonden kosten niet onredelijk is.</w:t>
      </w:r>
    </w:p>
    <w:p w14:paraId="1F464839" w14:textId="3DE5697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5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bij de uitvoering van de overeenkomst of anderszins gebruik wordt gemaakt van computer-, data- of telecommunicatiefaciliteiten is</w:t>
      </w:r>
      <w:r w:rsidR="00C6134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leverancier gerechtigd cliënt toegangs- of identificatiecodes toe te wijzen. Leverancier is gerechtigd toegewezen toegangs- of identificatiecodes te wijzigen. Cliënt behandelt de toegangs- en identificatiecodes vertrouwelijk en met zorg en maakt deze slechts aan geautoriseerde personeelsleden kenbaar. Leverancier is nimmer aansprakelijk voor schade of kosten die het gevolg zijn van gebruik of misbruik dat van </w:t>
      </w:r>
      <w:r w:rsidR="00C61348" w:rsidRPr="00303E17">
        <w:rPr>
          <w:rFonts w:ascii="Roboto" w:eastAsia="Times New Roman" w:hAnsi="Roboto" w:cs="Times New Roman"/>
          <w:color w:val="212529"/>
          <w:sz w:val="27"/>
          <w:szCs w:val="27"/>
          <w:lang w:val="nl-NL"/>
        </w:rPr>
        <w:t>toegang</w:t>
      </w:r>
      <w:r w:rsidR="00C6134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of identificatiecodes wordt gemaakt, tenzij het misbruik mogelijk is geweest als rechtstreeks gevolg van een handelen of nalaten van leverancier.</w:t>
      </w:r>
    </w:p>
    <w:p w14:paraId="664D819B"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4671FB6A"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 xml:space="preserve">6.      Voorbehoud van eigendom en rechten, </w:t>
      </w:r>
      <w:proofErr w:type="spellStart"/>
      <w:r w:rsidRPr="00303E17">
        <w:rPr>
          <w:rFonts w:ascii="Source Sans Pro" w:eastAsia="Times New Roman" w:hAnsi="Source Sans Pro" w:cs="Times New Roman"/>
          <w:color w:val="EC7405"/>
          <w:kern w:val="36"/>
          <w:sz w:val="48"/>
          <w:szCs w:val="48"/>
          <w:lang w:val="nl-NL"/>
        </w:rPr>
        <w:t>zaaksvorming</w:t>
      </w:r>
      <w:proofErr w:type="spellEnd"/>
      <w:r w:rsidRPr="00303E17">
        <w:rPr>
          <w:rFonts w:ascii="Source Sans Pro" w:eastAsia="Times New Roman" w:hAnsi="Source Sans Pro" w:cs="Times New Roman"/>
          <w:color w:val="EC7405"/>
          <w:kern w:val="36"/>
          <w:sz w:val="48"/>
          <w:szCs w:val="48"/>
          <w:lang w:val="nl-NL"/>
        </w:rPr>
        <w:t xml:space="preserve"> en opschorting</w:t>
      </w:r>
    </w:p>
    <w:p w14:paraId="1DC6DEC3" w14:textId="2B5185E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6.1     Alle aan cliënt geleverde zaken blijven eigendom van leverancier totdat alle bedragen die cliënt aan leverancier op grond van de tussen partijen gesloten overeenkomst verschuldigd is, volledig aan leverancier zijn voldaan. Een cliënt die als wederverkoper optreedt, zal alle zaken die onderworpen zijn aan het eigendomsvoorbehoud van leverancier mogen verkopen en doorleveren voor zover dat gebruikelijk is in het kader van de normale uitoefening van zijn bedrijf. Indien cliënt (mede) uit door leverancier geleverde zaken een nieuwe zaak vormt, vormt cliënt die zaak slechts voor leverancier </w:t>
      </w:r>
      <w:r w:rsidRPr="00303E17">
        <w:rPr>
          <w:rFonts w:ascii="Roboto" w:eastAsia="Times New Roman" w:hAnsi="Roboto" w:cs="Times New Roman"/>
          <w:color w:val="212529"/>
          <w:sz w:val="27"/>
          <w:szCs w:val="27"/>
          <w:lang w:val="nl-NL"/>
        </w:rPr>
        <w:lastRenderedPageBreak/>
        <w:t xml:space="preserve">en houdt cliënt de </w:t>
      </w:r>
      <w:r w:rsidR="00C61348" w:rsidRPr="00303E17">
        <w:rPr>
          <w:rFonts w:ascii="Roboto" w:eastAsia="Times New Roman" w:hAnsi="Roboto" w:cs="Times New Roman"/>
          <w:color w:val="212529"/>
          <w:sz w:val="27"/>
          <w:szCs w:val="27"/>
          <w:lang w:val="nl-NL"/>
        </w:rPr>
        <w:t>nieuwgevormde</w:t>
      </w:r>
      <w:r w:rsidRPr="00303E17">
        <w:rPr>
          <w:rFonts w:ascii="Roboto" w:eastAsia="Times New Roman" w:hAnsi="Roboto" w:cs="Times New Roman"/>
          <w:color w:val="212529"/>
          <w:sz w:val="27"/>
          <w:szCs w:val="27"/>
          <w:lang w:val="nl-NL"/>
        </w:rPr>
        <w:t xml:space="preserve"> zaak voor leverancier totdat cliënt alle op grond van de overeenkomst verschuldigde bedragen heeft voldaan; leverancier blijft in dat geval tot het moment van volledige voldoening door cliënt eigenaar van de </w:t>
      </w:r>
      <w:proofErr w:type="gramStart"/>
      <w:r w:rsidRPr="00303E17">
        <w:rPr>
          <w:rFonts w:ascii="Roboto" w:eastAsia="Times New Roman" w:hAnsi="Roboto" w:cs="Times New Roman"/>
          <w:color w:val="212529"/>
          <w:sz w:val="27"/>
          <w:szCs w:val="27"/>
          <w:lang w:val="nl-NL"/>
        </w:rPr>
        <w:t>nieuw gevormde</w:t>
      </w:r>
      <w:proofErr w:type="gramEnd"/>
      <w:r w:rsidRPr="00303E17">
        <w:rPr>
          <w:rFonts w:ascii="Roboto" w:eastAsia="Times New Roman" w:hAnsi="Roboto" w:cs="Times New Roman"/>
          <w:color w:val="212529"/>
          <w:sz w:val="27"/>
          <w:szCs w:val="27"/>
          <w:lang w:val="nl-NL"/>
        </w:rPr>
        <w:t xml:space="preserve"> zaak.</w:t>
      </w:r>
    </w:p>
    <w:p w14:paraId="715C9CB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6.2     De goederenrechtelijke gevolgen van het eigen- domsvoorbehoud van een voor uitvoer bestemde zaak worden beheerst door het recht van de Staat van bestemming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at recht ter zake voor leverancier gunstigere bepalingen bevat.</w:t>
      </w:r>
    </w:p>
    <w:p w14:paraId="08F58D20" w14:textId="0DBBE6D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6.3     Rechten, waaronder mede begrepen gebruiks- rechten, worden in voorkomend geval aan cliënt verleend of overgedragen onder de voorwaarde dat cliënt alle uit de tussen partijen gesloten overeenkomst verschuldigde vergoedingen vol- ledig heeft betaald.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voor de verlening van een gebruiksrecht een periodieke betalingsverplichting van cliënt zijn overeengekomen, komt aan cliënt het gebruiksrecht toe zolang hij zijn periodieke betalingsverplichting nakomt.</w:t>
      </w:r>
    </w:p>
    <w:p w14:paraId="4F33BA59" w14:textId="0CB9689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4     Leverancier kan de in het kader van de overeenkomst ontvangen of gegenereerde zaken, producten, vermogensrechten, gegevens, documenten, programmatuur, databestanden en (tussen-)resultaten van de dienstverlening van leverancier onder zich houden, ondanks een bestaande verplichting tot afgifte of overdracht, totdat cliënt alle aan leverancier verschuldigde bedragen heeft voldaan.</w:t>
      </w:r>
    </w:p>
    <w:p w14:paraId="0E80CB3E"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7E01B401"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7.      Risico</w:t>
      </w:r>
    </w:p>
    <w:p w14:paraId="631E1402" w14:textId="078BA72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7.1     Het risico van verlies, diefstal, verduistering of beschadiging van zaken, producten, gegevens, documenten, programmatuur, databestanden of gegevens (codes, wachtwoorden, documentatie etc.) die in het kader van de uitvoering van de overeenkomst vervaardigd of gebruikt worden, gaat over op cliënt op het moment waarop deze in de feitelijke beschikkingsmacht van cliënt of een hulppersoon van cliënt zijn gebracht. Voor</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zover deze objecten in de feitelijke beschikkingsmacht van leverancier of hulppersonen van leverancier zijn, draagt leverancier het risico van verlies, diefstal, verduistering of beschadiging.</w:t>
      </w:r>
    </w:p>
    <w:p w14:paraId="13F27B3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586D31A3"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8.      Rechten van intellectuele eigendom</w:t>
      </w:r>
    </w:p>
    <w:p w14:paraId="7016197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8.1     Indien leverancier bereid is zich te verbinden tot overdracht van een recht van intellectuele eigendom, kan een zodanige verbintenis slechts schriftelijk en uitdrukkelijk worden aangegaan.</w:t>
      </w:r>
    </w:p>
    <w:p w14:paraId="1ADB2573" w14:textId="773EB9A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Indien partijen schriftelijk overeenkomen dat een recht van intellectuele eigendom ten aanzien van specifiek voor cliënt ontwikkelde programmatuur, websites, databestanden, apparatuur of andere materialen, over zal gaan op cliënt, tast dit het recht of de mogelijkheid van leverancier niet aan om de aan die ontwikkeling ten grondslag liggende onderdelen, algemene beginselen, ideeën, ontwerpen, algoritmen, documentatie, werken, programmeertalen, protocollen, standaarden en dergelijke, zonder enige beperking voor andere doeleinden te gebruiken en/of te exploiteren, hetzij voor zich zelf hetzij voor der- den. Evenmin tast de overdracht van een recht van intellectuele eigendom het recht van leverancier aan om ten behoeve van zichzelf of een derde ontwikkelingen te doen die soortgelijk of ontleend zijn aan die welke ten behoeve van cli- ent zijn of worden gedaan.</w:t>
      </w:r>
    </w:p>
    <w:p w14:paraId="64386A2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8.2     Alle rechten van intellectuele eigendom op de op grond van de overeenkomst ontwikkelde of aan cliënt ter beschikking gestelde programma- tuur, websites, databestanden, apparatuur of andere materialen zoals analyses, ontwerpen, documentatie, rapporten, offertes, evenals voorbereidend materiaal daarvan, berusten uit- sluitend bij leverancier, diens licentiegevers of diens toeleveranciers. Cliënt verkrijgt uitsluitend de gebruiksrechten die bij deze algemene voor- waarden en de wet uitdrukkelijk zijn toegekend.</w:t>
      </w:r>
    </w:p>
    <w:p w14:paraId="634CDE3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Een aan cliënt toekomend recht tot gebruik is niet-exclusief, niet-overdraagbaar aan derden en niet </w:t>
      </w:r>
      <w:proofErr w:type="spellStart"/>
      <w:r w:rsidRPr="00303E17">
        <w:rPr>
          <w:rFonts w:ascii="Roboto" w:eastAsia="Times New Roman" w:hAnsi="Roboto" w:cs="Times New Roman"/>
          <w:color w:val="212529"/>
          <w:sz w:val="27"/>
          <w:szCs w:val="27"/>
          <w:lang w:val="nl-NL"/>
        </w:rPr>
        <w:t>sublicentieerbaar</w:t>
      </w:r>
      <w:proofErr w:type="spellEnd"/>
      <w:r w:rsidRPr="00303E17">
        <w:rPr>
          <w:rFonts w:ascii="Roboto" w:eastAsia="Times New Roman" w:hAnsi="Roboto" w:cs="Times New Roman"/>
          <w:color w:val="212529"/>
          <w:sz w:val="27"/>
          <w:szCs w:val="27"/>
          <w:lang w:val="nl-NL"/>
        </w:rPr>
        <w:t>.</w:t>
      </w:r>
    </w:p>
    <w:p w14:paraId="6B663FA2" w14:textId="6904277F"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3     Het is cliënt niet toegestaan enige aanduiding </w:t>
      </w:r>
      <w:proofErr w:type="gramStart"/>
      <w:r w:rsidRPr="00303E17">
        <w:rPr>
          <w:rFonts w:ascii="Roboto" w:eastAsia="Times New Roman" w:hAnsi="Roboto" w:cs="Times New Roman"/>
          <w:color w:val="212529"/>
          <w:sz w:val="27"/>
          <w:szCs w:val="27"/>
          <w:lang w:val="nl-NL"/>
        </w:rPr>
        <w:t>betreffende</w:t>
      </w:r>
      <w:proofErr w:type="gramEnd"/>
      <w:r w:rsidRPr="00303E17">
        <w:rPr>
          <w:rFonts w:ascii="Roboto" w:eastAsia="Times New Roman" w:hAnsi="Roboto" w:cs="Times New Roman"/>
          <w:color w:val="212529"/>
          <w:sz w:val="27"/>
          <w:szCs w:val="27"/>
          <w:lang w:val="nl-NL"/>
        </w:rPr>
        <w:t xml:space="preserve"> het vertrouwelijke karakter dan wel betreffende auteursrechten, merken, handelsnamen of enig ander recht van intellectuele</w:t>
      </w:r>
      <w:r w:rsidR="00C6134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eigendom uit de programmatuur, websites, data- bestanden, apparatuur of materialen te verwijderen of te wijzigen.</w:t>
      </w:r>
    </w:p>
    <w:p w14:paraId="4E254CE8" w14:textId="7721C01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4     Ook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overeenkomst niet uitdrukkelijk in een bevoegdheid daartoe voorziet, is </w:t>
      </w:r>
      <w:r w:rsidR="00C61348" w:rsidRPr="00303E17">
        <w:rPr>
          <w:rFonts w:ascii="Roboto" w:eastAsia="Times New Roman" w:hAnsi="Roboto" w:cs="Times New Roman"/>
          <w:color w:val="212529"/>
          <w:sz w:val="27"/>
          <w:szCs w:val="27"/>
          <w:lang w:val="nl-NL"/>
        </w:rPr>
        <w:t>de leverancier</w:t>
      </w:r>
      <w:r w:rsidRPr="00303E17">
        <w:rPr>
          <w:rFonts w:ascii="Roboto" w:eastAsia="Times New Roman" w:hAnsi="Roboto" w:cs="Times New Roman"/>
          <w:color w:val="212529"/>
          <w:sz w:val="27"/>
          <w:szCs w:val="27"/>
          <w:lang w:val="nl-NL"/>
        </w:rPr>
        <w:t xml:space="preserve"> toegestaan technische voorzieningen aan </w:t>
      </w:r>
      <w:r w:rsidRPr="00303E17">
        <w:rPr>
          <w:rFonts w:ascii="Roboto" w:eastAsia="Times New Roman" w:hAnsi="Roboto" w:cs="Times New Roman"/>
          <w:color w:val="212529"/>
          <w:sz w:val="27"/>
          <w:szCs w:val="27"/>
          <w:lang w:val="nl-NL"/>
        </w:rPr>
        <w:lastRenderedPageBreak/>
        <w:t>te brengen ter bescherming van de programmatuur, apparatuur, databestanden, websites en dergelijke in verband met een overeengekomen beperking in de inhoud of de duur van het recht tot gebruik van deze objecten. Het is cliënt nimmer toegestaan een dergelijke technische voorziening te (laten) verwijderen of te (laten) omzeilen.</w:t>
      </w:r>
    </w:p>
    <w:p w14:paraId="080432DB" w14:textId="3F5840C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5     Leverancier vrijwaart cliënt tegen elke rechts- vordering van een derde welke gebaseerd is op de bewering dat door leverancier zelf ontwikkelde programmatuur, websites, databestanden, apparatuur of andere materialen inbreuk maken op een recht van intellectuele eigendom van die derde, onder de voorwaarde dat cliënt leverancier onverwijld schriftelijk informeert over het bestaan en de inhoud van de rechtsvordering en de afhandeling van de zaak, waaronder het treffen van eventuele schikkingen, geheel overlaat aan leverancier. Cliënt zal daartoe de nodige volmachten, informatie en medewerking aan leverancier verlenen om zich, indien nodig in naam van cliënt, tegen deze rechtsvorderingen te verweren. Deze verplichting tot vrijwaring vervalt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verweten inbreuk verband houdt (i) met door cliënt ter gebruik, bewerking, verwerking of incorporatie aan leverancier ter beschikking gestelde materialen, dan</w:t>
      </w:r>
      <w:r w:rsidR="001821E9">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wel (ii) met wijzigingen die cliënt zonder schriftelijke toe- stemming van leverancier in de programmatuur, website, databestanden, apparatuur of andere materialen heeft aangebracht of door een derde heeft laten aanbrengen. Indien in rechte onherroepelijk vaststaat dat de door leverancier zelf ontwikkelde programmatuur, websites, data- bestanden, apparatuur of andere materialen inbreuk maken op enig aan een derde toebehorend recht van intellectuele eigendom of indien naar het oordeel van leverancier een gerede kans bestaat dat een zodanige inbreuk zich voordoet, zal leverancier, indien mogelijk, zorg dragen dat cliënt het geleverde, of functioneel gelijkwaardige andere programmatuur, web- sites, databestanden, apparatuur of materialen kan blijven gebruiken. Iedere andere of verdergaande vrijwaringsverplichting van leverancier is uitgesloten.</w:t>
      </w:r>
    </w:p>
    <w:p w14:paraId="650975D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p>
    <w:p w14:paraId="241FB57B" w14:textId="6161E77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6     Cliënt garandeert dat geen rechten van derden zich verzetten tegen beschikbaarstelling aan leverancier van apparatuur, programmatuur, voor websites bestemd materiaal (beeldmateriaal, tekst, muziek, domeinnamen, logo’s, hyper- links etc.), databestanden of andere materialen, waaronder ontwerpmateriaal, met het doel van gebruik, bewerking, installatie of incorporatie (bijv. in een website). Cliënt vrijwaart leverancier tegen elke aanspraak van een derde die gebaseerd is op de bewering dat zodanig </w:t>
      </w:r>
      <w:r w:rsidRPr="00303E17">
        <w:rPr>
          <w:rFonts w:ascii="Roboto" w:eastAsia="Times New Roman" w:hAnsi="Roboto" w:cs="Times New Roman"/>
          <w:color w:val="212529"/>
          <w:sz w:val="27"/>
          <w:szCs w:val="27"/>
          <w:lang w:val="nl-NL"/>
        </w:rPr>
        <w:lastRenderedPageBreak/>
        <w:t>beschikbaar stellen, gebruik, bewerken, installeren of incorporeren inbreuk maakt op enig recht van die derde.</w:t>
      </w:r>
    </w:p>
    <w:p w14:paraId="6F81F2D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74D3289"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9.      Medewerkingsverplichtingen</w:t>
      </w:r>
    </w:p>
    <w:p w14:paraId="14FA802F" w14:textId="713BF67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9.1     Partijen erkennen dat het welslagen van werkzaamheden op het gebied van informatie- en communicatietechnologie in de regel afhankelijk is van een juiste en tijdige onderlinge samenwerking. Om een behoorlijke uitvoering van de overeenkomst door leverancier moge- lijk te maken zal cliënt leverancier steeds tijdig</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alle door leverancier nuttig, nodig en wenselijk geachte gegevens of inlichtingen verschaffen en alle medewerking verlenen. Indien cliënt in het kader van het verlenen van medewerking aan de uitvoering van de overeenkomst eigen personeel en/of hulppersonen inzet, zullen dit personeel en deze hulppersonen beschikken over de noodzakelijke kennis, deskundigheid en ervaring.</w:t>
      </w:r>
    </w:p>
    <w:p w14:paraId="69144D9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9.2     Cliënt draagt het risico van de selectie, het gebruik, de toepassing en het beheer in zijn organisatie van de apparatuur, programmatuur, websites, databestanden en andere producten en materialen en van de door leverancier te ver- lenen diensten. Cliënt zelf draagt zorg voor de juiste installatie, montage en ingebruikneming en voor de juiste instellingen van de apparatuur, programmatuur, websites, databestanden en andere producten en materialen.</w:t>
      </w:r>
    </w:p>
    <w:p w14:paraId="4AF23EE6" w14:textId="5718BD1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9.3     Indien cliënt de voor de uitvoering van de overeenkomst door leverancier nuttig, nodig of wenselijk geachte gegevens, documenten, apparatuur, programmatuur, materialen of medewerkers niet, niet tijdig of niet overeenkomstig de afspraken ter beschikking van leverancier stelt of indien cliënt op andere wijze niet aan zijn verplichtingen voldoet, heeft leverancier het recht tot gehele of gedeeltelijke opschorting van de uitvoering van de overeenkomst en heeft leverancier tevens het recht om de daardoor ontstane kosten volgens zijn gebruikelijke tarieven in rekening te brengen, een en ander onverminderd het recht van leverancier tot uitoefening van enig ander wettelijk en/of overeengekomen recht.</w:t>
      </w:r>
    </w:p>
    <w:p w14:paraId="4A63E69B" w14:textId="0972785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4     Ingeval medewerkers van leverancier op locatie van cliënt werkzaamheden verrichten, draagt cliënt kosteloos zorg voor de door die mede- werkers in redelijkheid gewenste faciliteiten, zoals een werkruimte met computer-, data- en telecommunicatiefaciliteiten. De werkruimte en faciliteiten </w:t>
      </w:r>
      <w:r w:rsidRPr="00303E17">
        <w:rPr>
          <w:rFonts w:ascii="Roboto" w:eastAsia="Times New Roman" w:hAnsi="Roboto" w:cs="Times New Roman"/>
          <w:color w:val="212529"/>
          <w:sz w:val="27"/>
          <w:szCs w:val="27"/>
          <w:lang w:val="nl-NL"/>
        </w:rPr>
        <w:lastRenderedPageBreak/>
        <w:t>zullen voldoen aan alle wettelijke en overigens geldende eisen betreffende arbeids- omstandigheden. Cliënt vrijwaart leverancier voor aanspraken van derden, waaronder mede- werkers van leverancier, die in verband met de uitvoering van de overeenkomst schade lijden welke het gevolg is van handelen of nalaten van cliënt of van onveilige situaties in diens organisatie. Cliënt zal de binnen zijn organisatie geldende huis- en beveiligingsregels vóór aanvang van de werkzaamheden aan de door leverancier ingezette medewerkers kenbaar maken.</w:t>
      </w:r>
    </w:p>
    <w:p w14:paraId="602B930F" w14:textId="3D94D0E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5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bij de uitvoering van de overeenkomst gebruik wordt gemaakt van computer-, data- of telecommunicatiefaciliteiten, waaronder internet, is cliënt verantwoordelijk voor de juiste keuze van de daarvoor benodigde middelen en voor</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tijdige en volledige beschikbaarheid ervan, behoudens voor die faciliteiten welke onder direct gebruik en beheer van leverancier staan. Leverancier is nimmer aansprakelijk voor schade of kosten wegens transmissiefouten, storingen</w:t>
      </w:r>
      <w:r w:rsidR="001821E9">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of niet-beschikbaarheid van deze faciliteiten, tenzij cliënt bewijst dat deze schade of kosten het gevolg zijn van opzet of bewuste roekeloosheid van de bedrijfsleiding van leverancier.</w:t>
      </w:r>
    </w:p>
    <w:p w14:paraId="02B59785" w14:textId="49D6824D" w:rsidR="00303E17" w:rsidRDefault="00303E17" w:rsidP="00303E17">
      <w:pPr>
        <w:shd w:val="clear" w:color="auto" w:fill="FFFFFF"/>
        <w:spacing w:after="100" w:afterAutospacing="1" w:line="240" w:lineRule="auto"/>
        <w:rPr>
          <w:rFonts w:ascii="Roboto" w:eastAsia="Times New Roman" w:hAnsi="Roboto" w:cs="Times New Roman"/>
          <w:color w:val="212529"/>
          <w:sz w:val="18"/>
          <w:szCs w:val="18"/>
          <w:lang w:val="nl-NL"/>
        </w:rPr>
      </w:pPr>
      <w:r w:rsidRPr="00303E17">
        <w:rPr>
          <w:rFonts w:ascii="Roboto" w:eastAsia="Times New Roman" w:hAnsi="Roboto" w:cs="Times New Roman"/>
          <w:color w:val="212529"/>
          <w:sz w:val="18"/>
          <w:szCs w:val="18"/>
          <w:lang w:val="nl-NL"/>
        </w:rPr>
        <w:t> </w:t>
      </w:r>
    </w:p>
    <w:p w14:paraId="4551AA06" w14:textId="77777777" w:rsidR="00303E17" w:rsidRDefault="00303E17">
      <w:pPr>
        <w:rPr>
          <w:rFonts w:ascii="Roboto" w:eastAsia="Times New Roman" w:hAnsi="Roboto" w:cs="Times New Roman"/>
          <w:color w:val="212529"/>
          <w:sz w:val="18"/>
          <w:szCs w:val="18"/>
          <w:lang w:val="nl-NL"/>
        </w:rPr>
      </w:pPr>
      <w:r>
        <w:rPr>
          <w:rFonts w:ascii="Roboto" w:eastAsia="Times New Roman" w:hAnsi="Roboto" w:cs="Times New Roman"/>
          <w:color w:val="212529"/>
          <w:sz w:val="18"/>
          <w:szCs w:val="18"/>
          <w:lang w:val="nl-NL"/>
        </w:rPr>
        <w:br w:type="page"/>
      </w:r>
    </w:p>
    <w:p w14:paraId="0B828078"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10.    Leveringstermijnen</w:t>
      </w:r>
    </w:p>
    <w:p w14:paraId="6359C2E5" w14:textId="7FF3E1B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1   Alle door leverancier genoemde of overeengekomen (</w:t>
      </w:r>
      <w:proofErr w:type="spellStart"/>
      <w:r w:rsidRPr="00303E17">
        <w:rPr>
          <w:rFonts w:ascii="Roboto" w:eastAsia="Times New Roman" w:hAnsi="Roboto" w:cs="Times New Roman"/>
          <w:color w:val="212529"/>
          <w:sz w:val="27"/>
          <w:szCs w:val="27"/>
          <w:lang w:val="nl-NL"/>
        </w:rPr>
        <w:t>leverings</w:t>
      </w:r>
      <w:proofErr w:type="spellEnd"/>
      <w:r w:rsidRPr="00303E17">
        <w:rPr>
          <w:rFonts w:ascii="Roboto" w:eastAsia="Times New Roman" w:hAnsi="Roboto" w:cs="Times New Roman"/>
          <w:color w:val="212529"/>
          <w:sz w:val="27"/>
          <w:szCs w:val="27"/>
          <w:lang w:val="nl-NL"/>
        </w:rPr>
        <w:t>)termijnen en (oplever)data zijn naar beste weten vastgesteld op grond van de gegevens die hem bij het aangaan van de overeenkomst bekend waren. Door leverancier genoemde of tussen partijen overeengekomen tussentijdse (oplever)data, gelden steeds als streefdata, binden de leverancier niet en heb- ben steeds slechts een indicatief karakter. Leverancier spant zich er redelijkerwijs voor in uiterste (</w:t>
      </w:r>
      <w:proofErr w:type="spellStart"/>
      <w:r w:rsidRPr="00303E17">
        <w:rPr>
          <w:rFonts w:ascii="Roboto" w:eastAsia="Times New Roman" w:hAnsi="Roboto" w:cs="Times New Roman"/>
          <w:color w:val="212529"/>
          <w:sz w:val="27"/>
          <w:szCs w:val="27"/>
          <w:lang w:val="nl-NL"/>
        </w:rPr>
        <w:t>leverings</w:t>
      </w:r>
      <w:proofErr w:type="spellEnd"/>
      <w:r w:rsidRPr="00303E17">
        <w:rPr>
          <w:rFonts w:ascii="Roboto" w:eastAsia="Times New Roman" w:hAnsi="Roboto" w:cs="Times New Roman"/>
          <w:color w:val="212529"/>
          <w:sz w:val="27"/>
          <w:szCs w:val="27"/>
          <w:lang w:val="nl-NL"/>
        </w:rPr>
        <w:t>)termijnen en uiterste (</w:t>
      </w:r>
      <w:proofErr w:type="spellStart"/>
      <w:r w:rsidRPr="00303E17">
        <w:rPr>
          <w:rFonts w:ascii="Roboto" w:eastAsia="Times New Roman" w:hAnsi="Roboto" w:cs="Times New Roman"/>
          <w:color w:val="212529"/>
          <w:sz w:val="27"/>
          <w:szCs w:val="27"/>
          <w:lang w:val="nl-NL"/>
        </w:rPr>
        <w:t>ople</w:t>
      </w:r>
      <w:proofErr w:type="spellEnd"/>
      <w:r w:rsidRPr="00303E17">
        <w:rPr>
          <w:rFonts w:ascii="Roboto" w:eastAsia="Times New Roman" w:hAnsi="Roboto" w:cs="Times New Roman"/>
          <w:color w:val="212529"/>
          <w:sz w:val="27"/>
          <w:szCs w:val="27"/>
          <w:lang w:val="nl-NL"/>
        </w:rPr>
        <w:t xml:space="preserve">- </w:t>
      </w:r>
      <w:r w:rsidR="001821E9" w:rsidRPr="00303E17">
        <w:rPr>
          <w:rFonts w:ascii="Roboto" w:eastAsia="Times New Roman" w:hAnsi="Roboto" w:cs="Times New Roman"/>
          <w:color w:val="212529"/>
          <w:sz w:val="27"/>
          <w:szCs w:val="27"/>
          <w:lang w:val="nl-NL"/>
        </w:rPr>
        <w:t>ver) data</w:t>
      </w:r>
      <w:r w:rsidRPr="00303E17">
        <w:rPr>
          <w:rFonts w:ascii="Roboto" w:eastAsia="Times New Roman" w:hAnsi="Roboto" w:cs="Times New Roman"/>
          <w:color w:val="212529"/>
          <w:sz w:val="27"/>
          <w:szCs w:val="27"/>
          <w:lang w:val="nl-NL"/>
        </w:rPr>
        <w:t xml:space="preserve"> zoveel mogelijk in acht te nemen. Leverancier is niet gebonden aan een al dan niet uiterste (</w:t>
      </w:r>
      <w:proofErr w:type="spellStart"/>
      <w:r w:rsidRPr="00303E17">
        <w:rPr>
          <w:rFonts w:ascii="Roboto" w:eastAsia="Times New Roman" w:hAnsi="Roboto" w:cs="Times New Roman"/>
          <w:color w:val="212529"/>
          <w:sz w:val="27"/>
          <w:szCs w:val="27"/>
          <w:lang w:val="nl-NL"/>
        </w:rPr>
        <w:t>leverings</w:t>
      </w:r>
      <w:proofErr w:type="spellEnd"/>
      <w:r w:rsidRPr="00303E17">
        <w:rPr>
          <w:rFonts w:ascii="Roboto" w:eastAsia="Times New Roman" w:hAnsi="Roboto" w:cs="Times New Roman"/>
          <w:color w:val="212529"/>
          <w:sz w:val="27"/>
          <w:szCs w:val="27"/>
          <w:lang w:val="nl-NL"/>
        </w:rPr>
        <w:t>)termijn of (oplever)datum die vanwege buiten zijn macht gelegen omstandig- heden die zich na het aangaan van de overeen- komst hebben voorgedaan, niet meer gehaald kan worden. Evenmin is leverancier gebonden aan een al dan niet uiterste (oplever)datum</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of (</w:t>
      </w:r>
      <w:proofErr w:type="spellStart"/>
      <w:r w:rsidRPr="00303E17">
        <w:rPr>
          <w:rFonts w:ascii="Roboto" w:eastAsia="Times New Roman" w:hAnsi="Roboto" w:cs="Times New Roman"/>
          <w:color w:val="212529"/>
          <w:sz w:val="27"/>
          <w:szCs w:val="27"/>
          <w:lang w:val="nl-NL"/>
        </w:rPr>
        <w:t>leverings</w:t>
      </w:r>
      <w:proofErr w:type="spellEnd"/>
      <w:r w:rsidRPr="00303E17">
        <w:rPr>
          <w:rFonts w:ascii="Roboto" w:eastAsia="Times New Roman" w:hAnsi="Roboto" w:cs="Times New Roman"/>
          <w:color w:val="212529"/>
          <w:sz w:val="27"/>
          <w:szCs w:val="27"/>
          <w:lang w:val="nl-NL"/>
        </w:rPr>
        <w:t>)termijn als partijen een wijziging van de inhoud of omvang van de overeenkomst (meerwerk, wijziging van specificaties etc.) of een wijziging van de aanpak van de uitvoering van de overeenkomst zijn overeengekomen.</w:t>
      </w:r>
    </w:p>
    <w:p w14:paraId="0596B9D4" w14:textId="011FFE9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Indien overschrijding van enige termijn dreigt, zullen leverancier en cliënt in overleg treden om de gevolgen van de overschrijding voor de verdere planning te bespreken.</w:t>
      </w:r>
    </w:p>
    <w:p w14:paraId="434040C0" w14:textId="018EC3B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2   De enkele overschrijding van een door leverancier genoemde of tussen partijen overeengekomen al dan niet uiterste (</w:t>
      </w:r>
      <w:proofErr w:type="spellStart"/>
      <w:r w:rsidRPr="00303E17">
        <w:rPr>
          <w:rFonts w:ascii="Roboto" w:eastAsia="Times New Roman" w:hAnsi="Roboto" w:cs="Times New Roman"/>
          <w:color w:val="212529"/>
          <w:sz w:val="27"/>
          <w:szCs w:val="27"/>
          <w:lang w:val="nl-NL"/>
        </w:rPr>
        <w:t>leverings</w:t>
      </w:r>
      <w:proofErr w:type="spellEnd"/>
      <w:r w:rsidRPr="00303E17">
        <w:rPr>
          <w:rFonts w:ascii="Roboto" w:eastAsia="Times New Roman" w:hAnsi="Roboto" w:cs="Times New Roman"/>
          <w:color w:val="212529"/>
          <w:sz w:val="27"/>
          <w:szCs w:val="27"/>
          <w:lang w:val="nl-NL"/>
        </w:rPr>
        <w:t xml:space="preserve">)termijn of (oplever)datum brengt leverancier niet in verzuim. In alle gevallen - </w:t>
      </w:r>
      <w:proofErr w:type="gramStart"/>
      <w:r w:rsidRPr="00303E17">
        <w:rPr>
          <w:rFonts w:ascii="Roboto" w:eastAsia="Times New Roman" w:hAnsi="Roboto" w:cs="Times New Roman"/>
          <w:color w:val="212529"/>
          <w:sz w:val="27"/>
          <w:szCs w:val="27"/>
          <w:lang w:val="nl-NL"/>
        </w:rPr>
        <w:t>derhalve</w:t>
      </w:r>
      <w:proofErr w:type="gramEnd"/>
      <w:r w:rsidRPr="00303E17">
        <w:rPr>
          <w:rFonts w:ascii="Roboto" w:eastAsia="Times New Roman" w:hAnsi="Roboto" w:cs="Times New Roman"/>
          <w:color w:val="212529"/>
          <w:sz w:val="27"/>
          <w:szCs w:val="27"/>
          <w:lang w:val="nl-NL"/>
        </w:rPr>
        <w:t xml:space="preserve"> ook ingeval partijen schriftelijk en uitdrukkelijk een uiterste (</w:t>
      </w:r>
      <w:proofErr w:type="spellStart"/>
      <w:r w:rsidRPr="00303E17">
        <w:rPr>
          <w:rFonts w:ascii="Roboto" w:eastAsia="Times New Roman" w:hAnsi="Roboto" w:cs="Times New Roman"/>
          <w:color w:val="212529"/>
          <w:sz w:val="27"/>
          <w:szCs w:val="27"/>
          <w:lang w:val="nl-NL"/>
        </w:rPr>
        <w:t>leverings</w:t>
      </w:r>
      <w:proofErr w:type="spellEnd"/>
      <w:r w:rsidRPr="00303E17">
        <w:rPr>
          <w:rFonts w:ascii="Roboto" w:eastAsia="Times New Roman" w:hAnsi="Roboto" w:cs="Times New Roman"/>
          <w:color w:val="212529"/>
          <w:sz w:val="27"/>
          <w:szCs w:val="27"/>
          <w:lang w:val="nl-NL"/>
        </w:rPr>
        <w:t xml:space="preserve">)termijn of (oplever)datum zijn overeengekomen - komt leverancier wegens </w:t>
      </w:r>
      <w:r w:rsidR="001821E9" w:rsidRPr="00303E17">
        <w:rPr>
          <w:rFonts w:ascii="Roboto" w:eastAsia="Times New Roman" w:hAnsi="Roboto" w:cs="Times New Roman"/>
          <w:color w:val="212529"/>
          <w:sz w:val="27"/>
          <w:szCs w:val="27"/>
          <w:lang w:val="nl-NL"/>
        </w:rPr>
        <w:t>tijdsoverschrijding</w:t>
      </w:r>
      <w:r w:rsidRPr="00303E17">
        <w:rPr>
          <w:rFonts w:ascii="Roboto" w:eastAsia="Times New Roman" w:hAnsi="Roboto" w:cs="Times New Roman"/>
          <w:color w:val="212529"/>
          <w:sz w:val="27"/>
          <w:szCs w:val="27"/>
          <w:lang w:val="nl-NL"/>
        </w:rPr>
        <w:t xml:space="preserve"> eerst in verzuim nadat cliënt hem schriftelijk in gebreke heeft gesteld. De ingebrekestelling dient een zo volledig en gedetailleerd mogelijke omschrijving van de tekortkoming te bevatten, opdat leverancier in de gelegenheid wordt gesteld adequaat te reageren.</w:t>
      </w:r>
    </w:p>
    <w:p w14:paraId="1300D9F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8DDF6A8" w14:textId="77777777" w:rsidR="00303E17" w:rsidRDefault="00303E17">
      <w:pPr>
        <w:rPr>
          <w:rFonts w:ascii="Source Sans Pro" w:eastAsia="Times New Roman" w:hAnsi="Source Sans Pro" w:cs="Times New Roman"/>
          <w:color w:val="EC7405"/>
          <w:kern w:val="36"/>
          <w:sz w:val="48"/>
          <w:szCs w:val="48"/>
          <w:lang w:val="nl-NL"/>
        </w:rPr>
      </w:pPr>
      <w:r>
        <w:rPr>
          <w:rFonts w:ascii="Source Sans Pro" w:eastAsia="Times New Roman" w:hAnsi="Source Sans Pro" w:cs="Times New Roman"/>
          <w:color w:val="EC7405"/>
          <w:kern w:val="36"/>
          <w:sz w:val="48"/>
          <w:szCs w:val="48"/>
          <w:lang w:val="nl-NL"/>
        </w:rPr>
        <w:br w:type="page"/>
      </w:r>
    </w:p>
    <w:p w14:paraId="22B6F63B" w14:textId="6016E1B6"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11.    Ontbinding en opzegging van de overeen- komst</w:t>
      </w:r>
    </w:p>
    <w:p w14:paraId="601107EE" w14:textId="303567F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1.1   Aan elk der partijen komt de bevoegdheid tot ontbinding van de overeenkomst wegens een toerekenbare tekortkoming in de nakoming van de overeenkomst slechts toe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andere partij, steeds in alle gevallen na een zo gedetailleerd mogelijke schriftelijke ingebrekestelling waarbij een redelijke termijn gesteld wordt voor zuivering van de tekortkoming, toerekenbaar tekortschiet in de nakoming van wezenlijke verplichtingen uit de overeenkomst.</w:t>
      </w:r>
    </w:p>
    <w:p w14:paraId="25EC8419" w14:textId="21385EF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Betalingsverplichtingen van cliënt en alle andere</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verplichtingen tot medewerking door de cliënt of een door de cliënt in te schakelen derde gelden steeds als wezenlijke verplichtingen uit de overeenkomst.</w:t>
      </w:r>
    </w:p>
    <w:p w14:paraId="44CCE3FA" w14:textId="09FA832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1.2   Indien cliënt op het moment van de ontbinding als bedoeld in artikel 11.1 </w:t>
      </w:r>
      <w:proofErr w:type="gramStart"/>
      <w:r w:rsidRPr="00303E17">
        <w:rPr>
          <w:rFonts w:ascii="Roboto" w:eastAsia="Times New Roman" w:hAnsi="Roboto" w:cs="Times New Roman"/>
          <w:color w:val="212529"/>
          <w:sz w:val="27"/>
          <w:szCs w:val="27"/>
          <w:lang w:val="nl-NL"/>
        </w:rPr>
        <w:t>reeds</w:t>
      </w:r>
      <w:proofErr w:type="gramEnd"/>
      <w:r w:rsidRPr="00303E17">
        <w:rPr>
          <w:rFonts w:ascii="Roboto" w:eastAsia="Times New Roman" w:hAnsi="Roboto" w:cs="Times New Roman"/>
          <w:color w:val="212529"/>
          <w:sz w:val="27"/>
          <w:szCs w:val="27"/>
          <w:lang w:val="nl-NL"/>
        </w:rPr>
        <w:t xml:space="preserve"> prestaties ter uitvoering van de overeenkomst heeft ont- vangen, zullen deze prestaties en de daarmee samenhangende betalingsverplichting geen voorwerp van </w:t>
      </w:r>
      <w:r w:rsidR="001821E9" w:rsidRPr="00303E17">
        <w:rPr>
          <w:rFonts w:ascii="Roboto" w:eastAsia="Times New Roman" w:hAnsi="Roboto" w:cs="Times New Roman"/>
          <w:color w:val="212529"/>
          <w:sz w:val="27"/>
          <w:szCs w:val="27"/>
          <w:lang w:val="nl-NL"/>
        </w:rPr>
        <w:t>ongedaan making</w:t>
      </w:r>
      <w:r w:rsidRPr="00303E17">
        <w:rPr>
          <w:rFonts w:ascii="Roboto" w:eastAsia="Times New Roman" w:hAnsi="Roboto" w:cs="Times New Roman"/>
          <w:color w:val="212529"/>
          <w:sz w:val="27"/>
          <w:szCs w:val="27"/>
          <w:lang w:val="nl-NL"/>
        </w:rPr>
        <w:t xml:space="preserve"> zijn, tenzij cliënt bewijst dat leverancier ten aanzien van het wezenlijke deel van die prestaties in verzuim</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is. Bedragen die leverancier vóór de ontbinding heeft gefactureerd in verband met hetgeen hij ter uitvoering van de overeenkomst </w:t>
      </w:r>
      <w:proofErr w:type="gramStart"/>
      <w:r w:rsidRPr="00303E17">
        <w:rPr>
          <w:rFonts w:ascii="Roboto" w:eastAsia="Times New Roman" w:hAnsi="Roboto" w:cs="Times New Roman"/>
          <w:color w:val="212529"/>
          <w:sz w:val="27"/>
          <w:szCs w:val="27"/>
          <w:lang w:val="nl-NL"/>
        </w:rPr>
        <w:t>reeds</w:t>
      </w:r>
      <w:proofErr w:type="gramEnd"/>
      <w:r w:rsidRPr="00303E17">
        <w:rPr>
          <w:rFonts w:ascii="Roboto" w:eastAsia="Times New Roman" w:hAnsi="Roboto" w:cs="Times New Roman"/>
          <w:color w:val="212529"/>
          <w:sz w:val="27"/>
          <w:szCs w:val="27"/>
          <w:lang w:val="nl-NL"/>
        </w:rPr>
        <w:t xml:space="preserve"> naar behoren heeft verricht of geleverd, blijven met inachtneming van het in de vorige volzin bepaal- de onverminderd verschuldigd en worden op het moment van de ontbinding direct opeisbaar.</w:t>
      </w:r>
    </w:p>
    <w:p w14:paraId="0352D6F3"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1.3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en overeenkomst welke naar zijn aard en inhoud niet door volbrenging eindigt, voor onbepaalde tijd is aangegaan, kan deze door elk der partijen na goed overleg en onder opgave van redenen schriftelijk worden opgezegd.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tussen partijen geen opzegtermijn is overeengekomen, dient bij de opzegging een redelijke termijn in acht te worden genomen. Partijen zullen wegens opzegging nimmer tot enige schadevergoeding zijn gehouden.</w:t>
      </w:r>
    </w:p>
    <w:p w14:paraId="1C0CD5B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4   Cliënt is nimmer gerechtigd een overeenkomst van dienstverlening of van opdracht welke voor bepaalde tijd is aangegaan, tussentijds op te zeggen.</w:t>
      </w:r>
    </w:p>
    <w:p w14:paraId="127C663F" w14:textId="594492C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1.5   Elk der partijen kan de overeenkomst zonder ingebrekestelling met onmiddellijke ingang geheel of gedeeltelijk schriftelijk opzeggen indien de wederpartij - al dan niet voorlopig - surséance van betaling wordt verleend, </w:t>
      </w:r>
      <w:r w:rsidRPr="00303E17">
        <w:rPr>
          <w:rFonts w:ascii="Roboto" w:eastAsia="Times New Roman" w:hAnsi="Roboto" w:cs="Times New Roman"/>
          <w:color w:val="212529"/>
          <w:sz w:val="27"/>
          <w:szCs w:val="27"/>
          <w:lang w:val="nl-NL"/>
        </w:rPr>
        <w:lastRenderedPageBreak/>
        <w:t>indien ten aanzien van de andere partij faillissement wordt aangevraagd, indien de onderneming van de andere partij wordt geliquideerd of beëindigd anders dan ten behoeve van reconstructie of samenvoeging van ondernemingen, of indien</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beslissende zeggenschap over de onder- neming van cliënt wijzigt. Leverancier is wegens deze beëindiging nimmer tot enige restitutie</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van </w:t>
      </w:r>
      <w:proofErr w:type="gramStart"/>
      <w:r w:rsidRPr="00303E17">
        <w:rPr>
          <w:rFonts w:ascii="Roboto" w:eastAsia="Times New Roman" w:hAnsi="Roboto" w:cs="Times New Roman"/>
          <w:color w:val="212529"/>
          <w:sz w:val="27"/>
          <w:szCs w:val="27"/>
          <w:lang w:val="nl-NL"/>
        </w:rPr>
        <w:t>reeds</w:t>
      </w:r>
      <w:proofErr w:type="gramEnd"/>
      <w:r w:rsidRPr="00303E17">
        <w:rPr>
          <w:rFonts w:ascii="Roboto" w:eastAsia="Times New Roman" w:hAnsi="Roboto" w:cs="Times New Roman"/>
          <w:color w:val="212529"/>
          <w:sz w:val="27"/>
          <w:szCs w:val="27"/>
          <w:lang w:val="nl-NL"/>
        </w:rPr>
        <w:t xml:space="preserve"> ontvangen gelden dan wel tot schade- vergoeding gehouden. Ingeval van faillissement van cliënt vervalt het recht tot gebruik van aan cliënt ter beschikking gestelde programmatuur, websites en dergelijke van rechtswege.</w:t>
      </w:r>
    </w:p>
    <w:p w14:paraId="496B35CF"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30FC2582"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2.    Aansprakelijkheid van leverancier</w:t>
      </w:r>
    </w:p>
    <w:p w14:paraId="5437C7D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1   De totale aansprakelijkheid van leverancier wegens een toerekenbare tekortkoming in de nakoming van de overeenkomst of uit enige andere hoofde, daaronder uitdrukkelijk ook begrepen iedere tekortkoming in de nakoming van een met cliënt overeengekomen garantie- verplichting, is beperkt tot vergoeding van directe schade tot maximaal het bedrag van de voor die overeenkomst bedongen prijs</w:t>
      </w:r>
    </w:p>
    <w:p w14:paraId="15228A9A" w14:textId="1F50FBF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6"/>
          <w:szCs w:val="16"/>
          <w:lang w:val="nl-NL"/>
        </w:rPr>
        <w:br/>
      </w:r>
      <w:r w:rsidRPr="00303E17">
        <w:rPr>
          <w:rFonts w:ascii="Roboto" w:eastAsia="Times New Roman" w:hAnsi="Roboto" w:cs="Times New Roman"/>
          <w:color w:val="212529"/>
          <w:sz w:val="27"/>
          <w:szCs w:val="27"/>
          <w:lang w:val="nl-NL"/>
        </w:rPr>
        <w:t>(</w:t>
      </w:r>
      <w:proofErr w:type="gramStart"/>
      <w:r w:rsidRPr="00303E17">
        <w:rPr>
          <w:rFonts w:ascii="Roboto" w:eastAsia="Times New Roman" w:hAnsi="Roboto" w:cs="Times New Roman"/>
          <w:color w:val="212529"/>
          <w:sz w:val="27"/>
          <w:szCs w:val="27"/>
          <w:lang w:val="nl-NL"/>
        </w:rPr>
        <w:t>excl.</w:t>
      </w:r>
      <w:proofErr w:type="gramEnd"/>
      <w:r w:rsidRPr="00303E17">
        <w:rPr>
          <w:rFonts w:ascii="Roboto" w:eastAsia="Times New Roman" w:hAnsi="Roboto" w:cs="Times New Roman"/>
          <w:color w:val="212529"/>
          <w:sz w:val="27"/>
          <w:szCs w:val="27"/>
          <w:lang w:val="nl-NL"/>
        </w:rPr>
        <w:t xml:space="preserve"> BTW). Deze beperking van aansprakelijkheid is van overeenkomstige toepassing op de in artikel 8.5 van deze module Algemeen bedoelde vrijwaringsverplichting van leverancier.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overeenkomst hoofdzakelijk een duurovereenkomst is met een looptijd van meer dan één jaar, wordt de voor de overeenkomst bedongen prijs gesteld op het totaal van de vergoedingen (excl. BTW) bedongen voor één jaar. In geen geval zal de totale aansprakelijkheid van leverancier voor directe schade, uit welke hoofde dan ook, echter meer bedragen dan € 500.000 (</w:t>
      </w:r>
      <w:proofErr w:type="gramStart"/>
      <w:r w:rsidRPr="00303E17">
        <w:rPr>
          <w:rFonts w:ascii="Roboto" w:eastAsia="Times New Roman" w:hAnsi="Roboto" w:cs="Times New Roman"/>
          <w:color w:val="212529"/>
          <w:sz w:val="27"/>
          <w:szCs w:val="27"/>
          <w:lang w:val="nl-NL"/>
        </w:rPr>
        <w:t>vijfhonderd duizend</w:t>
      </w:r>
      <w:proofErr w:type="gramEnd"/>
      <w:r w:rsidRPr="00303E17">
        <w:rPr>
          <w:rFonts w:ascii="Roboto" w:eastAsia="Times New Roman" w:hAnsi="Roboto" w:cs="Times New Roman"/>
          <w:color w:val="212529"/>
          <w:sz w:val="27"/>
          <w:szCs w:val="27"/>
          <w:lang w:val="nl-NL"/>
        </w:rPr>
        <w:t xml:space="preserve"> Euro).</w:t>
      </w:r>
    </w:p>
    <w:p w14:paraId="692BE6DF" w14:textId="3A4EE08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2   De aansprakelijkheid van leverancier voor scha- de door dood, lichamelijk letsel of wegens materiële beschadiging van zaken bedraagt totaal nimmer meer dan € 1.250.000 (één miljoen tweehonderdvijftig duizend Euro).</w:t>
      </w:r>
    </w:p>
    <w:p w14:paraId="5444EA4D" w14:textId="126ED5E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3   De aansprakelijkheid van leverancier voor indirecte schade, gevolgschade, gederfde winst, gemiste besparingen, verminderde goodwill, schade door bedrijfsstagnatie, schade als gevolg van aanspraken van afnemers van cliënt, schade verband houdende met het gebruik van door cliënt aan leverancier voorgeschreven zaken, materialen of programmatuur</w:t>
      </w:r>
      <w:r w:rsidR="005D59D2">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lastRenderedPageBreak/>
        <w:t>van derden en schade verband houdende met de inschakeling van door cliënt aan leverancier voorgeschreven toeleveranciers is uitgesloten. Eveneens is uit- gesloten de aansprakelijkheid van leverancier wegens verminking, vernietiging of verlies van gegevens of documenten.</w:t>
      </w:r>
    </w:p>
    <w:p w14:paraId="72DD7E63" w14:textId="7F19249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4   De uitsluitingen en beperkingen van de aansprakelijkheid van leverancier, zoals omschreven in de voorgaande leden van dit artikel 12, laten de overige uitsluitingen en beperkingen van aansprakelijkheid van leverancier uit hoofde van deze module Algemeen en de overige overeengekomen modules van deze algemene voorwaar- den geheel onverlet.</w:t>
      </w:r>
    </w:p>
    <w:p w14:paraId="364683D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2.5   De in artikel 12.1 tot en met 12.4 bedoelde uit- sluitingen en beperkingen komen te vervall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n voor zover de schade het gevolg is van opzet of bewuste roekeloosheid van de bedrijfs- leiding van leverancier.</w:t>
      </w:r>
    </w:p>
    <w:p w14:paraId="4A3BB979" w14:textId="00F1223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6   Tenzij nakoming door de leverancier blijvend onmogelijk is, ontstaat de aansprakelijkheid van leverancier wegens toerekenbare tekortkoming in de nakoming van een overeenkomst slechts indien cliënt leverancier onverwijld schriftelijk in gebreke stelt, waarbij een redelijke termijn voor de zuivering van de tekortkoming wordt gesteld, en leverancier ook na die termijn toerekenbaar blijft tekortschieten in de nakoming van zijn verplichtingen. De ingebrekestelling dient een zo volledig en gedetailleerd mogelijke omschrijving van de tekortkoming te bevatten, opdat leverancier in de gelegenheid wordt gesteld adequaat te reageren.</w:t>
      </w:r>
    </w:p>
    <w:p w14:paraId="1816505D" w14:textId="1E804D6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7   Voorwaarde voor het ontstaan van enig recht op schadevergoeding is steeds dat cliënt de schade zo spoedig mogelijk na het ontstaan daarvan</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schriftelijk bij leverancier meldt. Iedere vordering tot schadevergoeding tegen leverancier vervalt door het enkele verloop van vierentwintig maanden na het ontstaan van de vordering.</w:t>
      </w:r>
    </w:p>
    <w:p w14:paraId="2B15BAE8" w14:textId="1FE903D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8   Partijen erkennen dat het actief en constructief deelnemen aan een ICT-</w:t>
      </w:r>
      <w:proofErr w:type="spellStart"/>
      <w:r w:rsidRPr="00303E17">
        <w:rPr>
          <w:rFonts w:ascii="Roboto" w:eastAsia="Times New Roman" w:hAnsi="Roboto" w:cs="Times New Roman"/>
          <w:color w:val="212529"/>
          <w:sz w:val="27"/>
          <w:szCs w:val="27"/>
          <w:lang w:val="nl-NL"/>
        </w:rPr>
        <w:t>Mediation</w:t>
      </w:r>
      <w:proofErr w:type="spellEnd"/>
      <w:r w:rsidRPr="00303E17">
        <w:rPr>
          <w:rFonts w:ascii="Roboto" w:eastAsia="Times New Roman" w:hAnsi="Roboto" w:cs="Times New Roman"/>
          <w:color w:val="212529"/>
          <w:sz w:val="27"/>
          <w:szCs w:val="27"/>
          <w:lang w:val="nl-NL"/>
        </w:rPr>
        <w:t xml:space="preserve"> een redelijke en passende maatregel is om dreigende schade te voorkomen of te beperk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ze dreigende schade verband houdt met het niet, niet tijdig of niet behoorlijk nakomen van enige contractuele verplichting door leverancier. Cliënt verplicht zich om die reden op eerste schriftelijk verzoek van leverancier onverwijld actief, constructief en onvoorwaardelijk deel te nemen aan een ICT-</w:t>
      </w:r>
      <w:proofErr w:type="spellStart"/>
      <w:r w:rsidRPr="00303E17">
        <w:rPr>
          <w:rFonts w:ascii="Roboto" w:eastAsia="Times New Roman" w:hAnsi="Roboto" w:cs="Times New Roman"/>
          <w:color w:val="212529"/>
          <w:sz w:val="27"/>
          <w:szCs w:val="27"/>
          <w:lang w:val="nl-NL"/>
        </w:rPr>
        <w:t>Mediation</w:t>
      </w:r>
      <w:proofErr w:type="spellEnd"/>
      <w:r w:rsidRPr="00303E17">
        <w:rPr>
          <w:rFonts w:ascii="Roboto" w:eastAsia="Times New Roman" w:hAnsi="Roboto" w:cs="Times New Roman"/>
          <w:color w:val="212529"/>
          <w:sz w:val="27"/>
          <w:szCs w:val="27"/>
          <w:lang w:val="nl-NL"/>
        </w:rPr>
        <w:t xml:space="preserve"> overeenkomstig het ICT-</w:t>
      </w:r>
      <w:proofErr w:type="spellStart"/>
      <w:r w:rsidRPr="00303E17">
        <w:rPr>
          <w:rFonts w:ascii="Roboto" w:eastAsia="Times New Roman" w:hAnsi="Roboto" w:cs="Times New Roman"/>
          <w:color w:val="212529"/>
          <w:sz w:val="27"/>
          <w:szCs w:val="27"/>
          <w:lang w:val="nl-NL"/>
        </w:rPr>
        <w:t>Mediation</w:t>
      </w:r>
      <w:proofErr w:type="spellEnd"/>
      <w:r w:rsidRPr="00303E17">
        <w:rPr>
          <w:rFonts w:ascii="Roboto" w:eastAsia="Times New Roman" w:hAnsi="Roboto" w:cs="Times New Roman"/>
          <w:color w:val="212529"/>
          <w:sz w:val="27"/>
          <w:szCs w:val="27"/>
          <w:lang w:val="nl-NL"/>
        </w:rPr>
        <w:t xml:space="preserve"> Reglement van de Stichting Geschillenoplossing </w:t>
      </w:r>
      <w:r w:rsidRPr="00303E17">
        <w:rPr>
          <w:rFonts w:ascii="Roboto" w:eastAsia="Times New Roman" w:hAnsi="Roboto" w:cs="Times New Roman"/>
          <w:color w:val="212529"/>
          <w:sz w:val="27"/>
          <w:szCs w:val="27"/>
          <w:lang w:val="nl-NL"/>
        </w:rPr>
        <w:lastRenderedPageBreak/>
        <w:t>Automatisering, statutair gevestigd te Den Haag (zie </w:t>
      </w:r>
      <w:hyperlink r:id="rId6" w:history="1">
        <w:r w:rsidRPr="00303E17">
          <w:rPr>
            <w:rFonts w:ascii="Roboto" w:eastAsia="Times New Roman" w:hAnsi="Roboto" w:cs="Times New Roman"/>
            <w:color w:val="0000FF"/>
            <w:sz w:val="27"/>
            <w:szCs w:val="27"/>
            <w:u w:val="single"/>
            <w:lang w:val="nl-NL"/>
          </w:rPr>
          <w:t>www.sgoa.org </w:t>
        </w:r>
      </w:hyperlink>
      <w:r w:rsidRPr="00303E17">
        <w:rPr>
          <w:rFonts w:ascii="Roboto" w:eastAsia="Times New Roman" w:hAnsi="Roboto" w:cs="Times New Roman"/>
          <w:color w:val="212529"/>
          <w:sz w:val="27"/>
          <w:szCs w:val="27"/>
          <w:lang w:val="nl-NL"/>
        </w:rPr>
        <w:t>en www.sgoa.eu).</w:t>
      </w:r>
    </w:p>
    <w:p w14:paraId="7BB015D1" w14:textId="37FC953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9   Cliënt vrijwaart leverancier voor alle aanspraken van derden wegens productaansprakelijkheid als gevolg van een gebrek in een product of systeem dat door cliënt aan een derde is geleverd en dat mede bestond uit door leverancier geleverde apparatuur, programmatuur of andere materialen, tenzij en voor zover cliënt bewijst dat de schade is veroorzaakt door die apparatuur, programmatuur of andere materialen.</w:t>
      </w:r>
    </w:p>
    <w:p w14:paraId="2D41F454" w14:textId="0C74BF5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2.10 Het bepaalde in dit artikel </w:t>
      </w:r>
      <w:proofErr w:type="gramStart"/>
      <w:r w:rsidRPr="00303E17">
        <w:rPr>
          <w:rFonts w:ascii="Roboto" w:eastAsia="Times New Roman" w:hAnsi="Roboto" w:cs="Times New Roman"/>
          <w:color w:val="212529"/>
          <w:sz w:val="27"/>
          <w:szCs w:val="27"/>
          <w:lang w:val="nl-NL"/>
        </w:rPr>
        <w:t>alsmede</w:t>
      </w:r>
      <w:proofErr w:type="gramEnd"/>
      <w:r w:rsidRPr="00303E17">
        <w:rPr>
          <w:rFonts w:ascii="Roboto" w:eastAsia="Times New Roman" w:hAnsi="Roboto" w:cs="Times New Roman"/>
          <w:color w:val="212529"/>
          <w:sz w:val="27"/>
          <w:szCs w:val="27"/>
          <w:lang w:val="nl-NL"/>
        </w:rPr>
        <w:t xml:space="preserve"> alle andere beperkingen en uitsluitingen van aansprakelijkheid genoemd in deze algemene voorwaarden gelden mede ten gunste van alle (rechts)personen waarvan leverancier zich bij de uitvoering van de overeenkomst bedient.</w:t>
      </w:r>
    </w:p>
    <w:p w14:paraId="564708A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7E244CE7"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3.    Overmacht</w:t>
      </w:r>
    </w:p>
    <w:p w14:paraId="51A73061" w14:textId="01CB9A9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3.1   Geen van partijen is gehouden tot het nakomen van enige verplichting, daaronder begrepen enige tussen partijen overeengekomen garantie- verplichting, indien hij daartoe verhinderd is als gevolg van overmacht. Onder overmacht wordt mede verstaan: (i) overmacht van toeleveranciers van leverancier, (ii) het niet naar behoren nakomen van verplichtingen van toeleveranciers die door cliënt aan leverancier zijn voorgeschreven, (iii) gebrekkigheid van zaken, apparatuur, programmatuur of materialen van derden waar- van het gebruik door cliënt aan leverancier is voorgeschreven, (iv) overheidsmaatregelen, (v) elektriciteitsstoring, (vi) storing van internet, computernetwerk- of telecommunicatiefaciliteiten, (vii) oorlog, (viii) werkbezetting, (ix) sta- </w:t>
      </w:r>
      <w:proofErr w:type="spellStart"/>
      <w:r w:rsidRPr="00303E17">
        <w:rPr>
          <w:rFonts w:ascii="Roboto" w:eastAsia="Times New Roman" w:hAnsi="Roboto" w:cs="Times New Roman"/>
          <w:color w:val="212529"/>
          <w:sz w:val="27"/>
          <w:szCs w:val="27"/>
          <w:lang w:val="nl-NL"/>
        </w:rPr>
        <w:t>king</w:t>
      </w:r>
      <w:proofErr w:type="spellEnd"/>
      <w:r w:rsidRPr="00303E17">
        <w:rPr>
          <w:rFonts w:ascii="Roboto" w:eastAsia="Times New Roman" w:hAnsi="Roboto" w:cs="Times New Roman"/>
          <w:color w:val="212529"/>
          <w:sz w:val="27"/>
          <w:szCs w:val="27"/>
          <w:lang w:val="nl-NL"/>
        </w:rPr>
        <w:t xml:space="preserve">, (x) algemene vervoersproblemen en (xi) de </w:t>
      </w:r>
      <w:proofErr w:type="spellStart"/>
      <w:r w:rsidRPr="00303E17">
        <w:rPr>
          <w:rFonts w:ascii="Roboto" w:eastAsia="Times New Roman" w:hAnsi="Roboto" w:cs="Times New Roman"/>
          <w:color w:val="212529"/>
          <w:sz w:val="27"/>
          <w:szCs w:val="27"/>
          <w:lang w:val="nl-NL"/>
        </w:rPr>
        <w:t>onbeschikbaarheid</w:t>
      </w:r>
      <w:proofErr w:type="spellEnd"/>
      <w:r w:rsidRPr="00303E17">
        <w:rPr>
          <w:rFonts w:ascii="Roboto" w:eastAsia="Times New Roman" w:hAnsi="Roboto" w:cs="Times New Roman"/>
          <w:color w:val="212529"/>
          <w:sz w:val="27"/>
          <w:szCs w:val="27"/>
          <w:lang w:val="nl-NL"/>
        </w:rPr>
        <w:t xml:space="preserve"> van één of meer personeelsleden.</w:t>
      </w:r>
    </w:p>
    <w:p w14:paraId="15F7D9D3" w14:textId="4658EB0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3.2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en </w:t>
      </w:r>
      <w:r w:rsidR="005D59D2" w:rsidRPr="00303E17">
        <w:rPr>
          <w:rFonts w:ascii="Roboto" w:eastAsia="Times New Roman" w:hAnsi="Roboto" w:cs="Times New Roman"/>
          <w:color w:val="212529"/>
          <w:sz w:val="27"/>
          <w:szCs w:val="27"/>
          <w:lang w:val="nl-NL"/>
        </w:rPr>
        <w:t>overmacht situatie</w:t>
      </w:r>
      <w:r w:rsidRPr="00303E17">
        <w:rPr>
          <w:rFonts w:ascii="Roboto" w:eastAsia="Times New Roman" w:hAnsi="Roboto" w:cs="Times New Roman"/>
          <w:color w:val="212529"/>
          <w:sz w:val="27"/>
          <w:szCs w:val="27"/>
          <w:lang w:val="nl-NL"/>
        </w:rPr>
        <w:t xml:space="preserve"> langer dan negen- tig dagen duurt, heeft elk der partijen het recht om de overeenkomst schriftelijk te ontbinden. Hetgeen </w:t>
      </w:r>
      <w:proofErr w:type="gramStart"/>
      <w:r w:rsidRPr="00303E17">
        <w:rPr>
          <w:rFonts w:ascii="Roboto" w:eastAsia="Times New Roman" w:hAnsi="Roboto" w:cs="Times New Roman"/>
          <w:color w:val="212529"/>
          <w:sz w:val="27"/>
          <w:szCs w:val="27"/>
          <w:lang w:val="nl-NL"/>
        </w:rPr>
        <w:t>reeds</w:t>
      </w:r>
      <w:proofErr w:type="gramEnd"/>
      <w:r w:rsidRPr="00303E17">
        <w:rPr>
          <w:rFonts w:ascii="Roboto" w:eastAsia="Times New Roman" w:hAnsi="Roboto" w:cs="Times New Roman"/>
          <w:color w:val="212529"/>
          <w:sz w:val="27"/>
          <w:szCs w:val="27"/>
          <w:lang w:val="nl-NL"/>
        </w:rPr>
        <w:t xml:space="preserve"> op grond van de overeenkomst gepresteerd is, wordt in dat geval naar verhouding afgerekend, zonder dat partijen elkaar overigens iets verschuldigd zullen zijn.</w:t>
      </w:r>
    </w:p>
    <w:p w14:paraId="606C2C4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6"/>
          <w:szCs w:val="16"/>
          <w:lang w:val="nl-NL"/>
        </w:rPr>
        <w:br/>
      </w:r>
    </w:p>
    <w:p w14:paraId="30EC45BD"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14.    Wijziging en meerwerk</w:t>
      </w:r>
    </w:p>
    <w:p w14:paraId="66A0653C" w14:textId="5447879A"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4.1   Indien leverancier op verzoek of met vooraf- gaande instemming van cliënt werkzaamheden of andere prestaties heeft verricht die buiten de inhoud of omvang van de overeengekomen werkzaamheden en/of prestaties vallen, zullen deze werkzaamheden of prestaties door cliënt worden vergoed volgens de overeengekomen tarieven en bij gebreke daarvan volgens</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gebruikelijke tarieven van leverancier. Leverancier is nimmer verplicht aan een dergelijk verzoek te voldoen en hij kan verlangen dat daarvoor een afzonderlijke schriftelijke overeen- komst wordt gesloten.</w:t>
      </w:r>
    </w:p>
    <w:p w14:paraId="3258942D" w14:textId="5CEDCF6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4.2   Cliënt aanvaardt dat door werkzaamheden of prestaties als bedoeld in dit artikel het overeen- gekomen of verwachte tijdstip van voltooiing van de dienstverlening en de wederzijdse verantwoordelijkheden van cliënt en leverancier kunnen worden beïnvloed. Het feit dat zich tijdens de uitvoering van de overeenkomst (de vraag naar) meerwerk voordoet, is voor cliënt nimmer grond voor opzegging of ontbinding van de overeenkomst.</w:t>
      </w:r>
    </w:p>
    <w:p w14:paraId="0B3952F9" w14:textId="693DB3DF" w:rsidR="00303E17" w:rsidRPr="00303E17" w:rsidRDefault="0070348B"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4.3 Voor</w:t>
      </w:r>
      <w:r w:rsidR="00303E17" w:rsidRPr="00303E17">
        <w:rPr>
          <w:rFonts w:ascii="Roboto" w:eastAsia="Times New Roman" w:hAnsi="Roboto" w:cs="Times New Roman"/>
          <w:color w:val="212529"/>
          <w:sz w:val="27"/>
          <w:szCs w:val="27"/>
          <w:lang w:val="nl-NL"/>
        </w:rPr>
        <w:t xml:space="preserve"> zover voor de dienstverlening een vaste prijs is afgesproken, zal leverancier cliënt desgevraagd schriftelijk informeren over de financiële consequenties van de extra werkzaamheden of prestaties als bedoeld in dit artikel.</w:t>
      </w:r>
    </w:p>
    <w:p w14:paraId="3130DF0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3AE87E03"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5.    Overdracht van rechten en verplichtingen</w:t>
      </w:r>
    </w:p>
    <w:p w14:paraId="0436FF9A" w14:textId="1992037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5.1   Cliënt is niet gerechtigd de rechten en/of verplichtingen uit de overeenkomst aan een derde te verkopen en/of over te dragen.</w:t>
      </w:r>
    </w:p>
    <w:p w14:paraId="4CF8678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5.2   Leverancier is gerechtigd zijn aanspraken op betaling van vergoedingen aan een derde over te dragen.</w:t>
      </w:r>
    </w:p>
    <w:p w14:paraId="70A767F3"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14BB5EF"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6     Toepasselijk recht en geschillen</w:t>
      </w:r>
    </w:p>
    <w:p w14:paraId="308F77F4" w14:textId="4808C28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16.1 De</w:t>
      </w:r>
      <w:r w:rsidRPr="00303E17">
        <w:rPr>
          <w:rFonts w:ascii="Roboto" w:eastAsia="Times New Roman" w:hAnsi="Roboto" w:cs="Times New Roman"/>
          <w:color w:val="212529"/>
          <w:sz w:val="27"/>
          <w:szCs w:val="27"/>
          <w:lang w:val="nl-NL"/>
        </w:rPr>
        <w:t xml:space="preserve"> overeenkomsten tussen leverancier en cliënt worden beheerst door Nederlands recht. Toepasselijkheid van het Weens Koopverdrag 1980 is uitgesloten.</w:t>
      </w:r>
    </w:p>
    <w:p w14:paraId="0AF9953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6.2  Geschillen welke tussen leverancier en cliënt mochten ontstaan naar aanleiding van een tussen leverancier en cliënt gesloten overeen- komst dan wel naar aanleiding van nadere overeenkomsten die daarvan het gevolg zijn, worden beslecht door middel van arbitrage overeenkomstig het Arbitragereglement van de Stichting Geschillenoplossing Automatisering, statutair gevestigd te Den Haag, één en ander onverminderd het recht van elk der partijen een voorziening in arbitraal kort geding te vragen en onverminderd het recht van elk der partijen tot het treffen van conservatoire rechtsmaatregelen (zie www.sgoa.org).</w:t>
      </w:r>
    </w:p>
    <w:p w14:paraId="23DE6D6C" w14:textId="075D212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6.3 Uitsluitend</w:t>
      </w:r>
      <w:r w:rsidRPr="00303E17">
        <w:rPr>
          <w:rFonts w:ascii="Roboto" w:eastAsia="Times New Roman" w:hAnsi="Roboto" w:cs="Times New Roman"/>
          <w:color w:val="212529"/>
          <w:sz w:val="27"/>
          <w:szCs w:val="27"/>
          <w:lang w:val="nl-NL"/>
        </w:rPr>
        <w:t xml:space="preserve"> indien leverancier en/of cliënt voor de beslechting van geschillen naar aanleiding van de tussen partijen gesloten overeenkomst dan wel naar aanleiding van nadere overeenkomsten die daarvan het gevolg zijn, nog geen arbitrale</w:t>
      </w:r>
    </w:p>
    <w:p w14:paraId="2718872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6"/>
          <w:szCs w:val="16"/>
          <w:lang w:val="nl-NL"/>
        </w:rPr>
        <w:br/>
      </w:r>
    </w:p>
    <w:p w14:paraId="73069300" w14:textId="37EF5F02"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Procedure</w:t>
      </w:r>
      <w:r w:rsidRPr="00303E17">
        <w:rPr>
          <w:rFonts w:ascii="Roboto" w:eastAsia="Times New Roman" w:hAnsi="Roboto" w:cs="Times New Roman"/>
          <w:color w:val="212529"/>
          <w:sz w:val="27"/>
          <w:szCs w:val="27"/>
          <w:lang w:val="nl-NL"/>
        </w:rPr>
        <w:t xml:space="preserve"> bij de Stichting Geschillenoplossing Automatisering aanhangig heeft of hebben gemaakt overeenkomstig het Arbitragereglement van deze stichting, is elk der partijen gerechtigd, doch niet verplicht, om in afwijking van</w:t>
      </w:r>
    </w:p>
    <w:p w14:paraId="5E42560B" w14:textId="3B24673F"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Het</w:t>
      </w:r>
      <w:r w:rsidRPr="00303E17">
        <w:rPr>
          <w:rFonts w:ascii="Roboto" w:eastAsia="Times New Roman" w:hAnsi="Roboto" w:cs="Times New Roman"/>
          <w:color w:val="212529"/>
          <w:sz w:val="27"/>
          <w:szCs w:val="27"/>
          <w:lang w:val="nl-NL"/>
        </w:rPr>
        <w:t xml:space="preserve"> bepaalde in artikel 16.2, de zaak aanhangig te maken bij de Rechtbank, Sector Kanto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zaak betrekking heeft op een geschil dat volgens de wettelijke bevoegdheidsregels behoort tot de absolute bevoegdheid van de Rechtbank, Sector Kanto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zaak met inachtneming van de vorige volzin door één of meer der partijen ter behandeling en beslissing bij de Rechtbank, Sector Kanton aanhangig is gemaakt, is de Rechtbank Sector Kanton bevoegd de zaak te behandelen en daarover te beslissen.</w:t>
      </w:r>
    </w:p>
    <w:p w14:paraId="3CFDFF7B" w14:textId="2999824E" w:rsidR="00303E17" w:rsidRPr="00303E17" w:rsidRDefault="0070348B"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6.4 Alvorens</w:t>
      </w:r>
      <w:r w:rsidR="00303E17" w:rsidRPr="00303E17">
        <w:rPr>
          <w:rFonts w:ascii="Roboto" w:eastAsia="Times New Roman" w:hAnsi="Roboto" w:cs="Times New Roman"/>
          <w:color w:val="212529"/>
          <w:sz w:val="27"/>
          <w:szCs w:val="27"/>
          <w:lang w:val="nl-NL"/>
        </w:rPr>
        <w:t xml:space="preserve"> een arbitrale procedure als bedoeld in artikel 16.2 aanhangig te maken, zal de meest gerede partij een procedure van ICT-</w:t>
      </w:r>
      <w:proofErr w:type="spellStart"/>
      <w:r w:rsidR="00303E17" w:rsidRPr="00303E17">
        <w:rPr>
          <w:rFonts w:ascii="Roboto" w:eastAsia="Times New Roman" w:hAnsi="Roboto" w:cs="Times New Roman"/>
          <w:color w:val="212529"/>
          <w:sz w:val="27"/>
          <w:szCs w:val="27"/>
          <w:lang w:val="nl-NL"/>
        </w:rPr>
        <w:t>Mediation</w:t>
      </w:r>
      <w:proofErr w:type="spellEnd"/>
      <w:r w:rsidR="00303E17" w:rsidRPr="00303E17">
        <w:rPr>
          <w:rFonts w:ascii="Roboto" w:eastAsia="Times New Roman" w:hAnsi="Roboto" w:cs="Times New Roman"/>
          <w:color w:val="212529"/>
          <w:sz w:val="27"/>
          <w:szCs w:val="27"/>
          <w:lang w:val="nl-NL"/>
        </w:rPr>
        <w:t xml:space="preserve"> </w:t>
      </w:r>
      <w:proofErr w:type="gramStart"/>
      <w:r w:rsidR="00303E17" w:rsidRPr="00303E17">
        <w:rPr>
          <w:rFonts w:ascii="Roboto" w:eastAsia="Times New Roman" w:hAnsi="Roboto" w:cs="Times New Roman"/>
          <w:color w:val="212529"/>
          <w:sz w:val="27"/>
          <w:szCs w:val="27"/>
          <w:lang w:val="nl-NL"/>
        </w:rPr>
        <w:t>conform</w:t>
      </w:r>
      <w:proofErr w:type="gramEnd"/>
      <w:r w:rsidR="00303E17" w:rsidRPr="00303E17">
        <w:rPr>
          <w:rFonts w:ascii="Roboto" w:eastAsia="Times New Roman" w:hAnsi="Roboto" w:cs="Times New Roman"/>
          <w:color w:val="212529"/>
          <w:sz w:val="27"/>
          <w:szCs w:val="27"/>
          <w:lang w:val="nl-NL"/>
        </w:rPr>
        <w:t xml:space="preserve"> het ICT-</w:t>
      </w:r>
      <w:proofErr w:type="spellStart"/>
      <w:r w:rsidR="00303E17" w:rsidRPr="00303E17">
        <w:rPr>
          <w:rFonts w:ascii="Roboto" w:eastAsia="Times New Roman" w:hAnsi="Roboto" w:cs="Times New Roman"/>
          <w:color w:val="212529"/>
          <w:sz w:val="27"/>
          <w:szCs w:val="27"/>
          <w:lang w:val="nl-NL"/>
        </w:rPr>
        <w:t>Mediation</w:t>
      </w:r>
      <w:proofErr w:type="spellEnd"/>
      <w:r w:rsidR="00303E17" w:rsidRPr="00303E17">
        <w:rPr>
          <w:rFonts w:ascii="Roboto" w:eastAsia="Times New Roman" w:hAnsi="Roboto" w:cs="Times New Roman"/>
          <w:color w:val="212529"/>
          <w:sz w:val="27"/>
          <w:szCs w:val="27"/>
          <w:lang w:val="nl-NL"/>
        </w:rPr>
        <w:t xml:space="preserve"> Reglement van de Stichting Geschillenoplossing Automatisering te Den Haag beginnen. Een procedure van ICT- </w:t>
      </w:r>
      <w:proofErr w:type="spellStart"/>
      <w:r w:rsidR="00303E17" w:rsidRPr="00303E17">
        <w:rPr>
          <w:rFonts w:ascii="Roboto" w:eastAsia="Times New Roman" w:hAnsi="Roboto" w:cs="Times New Roman"/>
          <w:color w:val="212529"/>
          <w:sz w:val="27"/>
          <w:szCs w:val="27"/>
          <w:lang w:val="nl-NL"/>
        </w:rPr>
        <w:t>Mediation</w:t>
      </w:r>
      <w:proofErr w:type="spellEnd"/>
      <w:r w:rsidR="00303E17" w:rsidRPr="00303E17">
        <w:rPr>
          <w:rFonts w:ascii="Roboto" w:eastAsia="Times New Roman" w:hAnsi="Roboto" w:cs="Times New Roman"/>
          <w:color w:val="212529"/>
          <w:sz w:val="27"/>
          <w:szCs w:val="27"/>
          <w:lang w:val="nl-NL"/>
        </w:rPr>
        <w:t xml:space="preserve"> </w:t>
      </w:r>
      <w:proofErr w:type="gramStart"/>
      <w:r w:rsidR="00303E17" w:rsidRPr="00303E17">
        <w:rPr>
          <w:rFonts w:ascii="Roboto" w:eastAsia="Times New Roman" w:hAnsi="Roboto" w:cs="Times New Roman"/>
          <w:color w:val="212529"/>
          <w:sz w:val="27"/>
          <w:szCs w:val="27"/>
          <w:lang w:val="nl-NL"/>
        </w:rPr>
        <w:t>conform</w:t>
      </w:r>
      <w:proofErr w:type="gramEnd"/>
      <w:r w:rsidR="00303E17" w:rsidRPr="00303E17">
        <w:rPr>
          <w:rFonts w:ascii="Roboto" w:eastAsia="Times New Roman" w:hAnsi="Roboto" w:cs="Times New Roman"/>
          <w:color w:val="212529"/>
          <w:sz w:val="27"/>
          <w:szCs w:val="27"/>
          <w:lang w:val="nl-NL"/>
        </w:rPr>
        <w:t xml:space="preserve"> dit reglement is gericht op bemiddeling door één of meer mediators. De wederpartij verplicht zich actief deel te nemen aan een aanhangig gemaakte ICT-</w:t>
      </w:r>
      <w:proofErr w:type="spellStart"/>
      <w:r w:rsidR="00303E17" w:rsidRPr="00303E17">
        <w:rPr>
          <w:rFonts w:ascii="Roboto" w:eastAsia="Times New Roman" w:hAnsi="Roboto" w:cs="Times New Roman"/>
          <w:color w:val="212529"/>
          <w:sz w:val="27"/>
          <w:szCs w:val="27"/>
          <w:lang w:val="nl-NL"/>
        </w:rPr>
        <w:t>Mediation</w:t>
      </w:r>
      <w:proofErr w:type="spellEnd"/>
      <w:r w:rsidR="00303E17" w:rsidRPr="00303E17">
        <w:rPr>
          <w:rFonts w:ascii="Roboto" w:eastAsia="Times New Roman" w:hAnsi="Roboto" w:cs="Times New Roman"/>
          <w:color w:val="212529"/>
          <w:sz w:val="27"/>
          <w:szCs w:val="27"/>
          <w:lang w:val="nl-NL"/>
        </w:rPr>
        <w:t>, tot welke rechtens afdwingbare verplichting in</w:t>
      </w:r>
      <w:r>
        <w:rPr>
          <w:rFonts w:ascii="Roboto" w:eastAsia="Times New Roman" w:hAnsi="Roboto" w:cs="Times New Roman"/>
          <w:color w:val="212529"/>
          <w:sz w:val="27"/>
          <w:szCs w:val="27"/>
          <w:lang w:val="nl-NL"/>
        </w:rPr>
        <w:t xml:space="preserve"> </w:t>
      </w:r>
      <w:r w:rsidR="00303E17" w:rsidRPr="00303E17">
        <w:rPr>
          <w:rFonts w:ascii="Roboto" w:eastAsia="Times New Roman" w:hAnsi="Roboto" w:cs="Times New Roman"/>
          <w:color w:val="212529"/>
          <w:sz w:val="27"/>
          <w:szCs w:val="27"/>
          <w:lang w:val="nl-NL"/>
        </w:rPr>
        <w:t xml:space="preserve">ieder </w:t>
      </w:r>
      <w:r w:rsidR="00303E17" w:rsidRPr="00303E17">
        <w:rPr>
          <w:rFonts w:ascii="Roboto" w:eastAsia="Times New Roman" w:hAnsi="Roboto" w:cs="Times New Roman"/>
          <w:color w:val="212529"/>
          <w:sz w:val="27"/>
          <w:szCs w:val="27"/>
          <w:lang w:val="nl-NL"/>
        </w:rPr>
        <w:lastRenderedPageBreak/>
        <w:t xml:space="preserve">geval behoort het bijwonen van tenminste één gezamenlijke bespreking van mediators en partijen, </w:t>
      </w:r>
      <w:proofErr w:type="gramStart"/>
      <w:r w:rsidR="00303E17" w:rsidRPr="00303E17">
        <w:rPr>
          <w:rFonts w:ascii="Roboto" w:eastAsia="Times New Roman" w:hAnsi="Roboto" w:cs="Times New Roman"/>
          <w:color w:val="212529"/>
          <w:sz w:val="27"/>
          <w:szCs w:val="27"/>
          <w:lang w:val="nl-NL"/>
        </w:rPr>
        <w:t>teneinde</w:t>
      </w:r>
      <w:proofErr w:type="gramEnd"/>
      <w:r w:rsidR="00303E17" w:rsidRPr="00303E17">
        <w:rPr>
          <w:rFonts w:ascii="Roboto" w:eastAsia="Times New Roman" w:hAnsi="Roboto" w:cs="Times New Roman"/>
          <w:color w:val="212529"/>
          <w:sz w:val="27"/>
          <w:szCs w:val="27"/>
          <w:lang w:val="nl-NL"/>
        </w:rPr>
        <w:t xml:space="preserve"> deze buitengerechtelijke vorm van geschiloplossing een kans te geven. Het staat elk der partijen vrij om op elk moment na een gezamenlijke eerste bespreking van media- tors en partijen de procedure van ICT-</w:t>
      </w:r>
      <w:proofErr w:type="spellStart"/>
      <w:r w:rsidR="00303E17" w:rsidRPr="00303E17">
        <w:rPr>
          <w:rFonts w:ascii="Roboto" w:eastAsia="Times New Roman" w:hAnsi="Roboto" w:cs="Times New Roman"/>
          <w:color w:val="212529"/>
          <w:sz w:val="27"/>
          <w:szCs w:val="27"/>
          <w:lang w:val="nl-NL"/>
        </w:rPr>
        <w:t>Mediation</w:t>
      </w:r>
      <w:proofErr w:type="spellEnd"/>
      <w:r w:rsidR="00303E17" w:rsidRPr="00303E17">
        <w:rPr>
          <w:rFonts w:ascii="Roboto" w:eastAsia="Times New Roman" w:hAnsi="Roboto" w:cs="Times New Roman"/>
          <w:color w:val="212529"/>
          <w:sz w:val="27"/>
          <w:szCs w:val="27"/>
          <w:lang w:val="nl-NL"/>
        </w:rPr>
        <w:t xml:space="preserve"> te beëindigen. Het bepaalde in dit artikellid ver- zet zich er niet tegen dat een partij die dat nodig acht, een voorziening in (arbitraal) kort geding vraagt of conservatoire rechtsmaatregelen treft (zie </w:t>
      </w:r>
      <w:hyperlink r:id="rId7" w:history="1">
        <w:r w:rsidR="00303E17" w:rsidRPr="00303E17">
          <w:rPr>
            <w:rFonts w:ascii="Roboto" w:eastAsia="Times New Roman" w:hAnsi="Roboto" w:cs="Times New Roman"/>
            <w:color w:val="0000FF"/>
            <w:sz w:val="27"/>
            <w:szCs w:val="27"/>
            <w:u w:val="single"/>
            <w:lang w:val="nl-NL"/>
          </w:rPr>
          <w:t>www.sgoa.org </w:t>
        </w:r>
      </w:hyperlink>
      <w:r w:rsidR="00303E17" w:rsidRPr="00303E17">
        <w:rPr>
          <w:rFonts w:ascii="Roboto" w:eastAsia="Times New Roman" w:hAnsi="Roboto" w:cs="Times New Roman"/>
          <w:color w:val="212529"/>
          <w:sz w:val="27"/>
          <w:szCs w:val="27"/>
          <w:lang w:val="nl-NL"/>
        </w:rPr>
        <w:t>en www.sgoa.eu).</w:t>
      </w:r>
    </w:p>
    <w:p w14:paraId="07BF855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A9A8B0"/>
          <w:sz w:val="36"/>
          <w:szCs w:val="36"/>
          <w:lang w:val="nl-NL"/>
        </w:rPr>
        <w:t>Module 2 </w:t>
      </w:r>
      <w:r w:rsidRPr="00303E17">
        <w:rPr>
          <w:rFonts w:ascii="Roboto" w:eastAsia="Times New Roman" w:hAnsi="Roboto" w:cs="Times New Roman"/>
          <w:color w:val="EC7405"/>
          <w:sz w:val="36"/>
          <w:szCs w:val="36"/>
          <w:lang w:val="nl-NL"/>
        </w:rPr>
        <w:t>Ontwikkeling van programmatuur</w:t>
      </w:r>
    </w:p>
    <w:p w14:paraId="5969FEC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4"/>
          <w:szCs w:val="24"/>
          <w:lang w:val="nl-NL"/>
        </w:rPr>
      </w:pPr>
      <w:r w:rsidRPr="00303E17">
        <w:rPr>
          <w:rFonts w:ascii="Roboto" w:eastAsia="Times New Roman" w:hAnsi="Roboto" w:cs="Times New Roman"/>
          <w:i/>
          <w:iCs/>
          <w:color w:val="212529"/>
          <w:sz w:val="24"/>
          <w:szCs w:val="24"/>
          <w:lang w:val="nl-NL"/>
        </w:rPr>
        <w:t xml:space="preserve">De </w:t>
      </w:r>
      <w:proofErr w:type="spellStart"/>
      <w:r w:rsidRPr="00303E17">
        <w:rPr>
          <w:rFonts w:ascii="Roboto" w:eastAsia="Times New Roman" w:hAnsi="Roboto" w:cs="Times New Roman"/>
          <w:i/>
          <w:iCs/>
          <w:color w:val="212529"/>
          <w:sz w:val="24"/>
          <w:szCs w:val="24"/>
          <w:lang w:val="nl-NL"/>
        </w:rPr>
        <w:t>ICT~Office</w:t>
      </w:r>
      <w:proofErr w:type="spellEnd"/>
      <w:r w:rsidRPr="00303E17">
        <w:rPr>
          <w:rFonts w:ascii="Roboto" w:eastAsia="Times New Roman" w:hAnsi="Roboto" w:cs="Times New Roman"/>
          <w:i/>
          <w:iCs/>
          <w:color w:val="212529"/>
          <w:sz w:val="24"/>
          <w:szCs w:val="24"/>
          <w:lang w:val="nl-NL"/>
        </w:rPr>
        <w:t xml:space="preserve"> Voorwaarden zijn gedeponeerd bij de Kamer van Koophandel Midden-Nederland onder nummer 30174840.</w:t>
      </w:r>
      <w:r w:rsidRPr="00303E17">
        <w:rPr>
          <w:rFonts w:ascii="Roboto" w:eastAsia="Times New Roman" w:hAnsi="Roboto" w:cs="Times New Roman"/>
          <w:color w:val="212529"/>
          <w:sz w:val="24"/>
          <w:szCs w:val="24"/>
          <w:lang w:val="nl-NL"/>
        </w:rPr>
        <w:t> </w:t>
      </w:r>
    </w:p>
    <w:p w14:paraId="525F8197"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      Toepasselijkheid</w:t>
      </w:r>
    </w:p>
    <w:p w14:paraId="34FB564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1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bestaan uit de module Algemeen aangevuld met één of meer specifieke modules per product of dienst. De in de onderhavige module opgenomen bepaling- en zijn, naast de bepalingen van de module Algemeen, van toepassing indien leverancier in opdracht van cliënt programmatuur ten behoeve van cliënt of een of meer derden ontwikkelt en de programmatuur eventueel installeert.</w:t>
      </w:r>
    </w:p>
    <w:p w14:paraId="377EF5B6" w14:textId="105D2DAA"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    De bepalingen van deze module zijn onlosmakelijk verbonden met de bepalingen van de module Algemeen. Bij tegenstrijdigheid tussen de bepalingen van de module Algemeen en</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bepalingen van de onderhavige module, prevaleren deze laatste.</w:t>
      </w:r>
    </w:p>
    <w:p w14:paraId="1CA50E3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031F8903"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2.      Specificaties van de programmatuur</w:t>
      </w:r>
    </w:p>
    <w:p w14:paraId="548EF5B2" w14:textId="4BC31A18"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1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niet reeds vóór of bij het aangaan van de overeenkomst specificaties of een ontwerp van de te ontwikkelen programmatuur door of vanwege cliënt aan leverancier ter hand zijn gesteld, zullen partijen in goed overleg schriftelijk specificeren welke programmatuur ontwikkeld zal worden en op welke manier de</w:t>
      </w:r>
      <w:r>
        <w:rPr>
          <w:rFonts w:ascii="Roboto" w:eastAsia="Times New Roman" w:hAnsi="Roboto" w:cs="Times New Roman"/>
          <w:color w:val="212529"/>
          <w:sz w:val="27"/>
          <w:szCs w:val="27"/>
          <w:lang w:val="nl-NL"/>
        </w:rPr>
        <w:t xml:space="preserve"> o</w:t>
      </w:r>
      <w:r w:rsidRPr="00303E17">
        <w:rPr>
          <w:rFonts w:ascii="Roboto" w:eastAsia="Times New Roman" w:hAnsi="Roboto" w:cs="Times New Roman"/>
          <w:color w:val="212529"/>
          <w:sz w:val="27"/>
          <w:szCs w:val="27"/>
          <w:lang w:val="nl-NL"/>
        </w:rPr>
        <w:t>ntwikkeling</w:t>
      </w:r>
      <w:r w:rsidRPr="00303E17">
        <w:rPr>
          <w:rFonts w:ascii="Roboto" w:eastAsia="Times New Roman" w:hAnsi="Roboto" w:cs="Times New Roman"/>
          <w:color w:val="212529"/>
          <w:sz w:val="27"/>
          <w:szCs w:val="27"/>
          <w:lang w:val="nl-NL"/>
        </w:rPr>
        <w:t xml:space="preserve"> zal geschieden. Partijen erkennen over en weer dat goede samenwerking en goede onderlinge communicatie cruciale factoren zijn voor het goed specificeren, ontwerpen en ontwikkelen van </w:t>
      </w:r>
      <w:r w:rsidRPr="00303E17">
        <w:rPr>
          <w:rFonts w:ascii="Roboto" w:eastAsia="Times New Roman" w:hAnsi="Roboto" w:cs="Times New Roman"/>
          <w:color w:val="212529"/>
          <w:sz w:val="27"/>
          <w:szCs w:val="27"/>
          <w:lang w:val="nl-NL"/>
        </w:rPr>
        <w:lastRenderedPageBreak/>
        <w:t>programmatuur. De samen- werking en onderlinge communicatie zullen zoveel mogelijk geschieden met inachtneming van de in voorkomend geval tussen partijen schriftelijk overeengekomen projectorganisatie, afspraken en/of procedures.</w:t>
      </w:r>
    </w:p>
    <w:p w14:paraId="0B748E8D" w14:textId="29D7231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2    Cliënt staat steeds in voor de juistheid, volledigheid en consistentie van de aan leverancier verstrekte gegevens, specificaties en ontwerpen, ook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ie gegevens, specificaties en ontwerpen van een derde afkomstig zijn. Onjuistheden, onvolledigheden en inconsistenties zijn steeds voor rekening en risico van cliënt.</w:t>
      </w:r>
    </w:p>
    <w:p w14:paraId="14AAEADA" w14:textId="10551C9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3    Leverancier is gerechtigd, doch niet verplicht, de juistheid, volledigheid en consistentie van de aan hem ter beschikking gestelde gegevens,</w:t>
      </w:r>
      <w:r>
        <w:rPr>
          <w:rFonts w:ascii="Roboto" w:eastAsia="Times New Roman" w:hAnsi="Roboto" w:cs="Times New Roman"/>
          <w:color w:val="212529"/>
          <w:sz w:val="27"/>
          <w:szCs w:val="27"/>
          <w:lang w:val="nl-NL"/>
        </w:rPr>
        <w:t xml:space="preserve"> s</w:t>
      </w:r>
      <w:r w:rsidRPr="00303E17">
        <w:rPr>
          <w:rFonts w:ascii="Roboto" w:eastAsia="Times New Roman" w:hAnsi="Roboto" w:cs="Times New Roman"/>
          <w:color w:val="212529"/>
          <w:sz w:val="27"/>
          <w:szCs w:val="27"/>
          <w:lang w:val="nl-NL"/>
        </w:rPr>
        <w:t>pecificaties</w:t>
      </w:r>
      <w:r w:rsidRPr="00303E17">
        <w:rPr>
          <w:rFonts w:ascii="Roboto" w:eastAsia="Times New Roman" w:hAnsi="Roboto" w:cs="Times New Roman"/>
          <w:color w:val="212529"/>
          <w:sz w:val="27"/>
          <w:szCs w:val="27"/>
          <w:lang w:val="nl-NL"/>
        </w:rPr>
        <w:t xml:space="preserve"> of ontwerpen te onderzoeken en bij constatering van eventuele onvolkomenheden de overeengekomen werkzaamheden op te schorten totdat cliënt de betreffende onvolkomenheden heeft weggenomen. Cliënt verplicht zich de hem</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bekende onvolkomenheden in de specificaties of het ontwerp van de te ontwikkelen programma- tuur, steeds zo spoedig en volledig mogelijk aan leverancier te melden.</w:t>
      </w:r>
    </w:p>
    <w:p w14:paraId="7C007460" w14:textId="35C9E28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4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een ontwikkelmethode gebruiken die zich kenmerkt door het uitgangspunt dat het ontwerpen en/of ontwikkelen van onderdelen van de programmatuur onderworpen is aan een nadere, tijdens de uitvoering van de overeen- komst te bepalen prioriteitstelling met betrekking tot de specificaties, zal deze prioriteitstelling steeds in goed overleg tussen partijen tot stand worden gebracht.</w:t>
      </w:r>
    </w:p>
    <w:p w14:paraId="387D762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402A393E"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3.      Ontwikkeling van programmatuur</w:t>
      </w:r>
    </w:p>
    <w:p w14:paraId="2EE2C429" w14:textId="7871BBC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1    Leverancier zal de programmatuur met zorg ont- wikkelen, één en ander met inachtneming van de specificaties of het ontwerp van de program- </w:t>
      </w:r>
      <w:proofErr w:type="spellStart"/>
      <w:r w:rsidRPr="00303E17">
        <w:rPr>
          <w:rFonts w:ascii="Roboto" w:eastAsia="Times New Roman" w:hAnsi="Roboto" w:cs="Times New Roman"/>
          <w:color w:val="212529"/>
          <w:sz w:val="27"/>
          <w:szCs w:val="27"/>
          <w:lang w:val="nl-NL"/>
        </w:rPr>
        <w:t>matuur</w:t>
      </w:r>
      <w:proofErr w:type="spellEnd"/>
      <w:r w:rsidRPr="00303E17">
        <w:rPr>
          <w:rFonts w:ascii="Roboto" w:eastAsia="Times New Roman" w:hAnsi="Roboto" w:cs="Times New Roman"/>
          <w:color w:val="212529"/>
          <w:sz w:val="27"/>
          <w:szCs w:val="27"/>
          <w:lang w:val="nl-NL"/>
        </w:rPr>
        <w:t xml:space="preserve"> en - in voorkomend geval - met inachtneming van de met cliënt schriftelijk overeengekomen projectorganisatie, methoden, technieken, afspraken en/of procedures. Alvorens met de ontwikkelwerkzaamheden aan te vangen, kan leverancier verlangen dat cliënt zich schriftelijk geheel en onvoorwaardelijk akkoord verklaart met de specificaties of het ontwerp. Leverancier is gerechtigd zijn werkzaamheden op te schorten tot het moment </w:t>
      </w:r>
      <w:r w:rsidRPr="00303E17">
        <w:rPr>
          <w:rFonts w:ascii="Roboto" w:eastAsia="Times New Roman" w:hAnsi="Roboto" w:cs="Times New Roman"/>
          <w:color w:val="212529"/>
          <w:sz w:val="27"/>
          <w:szCs w:val="27"/>
          <w:lang w:val="nl-NL"/>
        </w:rPr>
        <w:lastRenderedPageBreak/>
        <w:t>waarop cliënt zich geheel en onvoorwaardelijk schriftelijk akkoord verklaart met de specificaties of het ontwerp.</w:t>
      </w:r>
    </w:p>
    <w:p w14:paraId="4C8C1B0E" w14:textId="7808FB7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2    De ontwikkelwerkzaamheden van leverancier worden steeds uitgevoerd op basis van een inspanningsverbintenis, tenzij en voor zover in de schriftelijke overeenkomst leverancier uitdrukkelijk een resultaat heeft toegezegd en het betreffende resultaat bovendien met voldoende bepaaldheid is omschreven.</w:t>
      </w:r>
    </w:p>
    <w:p w14:paraId="35F6D0D6" w14:textId="3601AF4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3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is overeengekomen dat de ontwikkeling van de programmatuur in fasen zal plaatsvinden of indien leverancier gebruik maakt van een ont- wikkelmethode die uitgaat van een fasegewijze uitvoering, is leverancier gerechtigd de aanvang van de diensten die tot een fase behoren uit te stellen totdat cliënt de resultaten van de daar- aan voorafgaande fase schriftelijk heeft goedgekeurd.</w:t>
      </w:r>
    </w:p>
    <w:p w14:paraId="2E298595" w14:textId="397A1C4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4    Tenzij schriftelijk anders overeengekomen, is leverancier niet gehouden bij de uitvoering van de ontwikkelwerkzaamheden tijdige en verantwoord gegeven aanwijzingen van cliënt op te volgen. Leverancier is niet verplicht aanwijzingen op te volgen die de inhoud of omvang van de prestatieverplichtingen van leverancier wijzigen of aanvull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rgelijke aanwijzingen echter worden opgevolgd, zullen de desbetreffende werkzaamheden worden vergoed conform de gebruikelijke tarieven van leverancier.</w:t>
      </w:r>
    </w:p>
    <w:p w14:paraId="09F666B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5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overeenkomst tot het ontwikkelen van programmatuur is aangegaan met het oog op uitvoering door één of meer bepaalde personen, is leverancier steeds gerechtigd na overleg met cliënt deze personen op een door leverancier te bepalen termijn te vervangen door één of meer andere personen met dezelfde kwalificaties.</w:t>
      </w:r>
    </w:p>
    <w:p w14:paraId="4CCE6BAB" w14:textId="6D0B2E3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6    Desgevraagd zal cliënt leverancier in de gelegenheid stellen de werkzaamheden buiten de gebruikelijke werkdagen en werktijden op kantoor of locatie van cliënt te verrichten.</w:t>
      </w:r>
    </w:p>
    <w:p w14:paraId="2605510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3501F4C0"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4.      Aflevering en installatie</w:t>
      </w:r>
    </w:p>
    <w:p w14:paraId="27172B9D" w14:textId="7F7EAAC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4.1    Leverancier zal de programmatuur op de overeengekomen soort en formaat informatiedragers aan cliënt afleveren dan wel met gebruikmaking van telecommunicatiefaciliteiten (online) afleveren. Leverancier bepaalt de wijze van aflevering.</w:t>
      </w:r>
    </w:p>
    <w:p w14:paraId="3EF0F2E9" w14:textId="4B978DA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4.2    Uitsluitend indien schriftelijk tussen partijen overeengekomen, zal leverancier de programmatuur bij cliënt installeren. Bij gebreke van uitdrukkelijke afspraken daaromtrent zal cliënt zelf de programmatuur installeren, inrichten, </w:t>
      </w:r>
      <w:proofErr w:type="spellStart"/>
      <w:r w:rsidRPr="00303E17">
        <w:rPr>
          <w:rFonts w:ascii="Roboto" w:eastAsia="Times New Roman" w:hAnsi="Roboto" w:cs="Times New Roman"/>
          <w:color w:val="212529"/>
          <w:sz w:val="27"/>
          <w:szCs w:val="27"/>
          <w:lang w:val="nl-NL"/>
        </w:rPr>
        <w:t>parametriseren</w:t>
      </w:r>
      <w:proofErr w:type="spellEnd"/>
      <w:r w:rsidRPr="00303E17">
        <w:rPr>
          <w:rFonts w:ascii="Roboto" w:eastAsia="Times New Roman" w:hAnsi="Roboto" w:cs="Times New Roman"/>
          <w:color w:val="212529"/>
          <w:sz w:val="27"/>
          <w:szCs w:val="27"/>
          <w:lang w:val="nl-NL"/>
        </w:rPr>
        <w:t>, tunen en indien nodig de gebruikte apparatuur en gebruiksomgeving aanpassen. Tenzij schriftelijk anders overeengekomen, is leverancier niet verplicht tot het uitvoeren van dataconversie.</w:t>
      </w:r>
    </w:p>
    <w:p w14:paraId="3CA3BC6C" w14:textId="2EDF394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4.3    De terbeschikkingstelling van gebruikersdocumentatie geschiedt in papieren dan wel digitale vorm. De leverancier beslist over de vorm en de taal waarin hij gebruikersdocumentatie ver- strekt.</w:t>
      </w:r>
    </w:p>
    <w:p w14:paraId="708044A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03D707E7"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5.      Acceptatietest en acceptatie</w:t>
      </w:r>
    </w:p>
    <w:p w14:paraId="6B56C9CF" w14:textId="6681871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1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niet zijn overeengekomen dat een acceptatietest zal worden uitgevoerd, aanvaardt cliënt de programmatuur in de staat waarin deze zich op het moment van aflevering bevindt (‘as is’), derhalve met alle zichtbare en onzichtbare fouten en gebreken, onverminderd de verplichtingen van leverancier ingevolge de garantie van artikel 11 van deze module.</w:t>
      </w:r>
    </w:p>
    <w:p w14:paraId="7B89006F" w14:textId="4A81E10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2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tussen partijen schriftelijk een acceptatietest is overeengekomen is het bepaalde in de artikelen 5.3 tot en met 5.10 van deze module van toepassing.</w:t>
      </w:r>
    </w:p>
    <w:p w14:paraId="51E29470" w14:textId="2A7E745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3    Waar in deze module sprake is van ‘fouten’, wordt daaronder verstaan het substantieel niet voldoen aan de tussen partijen schriftelijk uitdrukkelijk overeengekomen functionele of technische specificaties. Van een fout is alleen sprake indien cliënt deze kan aantonen 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ze reproduceerbaar is. Cliënt is gehouden van fouten onverwijld melding aan leverancier te maken.</w:t>
      </w:r>
    </w:p>
    <w:p w14:paraId="7C657F1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6"/>
          <w:szCs w:val="16"/>
          <w:lang w:val="nl-NL"/>
        </w:rPr>
        <w:br/>
      </w:r>
    </w:p>
    <w:p w14:paraId="5CC9F04B" w14:textId="6E337FF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 xml:space="preserve">5.4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en acceptatietest is overeengekomen, bedraagt de testperiode veertien dagen na aflevering of, indien een door leverancier uit te voeren installatie schriftelijk is overeengekomen, na voltooiing van de installatie. Gedurende de testperiode is het cliënt niet toegestaan de programmatuur voor productieve of operationele doeleinden te gebruiken. Cliënt zal de overeen- gekomen acceptatietest met voldoende gekwalificeerd personeel en met voldoende omvang en diepgang uitvoeren op de (tussen-)resultaten van de ontwikkelingswerkzaamheden, en hij zal de testresultaten schriftelijk, overzichtelijk en begrijpelijk aan leverancier rapporteren.</w:t>
      </w:r>
    </w:p>
    <w:p w14:paraId="0B53367D" w14:textId="48EACB2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5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en acceptatietest is overeengekomen, is cliënt verplicht onder zijn volledige en uitsluitende verantwoordelijkheid te toetsen of</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afgeleverde programmatuur beantwoordt aan de door leverancier schriftelijk kenbaar gemaakte functionele of technische specificaties en, ingeval de programmatuur geheel of gedeeltelijk maatwerkprogrammatuur betreft, aan de tussen partijen schriftelijk overeengekomen functionele of technische specificaties. Tenzij schriftelijk anders overeenkomen, is de door of namens leverancier eventueel verleende bijstand bij het uitvoeren van een acceptatietest geheel voor rekening en risico van cliënt.</w:t>
      </w:r>
    </w:p>
    <w:p w14:paraId="125E18B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6    De programmatuur zal tussen partijen gelden als geaccepteerd:</w:t>
      </w:r>
    </w:p>
    <w:p w14:paraId="3EE75DB4" w14:textId="3C74E7D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a.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niet een acceptatietest zijn overeengekomen: bij de aflevering of, indien een door leverancier uit te voeren installatie schriftelijk is overeengekomen, bij de voltooiing van de installatie, dan wel</w:t>
      </w:r>
    </w:p>
    <w:p w14:paraId="4D029CD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b.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wel een acceptatietest zijn overeengekomen: op de eerste dag na de testperiode, dan wel</w:t>
      </w:r>
    </w:p>
    <w:p w14:paraId="78475411" w14:textId="717DDF8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c.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leverancier vóór het einde van de testperiode een testrapport als bedoeld in artikel 5.7 ontvangt: op het moment dat de in dat testrapport genoemde fouten zijn hersteld, onverminderd de aanwezigheid van onvolkomenheden die volgens artikel 5.8 aan acceptatie niet in de weg staan. In afwijking hiervan zal de programmatuur, indien cliënt daarvan vóór het moment van een uitdrukkelijke acceptatie enig gebruik voor productieve of operationele doeleinden maakt, gelden als volledig geaccepteerd vanaf de aanvang van dat gebruik.</w:t>
      </w:r>
    </w:p>
    <w:p w14:paraId="63711552" w14:textId="50533DC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7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bij het uitvoeren van de overeengekomen acceptatietest blijkt dat de programmatuur fouten bevat, zal cliënt leverancier uiterlijk op de laatste </w:t>
      </w:r>
      <w:r w:rsidRPr="00303E17">
        <w:rPr>
          <w:rFonts w:ascii="Roboto" w:eastAsia="Times New Roman" w:hAnsi="Roboto" w:cs="Times New Roman"/>
          <w:color w:val="212529"/>
          <w:sz w:val="27"/>
          <w:szCs w:val="27"/>
          <w:lang w:val="nl-NL"/>
        </w:rPr>
        <w:lastRenderedPageBreak/>
        <w:t xml:space="preserve">dag van de testperiode door middel van een schriftelijk en gedetailleerd testrapport over de fouten informeren. Leverancier zal zich naar beste vermogen inspannen de bedoelde fouten binnen een redelijke termijn te herstellen, waarbij leverancier gerechtigd is tijdelijke oplossingen, programmaomwegen of </w:t>
      </w:r>
      <w:r w:rsidRPr="00303E17">
        <w:rPr>
          <w:rFonts w:ascii="Roboto" w:eastAsia="Times New Roman" w:hAnsi="Roboto" w:cs="Times New Roman"/>
          <w:color w:val="212529"/>
          <w:sz w:val="27"/>
          <w:szCs w:val="27"/>
          <w:lang w:val="nl-NL"/>
        </w:rPr>
        <w:t>probleem vermijdende</w:t>
      </w:r>
      <w:r w:rsidRPr="00303E17">
        <w:rPr>
          <w:rFonts w:ascii="Roboto" w:eastAsia="Times New Roman" w:hAnsi="Roboto" w:cs="Times New Roman"/>
          <w:color w:val="212529"/>
          <w:sz w:val="27"/>
          <w:szCs w:val="27"/>
          <w:lang w:val="nl-NL"/>
        </w:rPr>
        <w:t xml:space="preserve"> restricties in de programmatuur aan te brengen.</w:t>
      </w:r>
    </w:p>
    <w:p w14:paraId="044BE27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6"/>
          <w:szCs w:val="16"/>
          <w:lang w:val="nl-NL"/>
        </w:rPr>
        <w:br/>
      </w:r>
    </w:p>
    <w:p w14:paraId="6E3B32B0" w14:textId="76441F2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8    Acceptatie van de programmatuur mag niet worden onthouden op gronden die niet verband houden met de tussen partijen uitdrukkelijk overeengekomen specificaties en voorts niet wegens het bestaan van kleine fouten, zijnde fouten die operationele of productieve </w:t>
      </w:r>
      <w:proofErr w:type="spellStart"/>
      <w:r w:rsidRPr="00303E17">
        <w:rPr>
          <w:rFonts w:ascii="Roboto" w:eastAsia="Times New Roman" w:hAnsi="Roboto" w:cs="Times New Roman"/>
          <w:color w:val="212529"/>
          <w:sz w:val="27"/>
          <w:szCs w:val="27"/>
          <w:lang w:val="nl-NL"/>
        </w:rPr>
        <w:t>ingebruik</w:t>
      </w:r>
      <w:proofErr w:type="spellEnd"/>
      <w:r w:rsidRPr="00303E17">
        <w:rPr>
          <w:rFonts w:ascii="Roboto" w:eastAsia="Times New Roman" w:hAnsi="Roboto" w:cs="Times New Roman"/>
          <w:color w:val="212529"/>
          <w:sz w:val="27"/>
          <w:szCs w:val="27"/>
          <w:lang w:val="nl-NL"/>
        </w:rPr>
        <w:t xml:space="preserve">- name van de programmatuur redelijkerwijs niet in de weg staan, onverminderd de verplichting van leverancier om deze kleine fouten in het kader van de garantieregeling van artikel 11, indien en voor zover toepasselijk, te herstellen. Acceptatie mag voorts niet worden onthouden vanwege aspecten van de programmatuur die slechts subjectief beoordeeld kunnen worden, zoals esthetische aspecten en aspecten </w:t>
      </w:r>
      <w:proofErr w:type="gramStart"/>
      <w:r w:rsidRPr="00303E17">
        <w:rPr>
          <w:rFonts w:ascii="Roboto" w:eastAsia="Times New Roman" w:hAnsi="Roboto" w:cs="Times New Roman"/>
          <w:color w:val="212529"/>
          <w:sz w:val="27"/>
          <w:szCs w:val="27"/>
          <w:lang w:val="nl-NL"/>
        </w:rPr>
        <w:t>betreffende</w:t>
      </w:r>
      <w:proofErr w:type="gramEnd"/>
      <w:r w:rsidRPr="00303E17">
        <w:rPr>
          <w:rFonts w:ascii="Roboto" w:eastAsia="Times New Roman" w:hAnsi="Roboto" w:cs="Times New Roman"/>
          <w:color w:val="212529"/>
          <w:sz w:val="27"/>
          <w:szCs w:val="27"/>
          <w:lang w:val="nl-NL"/>
        </w:rPr>
        <w:t xml:space="preserve"> de vormgeving van gebruikersinterfaces.</w:t>
      </w:r>
    </w:p>
    <w:p w14:paraId="70146CC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9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programmatuur in fasen en/of onder- delen wordt afgeleverd en getest, laat de niet- acceptatie van een bepaalde fase en/of onder- deel een eventuele acceptatie van een eerdere fase en/of een ander onderdeel onverlet.</w:t>
      </w:r>
    </w:p>
    <w:p w14:paraId="5A9D8B85" w14:textId="45A4D76A"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10 Acceptatie</w:t>
      </w:r>
      <w:r w:rsidRPr="00303E17">
        <w:rPr>
          <w:rFonts w:ascii="Roboto" w:eastAsia="Times New Roman" w:hAnsi="Roboto" w:cs="Times New Roman"/>
          <w:color w:val="212529"/>
          <w:sz w:val="27"/>
          <w:szCs w:val="27"/>
          <w:lang w:val="nl-NL"/>
        </w:rPr>
        <w:t xml:space="preserve"> van de programmatuur op één der wijzen als bedoeld in dit artikel heeft tot gevolg dat leverancier gekweten is voor de nakoming van zijn verplichtingen </w:t>
      </w:r>
      <w:proofErr w:type="gramStart"/>
      <w:r w:rsidRPr="00303E17">
        <w:rPr>
          <w:rFonts w:ascii="Roboto" w:eastAsia="Times New Roman" w:hAnsi="Roboto" w:cs="Times New Roman"/>
          <w:color w:val="212529"/>
          <w:sz w:val="27"/>
          <w:szCs w:val="27"/>
          <w:lang w:val="nl-NL"/>
        </w:rPr>
        <w:t>inzake</w:t>
      </w:r>
      <w:proofErr w:type="gramEnd"/>
      <w:r w:rsidRPr="00303E17">
        <w:rPr>
          <w:rFonts w:ascii="Roboto" w:eastAsia="Times New Roman" w:hAnsi="Roboto" w:cs="Times New Roman"/>
          <w:color w:val="212529"/>
          <w:sz w:val="27"/>
          <w:szCs w:val="27"/>
          <w:lang w:val="nl-NL"/>
        </w:rPr>
        <w:t xml:space="preserve"> de ontwikkeling van de programmatuur en, indien in voorkomend geval tevens de installatie door leverancier is overeengekomen, van zijn verplichtingen inzake de installatie van de programmatuur. Acceptatie van de programmatuur doet niets af aan de rechten van cliënt op grond van artikel</w:t>
      </w:r>
    </w:p>
    <w:p w14:paraId="68FE51F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8 betreffende kleine gebreken en artikel 11 betreffende garantie.</w:t>
      </w:r>
    </w:p>
    <w:p w14:paraId="7F9A8894" w14:textId="3210CBF8" w:rsidR="00303E17" w:rsidRDefault="00303E17" w:rsidP="00303E17">
      <w:pPr>
        <w:shd w:val="clear" w:color="auto" w:fill="FFFFFF"/>
        <w:spacing w:after="100" w:afterAutospacing="1" w:line="240" w:lineRule="auto"/>
        <w:rPr>
          <w:rFonts w:ascii="Roboto" w:eastAsia="Times New Roman" w:hAnsi="Roboto" w:cs="Times New Roman"/>
          <w:color w:val="212529"/>
          <w:sz w:val="18"/>
          <w:szCs w:val="18"/>
          <w:lang w:val="nl-NL"/>
        </w:rPr>
      </w:pPr>
      <w:r w:rsidRPr="00303E17">
        <w:rPr>
          <w:rFonts w:ascii="Roboto" w:eastAsia="Times New Roman" w:hAnsi="Roboto" w:cs="Times New Roman"/>
          <w:color w:val="212529"/>
          <w:sz w:val="18"/>
          <w:szCs w:val="18"/>
          <w:lang w:val="nl-NL"/>
        </w:rPr>
        <w:t> </w:t>
      </w:r>
    </w:p>
    <w:p w14:paraId="496DB0D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p>
    <w:p w14:paraId="66768389"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6.      Gebruiksrecht</w:t>
      </w:r>
    </w:p>
    <w:p w14:paraId="6BA0FCA7" w14:textId="21CEB7C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1    Leverancier stelt de in opdracht van cliënt ont- wikkelde programmatuur en de daarbij behorende gebruikersdocumentatie voor gebruik aan cliënt ter beschikking.</w:t>
      </w:r>
    </w:p>
    <w:p w14:paraId="1A09835D" w14:textId="3CC5599F"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6.2    Slechts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n voor zover schriftelijk is overeengekomen, zal de broncode van de programmatuur en de bij de ontwikkeling van de programmatuur gemaakte technische documentatie aan cliënt ter beschikking worden gesteld, in welk geval cliënt gerechtigd zal zijn wijzigingen in deze programmatuur aan te brengen. Indien leverancier in rechte wordt veroordeeld de bron- code en/of de technische documentatie aan cliënt ter beschikking te stellen, kan leverancier daarvoor een redelijke vergoeding verlangen.</w:t>
      </w:r>
    </w:p>
    <w:p w14:paraId="2A337822" w14:textId="09A0438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3    Tenzij schriftelijk anders overeengekomen, is leverancier niet gehouden tot de terbeschikkingstelling van de voor het gebruik en/of onderhoud van de programmatuur benodigde hulp</w:t>
      </w:r>
      <w:r w:rsidR="00C573B9">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programmatuur en programma- of databibliothek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in afwijking van het vorenstaande door leverancier tevens hulpprogrammatuur en/of programma- of databibliotheken ter beschikking gesteld moeten worden, kan leverancier verlang- en dat cliënt daarvoor een separate schriftelijke overeenkomst aangaat. Deze terbeschikkingstelling worden in voorkomend geval separaat tegen</w:t>
      </w:r>
      <w:r w:rsidR="00EA4990">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gebruikelijke tarieven van leverancier in rekening gebracht.</w:t>
      </w:r>
    </w:p>
    <w:p w14:paraId="13948A1E" w14:textId="569D419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6.4    Tenzij schriftelijk anders overeengekomen, zijn in de prestatieverplichtingen van leverancier niet begrepen het onderhoud van de programmatuur en/of het verlenen van ondersteuning aan de gebruikers van de programmatuur.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in afwijking van het vorenstaande door leverancier tevens </w:t>
      </w:r>
      <w:r w:rsidRPr="00303E17">
        <w:rPr>
          <w:rFonts w:ascii="Roboto" w:eastAsia="Times New Roman" w:hAnsi="Roboto" w:cs="Times New Roman"/>
          <w:color w:val="212529"/>
          <w:sz w:val="27"/>
          <w:szCs w:val="27"/>
          <w:lang w:val="nl-NL"/>
        </w:rPr>
        <w:t>onderhoudt</w:t>
      </w:r>
      <w:r w:rsidRPr="00303E17">
        <w:rPr>
          <w:rFonts w:ascii="Roboto" w:eastAsia="Times New Roman" w:hAnsi="Roboto" w:cs="Times New Roman"/>
          <w:color w:val="212529"/>
          <w:sz w:val="27"/>
          <w:szCs w:val="27"/>
          <w:lang w:val="nl-NL"/>
        </w:rPr>
        <w:t xml:space="preserve"> en/of ondersteuning verleend moet worden, kan leverancier verlangen dat cliënt daarvoor een separate schriftelijke overeenkomst aangaat. Deze werkzaamheden en diensten worden in voorkomend geval separaat tegen de gebruikelijke tarieven van leverancier in rekening gebracht.</w:t>
      </w:r>
    </w:p>
    <w:p w14:paraId="44836B9A" w14:textId="3C7A8F42"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5    Onverminderd het bepaalde in de module Algemeen, is het recht tot gebruik van de programmatuur steeds niet-exclusief, niet-over- draagbaar en niet-</w:t>
      </w:r>
      <w:proofErr w:type="spellStart"/>
      <w:r w:rsidRPr="00303E17">
        <w:rPr>
          <w:rFonts w:ascii="Roboto" w:eastAsia="Times New Roman" w:hAnsi="Roboto" w:cs="Times New Roman"/>
          <w:color w:val="212529"/>
          <w:sz w:val="27"/>
          <w:szCs w:val="27"/>
          <w:lang w:val="nl-NL"/>
        </w:rPr>
        <w:t>sublicentieerbaar</w:t>
      </w:r>
      <w:proofErr w:type="spellEnd"/>
      <w:r w:rsidRPr="00303E17">
        <w:rPr>
          <w:rFonts w:ascii="Roboto" w:eastAsia="Times New Roman" w:hAnsi="Roboto" w:cs="Times New Roman"/>
          <w:color w:val="212529"/>
          <w:sz w:val="27"/>
          <w:szCs w:val="27"/>
          <w:lang w:val="nl-NL"/>
        </w:rPr>
        <w:t>.</w:t>
      </w:r>
    </w:p>
    <w:p w14:paraId="00C3D07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7320E65A"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7.      Gebruiksbeperkingen</w:t>
      </w:r>
    </w:p>
    <w:p w14:paraId="50320055" w14:textId="5F06F70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7.1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uit de inhoud van de schriftelijke overeenkomst uitdrukkelijk blijkt dat alle ontwerp- en ontwikkelkosten volledig en uitsluitend door cliënt worden gedragen, gelden er ten aanzien van de in opdracht van cliënt ontwikkelde programmatuur geen beperkingen in het recht tot gebruik, onverminderd hetgeen elders in de algemene voorwaarden is bepaald, waaronder het bepaalde in artikel 7.6 van de onderhavige module.</w:t>
      </w:r>
    </w:p>
    <w:p w14:paraId="23B742F6" w14:textId="58C9CBA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7.2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tussen partijen gebruiksbeperkingen zijn overeengekomen, zal cliënt de overeengekomen beperkingen in het recht tot gebruik van de programmatuur steeds stipt naleven. Cliënt is zich </w:t>
      </w:r>
      <w:r w:rsidRPr="00303E17">
        <w:rPr>
          <w:rFonts w:ascii="Roboto" w:eastAsia="Times New Roman" w:hAnsi="Roboto" w:cs="Times New Roman"/>
          <w:color w:val="212529"/>
          <w:sz w:val="27"/>
          <w:szCs w:val="27"/>
          <w:lang w:val="nl-NL"/>
        </w:rPr>
        <w:t>ervan</w:t>
      </w:r>
      <w:r w:rsidRPr="00303E17">
        <w:rPr>
          <w:rFonts w:ascii="Roboto" w:eastAsia="Times New Roman" w:hAnsi="Roboto" w:cs="Times New Roman"/>
          <w:color w:val="212529"/>
          <w:sz w:val="27"/>
          <w:szCs w:val="27"/>
          <w:lang w:val="nl-NL"/>
        </w:rPr>
        <w:t xml:space="preserve"> bewust dat schending van overeengekomen gebruiksbeperking zowel een toerekenbaar tekortschieten in de uitvoering van de overeen- komst met leverancier inhoudt </w:t>
      </w:r>
      <w:proofErr w:type="gramStart"/>
      <w:r w:rsidRPr="00303E17">
        <w:rPr>
          <w:rFonts w:ascii="Roboto" w:eastAsia="Times New Roman" w:hAnsi="Roboto" w:cs="Times New Roman"/>
          <w:color w:val="212529"/>
          <w:sz w:val="27"/>
          <w:szCs w:val="27"/>
          <w:lang w:val="nl-NL"/>
        </w:rPr>
        <w:t>alsmede</w:t>
      </w:r>
      <w:proofErr w:type="gramEnd"/>
      <w:r w:rsidRPr="00303E17">
        <w:rPr>
          <w:rFonts w:ascii="Roboto" w:eastAsia="Times New Roman" w:hAnsi="Roboto" w:cs="Times New Roman"/>
          <w:color w:val="212529"/>
          <w:sz w:val="27"/>
          <w:szCs w:val="27"/>
          <w:lang w:val="nl-NL"/>
        </w:rPr>
        <w:t xml:space="preserve"> inbreuk op de rechten van intellectuele eigendom op</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programmatuur vormt. De overeengekomen gebruiksbeperkingen kunnen onder meer betrekking hebben op:</w:t>
      </w:r>
    </w:p>
    <w:p w14:paraId="4890A8AA"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het soort of type apparatuur waarvoor de programmatuur bestemd is, en/of</w:t>
      </w:r>
    </w:p>
    <w:p w14:paraId="70A35EAB"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het maximaal aantal verwerkingseenheden waarvoor de programmatuur bestemd is, en/of</w:t>
      </w:r>
    </w:p>
    <w:p w14:paraId="4673A8F4" w14:textId="588FF79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bepaalde - al dan niet met naam of functie aangeduide - personen die binnen de organisatie van cliënt de programmatuur mogen gebruiken, en/of</w:t>
      </w:r>
    </w:p>
    <w:p w14:paraId="5E256298"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het maximaal aantal gebruikers dat - al dan niet gelijktijdig - binnen de organisatie van cliënt de programmatuur mag gebruiken, en/of</w:t>
      </w:r>
    </w:p>
    <w:p w14:paraId="5B4445C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de locatie waarop de programmatuur gebruikt mag worden, en/of</w:t>
      </w:r>
    </w:p>
    <w:p w14:paraId="65358DA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bepaalde vormen en doeleinden van gebruik (bijv. zakelijk gebruik of gebruik voor privé- doeleinden), en/of</w:t>
      </w:r>
    </w:p>
    <w:p w14:paraId="5287250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iedere andere kwantitatieve of kwalitatieve beperking.</w:t>
      </w:r>
    </w:p>
    <w:p w14:paraId="25A3E7E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br/>
      </w:r>
    </w:p>
    <w:p w14:paraId="1C03DCB6" w14:textId="42CA82D2"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 xml:space="preserve">7.3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zijn overeengekomen dat de programmatuur uitsluitend in combinatie met bepaalde apparatuur of een bepaalde soort of type apparatuur gebruikt mag worden, is cliënt gerechtigd bij eventuele storing van de desbetreffende apparatuur de programmatuur voor de duur van de storing op andere apparatuur van hetzelfde soort en type te gebruiken.</w:t>
      </w:r>
    </w:p>
    <w:p w14:paraId="5B370583" w14:textId="7EFE4368"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7.4    Leverancier kan verlangen dat cliënt de programmatuur niet in gebruik neemt dan nadat cliënt bij leverancier, diens toeleverancier of de producent van de programmatuur één of meer codes (wachtwoorden, identiteitscodes etc.), benodigd voor het gebruik, heeft aangevraagd en verkregen.</w:t>
      </w:r>
    </w:p>
    <w:p w14:paraId="68DB52CC" w14:textId="1D678A5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7.5    Cliënt zal nimmer technische voorzieningen die bedoeld zijn om de programmatuur te beschermen tegen onrechtmatig of ongeautoriseerd gebruik, doen omzeilen.</w:t>
      </w:r>
    </w:p>
    <w:p w14:paraId="41043EA4" w14:textId="1C88F13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7.6    Tenzij schriftelijk anders overeengekomen, mag cliënt de programmatuur uitsluitend in en ten behoeve van zijn eigen bedrijf of organisatie gebruiken. Tenzij schriftelijk anders overeen- gekomen, zal cliënt de programmatuur niet gebruiken voor de verwerking van gegevens ten behoeve van derden, zoals ‘</w:t>
      </w:r>
      <w:proofErr w:type="spellStart"/>
      <w:r w:rsidRPr="00303E17">
        <w:rPr>
          <w:rFonts w:ascii="Roboto" w:eastAsia="Times New Roman" w:hAnsi="Roboto" w:cs="Times New Roman"/>
          <w:color w:val="212529"/>
          <w:sz w:val="27"/>
          <w:szCs w:val="27"/>
          <w:lang w:val="nl-NL"/>
        </w:rPr>
        <w:t>time-sharing</w:t>
      </w:r>
      <w:proofErr w:type="spellEnd"/>
      <w:r w:rsidRPr="00303E17">
        <w:rPr>
          <w:rFonts w:ascii="Roboto" w:eastAsia="Times New Roman" w:hAnsi="Roboto" w:cs="Times New Roman"/>
          <w:color w:val="212529"/>
          <w:sz w:val="27"/>
          <w:szCs w:val="27"/>
          <w:lang w:val="nl-NL"/>
        </w:rPr>
        <w:t>’, ‘</w:t>
      </w:r>
      <w:proofErr w:type="spellStart"/>
      <w:r w:rsidRPr="00303E17">
        <w:rPr>
          <w:rFonts w:ascii="Roboto" w:eastAsia="Times New Roman" w:hAnsi="Roboto" w:cs="Times New Roman"/>
          <w:color w:val="212529"/>
          <w:sz w:val="27"/>
          <w:szCs w:val="27"/>
          <w:lang w:val="nl-NL"/>
        </w:rPr>
        <w:t>application</w:t>
      </w:r>
      <w:proofErr w:type="spellEnd"/>
      <w:r w:rsidRPr="00303E17">
        <w:rPr>
          <w:rFonts w:ascii="Roboto" w:eastAsia="Times New Roman" w:hAnsi="Roboto" w:cs="Times New Roman"/>
          <w:color w:val="212529"/>
          <w:sz w:val="27"/>
          <w:szCs w:val="27"/>
          <w:lang w:val="nl-NL"/>
        </w:rPr>
        <w:t xml:space="preserve"> service </w:t>
      </w:r>
      <w:proofErr w:type="spellStart"/>
      <w:r w:rsidRPr="00303E17">
        <w:rPr>
          <w:rFonts w:ascii="Roboto" w:eastAsia="Times New Roman" w:hAnsi="Roboto" w:cs="Times New Roman"/>
          <w:color w:val="212529"/>
          <w:sz w:val="27"/>
          <w:szCs w:val="27"/>
          <w:lang w:val="nl-NL"/>
        </w:rPr>
        <w:t>provision</w:t>
      </w:r>
      <w:proofErr w:type="spellEnd"/>
      <w:r w:rsidRPr="00303E17">
        <w:rPr>
          <w:rFonts w:ascii="Roboto" w:eastAsia="Times New Roman" w:hAnsi="Roboto" w:cs="Times New Roman"/>
          <w:color w:val="212529"/>
          <w:sz w:val="27"/>
          <w:szCs w:val="27"/>
          <w:lang w:val="nl-NL"/>
        </w:rPr>
        <w:t>’, ‘software as a service’ en ‘outsourcing’.</w:t>
      </w:r>
    </w:p>
    <w:p w14:paraId="5AE3EDF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7.7    Het is cliënt niet toegestaan de programmatuur en dragers waarop deze is vastgelegd, te ver- kopen, te verhuren, te vervreemden of daarop beperkte rechten te verlenen of op welke wijze of voor welk doel dan ook ter beschikking van een derde te stellen. Evenmin zal cliënt een derde - al dan niet op afstand - toegang geven tot de programmatuur of de programmatuur bij een derde ter hosting onderbrengen, ook niet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desbetreffende derde de programma- tuur uitsluitend ten behoeve van cliënt gebruikt.</w:t>
      </w:r>
    </w:p>
    <w:p w14:paraId="752C4AFB" w14:textId="7E03AED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7.8    Cliënt zal desgevraagd onverwijld zijn volle medewerking verlenen aan een door of namens leverancier uit te voeren onderzoek </w:t>
      </w:r>
      <w:proofErr w:type="gramStart"/>
      <w:r w:rsidRPr="00303E17">
        <w:rPr>
          <w:rFonts w:ascii="Roboto" w:eastAsia="Times New Roman" w:hAnsi="Roboto" w:cs="Times New Roman"/>
          <w:color w:val="212529"/>
          <w:sz w:val="27"/>
          <w:szCs w:val="27"/>
          <w:lang w:val="nl-NL"/>
        </w:rPr>
        <w:t>inzake</w:t>
      </w:r>
      <w:proofErr w:type="gramEnd"/>
      <w:r w:rsidRPr="00303E17">
        <w:rPr>
          <w:rFonts w:ascii="Roboto" w:eastAsia="Times New Roman" w:hAnsi="Roboto" w:cs="Times New Roman"/>
          <w:color w:val="212529"/>
          <w:sz w:val="27"/>
          <w:szCs w:val="27"/>
          <w:lang w:val="nl-NL"/>
        </w:rPr>
        <w:t xml:space="preserve"> het naleven door cliënt van de overeengekomen gebruiksbeperkingen. Cliënt zal op eerste ver- zoek van leverancier toegang tot zijn gebouwen en systemen aan leverancier verlenen. Leverancier zal alle vertrouwelijk te achten bedrijfsinformatie die hij in het kader van een dergelijk onderzoek van of bij cliënt verkrijgt, voor zover die informatie niet het gebruik van de programmatuur zelf betreft, vertrouwelijk behandelen.</w:t>
      </w:r>
    </w:p>
    <w:p w14:paraId="3F4578DE"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73AB5E3"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8.      Duur van de overeenkomst</w:t>
      </w:r>
    </w:p>
    <w:p w14:paraId="6388F26B" w14:textId="37F0FBF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8.1    De in opdracht van cliënt ontwikkelde programmatuur wordt aan cliënt ter beschikking gesteld voor de tussen partijen overeengekomen duur. Bij gebreke van een tussen partijen overeengekomen duur is de duur van het gebruiksrecht niet in tijd beperkt en kan leverancier de overeenkomst niet door opzegging beëindigen, mits</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cliënt al zijn verplichtingen uit de overeenkomst </w:t>
      </w:r>
      <w:proofErr w:type="gramStart"/>
      <w:r w:rsidRPr="00303E17">
        <w:rPr>
          <w:rFonts w:ascii="Roboto" w:eastAsia="Times New Roman" w:hAnsi="Roboto" w:cs="Times New Roman"/>
          <w:color w:val="212529"/>
          <w:sz w:val="27"/>
          <w:szCs w:val="27"/>
          <w:lang w:val="nl-NL"/>
        </w:rPr>
        <w:t>jegens</w:t>
      </w:r>
      <w:proofErr w:type="gramEnd"/>
      <w:r w:rsidRPr="00303E17">
        <w:rPr>
          <w:rFonts w:ascii="Roboto" w:eastAsia="Times New Roman" w:hAnsi="Roboto" w:cs="Times New Roman"/>
          <w:color w:val="212529"/>
          <w:sz w:val="27"/>
          <w:szCs w:val="27"/>
          <w:lang w:val="nl-NL"/>
        </w:rPr>
        <w:t xml:space="preserve"> leverancier stipt nakomt.</w:t>
      </w:r>
    </w:p>
    <w:p w14:paraId="17C8DACD" w14:textId="08AE139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2    In voorkomend geval zal cliënt terstond na het einde van het gebruiksrecht van de programmatuur alle in zijn bezit zijnde exemplaren van de programmatuur aan leverancier retourner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zijn overeengekomen dat cliënt bij het einde van de overeenkomst de betreffende exemplaren zal vernietigen, zal cliënt van zodanige vernietiging leverancier onverwijld schriftelijk melding maken. Leverancier is bij of na het einde van het gebruiksrecht niet gehouden cliënt bijstand te verlenen met het oog op een door cliënt gewenste dataconversie.</w:t>
      </w:r>
    </w:p>
    <w:p w14:paraId="0F7E9B7B"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071F6939"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9.      Vergoeding voor ontwikkelwerkzaamheden</w:t>
      </w:r>
    </w:p>
    <w:p w14:paraId="5B145146" w14:textId="692BFC0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9.1    Bij gebreke van een overeengekomen factureringsschema zijn alle bedragen die betrekking hebben op de ontwikkeling van programmatuur telkens per kalendermaand achteraf verschuldigd.</w:t>
      </w:r>
    </w:p>
    <w:p w14:paraId="357ED2A8"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2    Tenzij schriftelijk anders overeengekomen, is in de prijs voor de ontwikkelwerkzaamheden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de vergoeding voor het recht tot gebruik van de programmatuur begrepen.</w:t>
      </w:r>
    </w:p>
    <w:p w14:paraId="6A8E030E" w14:textId="05B1C09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3    Tenzij schriftelijk anders overeengekomen, is in de vergoeding voor de ontwikkeling van de programmatuur niet begrepen een vergoeding voor de door cliënt benodigde hulpprogrammatuur en programma- en databibliotheken, eventuele installatiediensten en eventuele aanpassing en/of onderhoud van de programmatuur. Evenmin is in de gebruiksrechtvergoeding begrepen het ver- lenen van ondersteuning aan de gebruikers van de programmatuur. Deze werkzaamheden en diensten worden in voorkomend </w:t>
      </w:r>
      <w:r w:rsidRPr="00303E17">
        <w:rPr>
          <w:rFonts w:ascii="Roboto" w:eastAsia="Times New Roman" w:hAnsi="Roboto" w:cs="Times New Roman"/>
          <w:color w:val="212529"/>
          <w:sz w:val="27"/>
          <w:szCs w:val="27"/>
          <w:lang w:val="nl-NL"/>
        </w:rPr>
        <w:lastRenderedPageBreak/>
        <w:t>geval separaat tegen de gebruikelijke tarieven van leverancier in rekening gebracht.</w:t>
      </w:r>
    </w:p>
    <w:p w14:paraId="65181FE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98BD4E0"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0.    Modificeren van de programmatuur</w:t>
      </w:r>
    </w:p>
    <w:p w14:paraId="281560A4" w14:textId="1421DF9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1 Tenzij</w:t>
      </w:r>
      <w:r w:rsidRPr="00303E17">
        <w:rPr>
          <w:rFonts w:ascii="Roboto" w:eastAsia="Times New Roman" w:hAnsi="Roboto" w:cs="Times New Roman"/>
          <w:color w:val="212529"/>
          <w:sz w:val="27"/>
          <w:szCs w:val="27"/>
          <w:lang w:val="nl-NL"/>
        </w:rPr>
        <w:t xml:space="preserve"> schriftelijk anders overeengekomen en </w:t>
      </w:r>
      <w:proofErr w:type="gramStart"/>
      <w:r w:rsidRPr="00303E17">
        <w:rPr>
          <w:rFonts w:ascii="Roboto" w:eastAsia="Times New Roman" w:hAnsi="Roboto" w:cs="Times New Roman"/>
          <w:color w:val="212529"/>
          <w:sz w:val="27"/>
          <w:szCs w:val="27"/>
          <w:lang w:val="nl-NL"/>
        </w:rPr>
        <w:t>behoudens</w:t>
      </w:r>
      <w:proofErr w:type="gramEnd"/>
      <w:r w:rsidRPr="00303E17">
        <w:rPr>
          <w:rFonts w:ascii="Roboto" w:eastAsia="Times New Roman" w:hAnsi="Roboto" w:cs="Times New Roman"/>
          <w:color w:val="212529"/>
          <w:sz w:val="27"/>
          <w:szCs w:val="27"/>
          <w:lang w:val="nl-NL"/>
        </w:rPr>
        <w:t xml:space="preserve"> uitzonderingen in de wet bepaald, is het cliënt niet toegestaan de programmatuur geheel of gedeeltelijk te modificeren zonder voorafgaande schriftelijke toestemming van</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leverancier. Leverancier is steeds gerechtigd toe- stemming te weigeren of aan zijn toestemming voorwaarden te verbinden, waaronder voorwaar- den betreffende de wijze en kwaliteit van uitvoering van de door cliënt gewenste modificaties.</w:t>
      </w:r>
    </w:p>
    <w:p w14:paraId="5729434D" w14:textId="086464C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2 Cliënt</w:t>
      </w:r>
      <w:r w:rsidRPr="00303E17">
        <w:rPr>
          <w:rFonts w:ascii="Roboto" w:eastAsia="Times New Roman" w:hAnsi="Roboto" w:cs="Times New Roman"/>
          <w:color w:val="212529"/>
          <w:sz w:val="27"/>
          <w:szCs w:val="27"/>
          <w:lang w:val="nl-NL"/>
        </w:rPr>
        <w:t xml:space="preserve"> draagt het volledige risico van de door of in opdracht van cliënt door derden - al dan niet met toestemming van leverancier - </w:t>
      </w:r>
      <w:proofErr w:type="spellStart"/>
      <w:r w:rsidRPr="00303E17">
        <w:rPr>
          <w:rFonts w:ascii="Roboto" w:eastAsia="Times New Roman" w:hAnsi="Roboto" w:cs="Times New Roman"/>
          <w:color w:val="212529"/>
          <w:sz w:val="27"/>
          <w:szCs w:val="27"/>
          <w:lang w:val="nl-NL"/>
        </w:rPr>
        <w:t>aangebrach</w:t>
      </w:r>
      <w:proofErr w:type="spellEnd"/>
      <w:r w:rsidRPr="00303E17">
        <w:rPr>
          <w:rFonts w:ascii="Roboto" w:eastAsia="Times New Roman" w:hAnsi="Roboto" w:cs="Times New Roman"/>
          <w:color w:val="212529"/>
          <w:sz w:val="27"/>
          <w:szCs w:val="27"/>
          <w:lang w:val="nl-NL"/>
        </w:rPr>
        <w:t>- te modificaties.</w:t>
      </w:r>
    </w:p>
    <w:p w14:paraId="6507C50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761D7DA5"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1.    Garantie</w:t>
      </w:r>
    </w:p>
    <w:p w14:paraId="7F42CC90" w14:textId="728C130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1 Leverancier</w:t>
      </w:r>
      <w:r w:rsidRPr="00303E17">
        <w:rPr>
          <w:rFonts w:ascii="Roboto" w:eastAsia="Times New Roman" w:hAnsi="Roboto" w:cs="Times New Roman"/>
          <w:color w:val="212529"/>
          <w:sz w:val="27"/>
          <w:szCs w:val="27"/>
          <w:lang w:val="nl-NL"/>
        </w:rPr>
        <w:t xml:space="preserve"> staat er niet voor in dat de in opdracht van cliënt ontwikkelde programma- tuur geschikt is voor het feitelijke en/of beoogde gebruik door cliënt. Leverancier garandeert evenmin dat de programmatuur zonder onderbreking, fouten of overige gebreken zal werken of dat steeds alle fouten en gebreken worden verbeterd.</w:t>
      </w:r>
    </w:p>
    <w:p w14:paraId="47DD828A" w14:textId="53512A3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2 Leverancier</w:t>
      </w:r>
      <w:r w:rsidRPr="00303E17">
        <w:rPr>
          <w:rFonts w:ascii="Roboto" w:eastAsia="Times New Roman" w:hAnsi="Roboto" w:cs="Times New Roman"/>
          <w:color w:val="212529"/>
          <w:sz w:val="27"/>
          <w:szCs w:val="27"/>
          <w:lang w:val="nl-NL"/>
        </w:rPr>
        <w:t xml:space="preserve"> zal zich naar beste vermogen ervoor inspannen fouten in de programmatuur in de</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zin van artikel 5.3 van deze module binnen een redelijke termijn te herstell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ze binnen een periode van drie maanden na aflevering,</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of, indien tussen partijen een acceptatietest is overeengekomen, binnen drie maanden na</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acceptatie gedetailleerd omschreven schriftelijk bij leverancier zijn gemeld. Het herstel wordt gratis uitgevoerd, tenzij de programmatuur in opdracht van cliënt is ontwikkeld anders dan voor een vaste prijs, in welk geval leverancier volgens zijn gebruikelijke tarieven de kosten van herstel in rekening zal brengen. Leverancier kan volgens zijn gebruikelijke tarieven de kosten van herstel in rekening brengen indien sprake is van gebruiksfouten of onoordeelkundig gebruik van cliënt of van andere niet </w:t>
      </w:r>
      <w:r w:rsidRPr="00303E17">
        <w:rPr>
          <w:rFonts w:ascii="Roboto" w:eastAsia="Times New Roman" w:hAnsi="Roboto" w:cs="Times New Roman"/>
          <w:color w:val="212529"/>
          <w:sz w:val="27"/>
          <w:szCs w:val="27"/>
          <w:lang w:val="nl-NL"/>
        </w:rPr>
        <w:lastRenderedPageBreak/>
        <w:t xml:space="preserve">aan leverancier toe te rekenen oorzaken of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fouten bij het uit- voeren van de overeengekomen acceptatietest hadden kunnen worden ontdekt.</w:t>
      </w:r>
    </w:p>
    <w:p w14:paraId="17E5BD41" w14:textId="052307C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De herstelverplichting vervalt indien cliënt zonder schriftelijke toestemming van leverancier wijzigingen in de programmatuur aanbrengt of laat aanbrengen, welke toestemming niet op onredelijke gronden zal worden onthouden.</w:t>
      </w:r>
    </w:p>
    <w:p w14:paraId="639A2746" w14:textId="53CD8B0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3 Herstel</w:t>
      </w:r>
      <w:r w:rsidRPr="00303E17">
        <w:rPr>
          <w:rFonts w:ascii="Roboto" w:eastAsia="Times New Roman" w:hAnsi="Roboto" w:cs="Times New Roman"/>
          <w:color w:val="212529"/>
          <w:sz w:val="27"/>
          <w:szCs w:val="27"/>
          <w:lang w:val="nl-NL"/>
        </w:rPr>
        <w:t xml:space="preserve"> van fouten zal geschieden op een door leverancier te bepalen locatie. Leverancier is steeds gerechtigd tijdelijke oplossingen dan wel programmaomwegen of </w:t>
      </w:r>
      <w:r w:rsidRPr="00303E17">
        <w:rPr>
          <w:rFonts w:ascii="Roboto" w:eastAsia="Times New Roman" w:hAnsi="Roboto" w:cs="Times New Roman"/>
          <w:color w:val="212529"/>
          <w:sz w:val="27"/>
          <w:szCs w:val="27"/>
          <w:lang w:val="nl-NL"/>
        </w:rPr>
        <w:t>probleem vermijdende</w:t>
      </w:r>
      <w:r w:rsidRPr="00303E17">
        <w:rPr>
          <w:rFonts w:ascii="Roboto" w:eastAsia="Times New Roman" w:hAnsi="Roboto" w:cs="Times New Roman"/>
          <w:color w:val="212529"/>
          <w:sz w:val="27"/>
          <w:szCs w:val="27"/>
          <w:lang w:val="nl-NL"/>
        </w:rPr>
        <w:t xml:space="preserve"> restricties in de programmatuur aan te brengen.</w:t>
      </w:r>
    </w:p>
    <w:p w14:paraId="2BE19F44" w14:textId="2B95CF4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4 Leverancier</w:t>
      </w:r>
      <w:r w:rsidRPr="00303E17">
        <w:rPr>
          <w:rFonts w:ascii="Roboto" w:eastAsia="Times New Roman" w:hAnsi="Roboto" w:cs="Times New Roman"/>
          <w:color w:val="212529"/>
          <w:sz w:val="27"/>
          <w:szCs w:val="27"/>
          <w:lang w:val="nl-NL"/>
        </w:rPr>
        <w:t xml:space="preserve"> is nimmer gehouden tot herstel van verminkte of verloren gegane gegevens.</w:t>
      </w:r>
    </w:p>
    <w:p w14:paraId="09A7D0B1" w14:textId="5E804FCF"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5 Leverancier</w:t>
      </w:r>
      <w:r w:rsidRPr="00303E17">
        <w:rPr>
          <w:rFonts w:ascii="Roboto" w:eastAsia="Times New Roman" w:hAnsi="Roboto" w:cs="Times New Roman"/>
          <w:color w:val="212529"/>
          <w:sz w:val="27"/>
          <w:szCs w:val="27"/>
          <w:lang w:val="nl-NL"/>
        </w:rPr>
        <w:t xml:space="preserve"> heeft geen verplichting tot herstel van fouten die na afloop van de in artikel 11.2 van deze module bedoelde garantieperiode zijn gemeld, tenzij tussen partijen een separate onderhoudsovereenkomst is afgesloten die een zodanige plicht tot herstel omvat.</w:t>
      </w:r>
    </w:p>
    <w:p w14:paraId="05FDD9B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7696ED6A"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2.    Vertrouwelijkheid</w:t>
      </w:r>
    </w:p>
    <w:p w14:paraId="1B495FD4" w14:textId="0B7BBA5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1 Cliënt</w:t>
      </w:r>
      <w:r w:rsidRPr="00303E17">
        <w:rPr>
          <w:rFonts w:ascii="Roboto" w:eastAsia="Times New Roman" w:hAnsi="Roboto" w:cs="Times New Roman"/>
          <w:color w:val="212529"/>
          <w:sz w:val="27"/>
          <w:szCs w:val="27"/>
          <w:lang w:val="nl-NL"/>
        </w:rPr>
        <w:t xml:space="preserve"> erkent dat de programmatuur een ver- trouwelijk karakter heeft en dat deze bedrijfsgeheimen van leverancier, diens toeleveranciers of de producent van de programmatuur bevat.</w:t>
      </w:r>
    </w:p>
    <w:p w14:paraId="68EE0C7F"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A9A8B0"/>
          <w:sz w:val="36"/>
          <w:szCs w:val="36"/>
          <w:lang w:val="nl-NL"/>
        </w:rPr>
        <w:t>Module 5 </w:t>
      </w:r>
      <w:r w:rsidRPr="00303E17">
        <w:rPr>
          <w:rFonts w:ascii="Roboto" w:eastAsia="Times New Roman" w:hAnsi="Roboto" w:cs="Times New Roman"/>
          <w:color w:val="EC7405"/>
          <w:sz w:val="36"/>
          <w:szCs w:val="36"/>
          <w:lang w:val="nl-NL"/>
        </w:rPr>
        <w:t>Ontwikkeling en onderhoud van een website</w:t>
      </w:r>
    </w:p>
    <w:p w14:paraId="0F626517" w14:textId="586F48B5" w:rsidR="00303E17" w:rsidRPr="00303E17" w:rsidRDefault="00303E17" w:rsidP="00303E17">
      <w:pPr>
        <w:shd w:val="clear" w:color="auto" w:fill="FFFFFF"/>
        <w:spacing w:after="100" w:afterAutospacing="1" w:line="240" w:lineRule="auto"/>
        <w:rPr>
          <w:rFonts w:ascii="Roboto" w:eastAsia="Times New Roman" w:hAnsi="Roboto" w:cs="Times New Roman"/>
          <w:i/>
          <w:iCs/>
          <w:color w:val="212529"/>
          <w:sz w:val="27"/>
          <w:szCs w:val="27"/>
          <w:lang w:val="nl-NL"/>
        </w:rPr>
      </w:pPr>
      <w:r w:rsidRPr="00303E17">
        <w:rPr>
          <w:rFonts w:ascii="Roboto" w:eastAsia="Times New Roman" w:hAnsi="Roboto" w:cs="Times New Roman"/>
          <w:i/>
          <w:iCs/>
          <w:color w:val="212529"/>
          <w:sz w:val="27"/>
          <w:szCs w:val="27"/>
          <w:lang w:val="nl-NL"/>
        </w:rPr>
        <w:t xml:space="preserve">De </w:t>
      </w:r>
      <w:proofErr w:type="spellStart"/>
      <w:r w:rsidRPr="00303E17">
        <w:rPr>
          <w:rFonts w:ascii="Roboto" w:eastAsia="Times New Roman" w:hAnsi="Roboto" w:cs="Times New Roman"/>
          <w:i/>
          <w:iCs/>
          <w:color w:val="212529"/>
          <w:sz w:val="27"/>
          <w:szCs w:val="27"/>
          <w:lang w:val="nl-NL"/>
        </w:rPr>
        <w:t>ICT~Office</w:t>
      </w:r>
      <w:proofErr w:type="spellEnd"/>
      <w:r w:rsidRPr="00303E17">
        <w:rPr>
          <w:rFonts w:ascii="Roboto" w:eastAsia="Times New Roman" w:hAnsi="Roboto" w:cs="Times New Roman"/>
          <w:i/>
          <w:iCs/>
          <w:color w:val="212529"/>
          <w:sz w:val="27"/>
          <w:szCs w:val="27"/>
          <w:lang w:val="nl-NL"/>
        </w:rPr>
        <w:t xml:space="preserve"> Voorwaarden zijn gedeponeerd bij de Kamer van Koophandel Midden-Nederland onder nummer 30174840.</w:t>
      </w:r>
    </w:p>
    <w:p w14:paraId="40452EA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p>
    <w:p w14:paraId="4CCCEDFC"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      Toepasselijkheid</w:t>
      </w:r>
    </w:p>
    <w:p w14:paraId="6CD2B316"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 xml:space="preserve">1.1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bestaan uit de module Algemeen aangevuld met één of meer specifieke modules per product of dienst.</w:t>
      </w:r>
    </w:p>
    <w:p w14:paraId="6A2D4B53"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De in de onderhavige module opgenomen bepalingen zijn, naast de bepalingen van de module Algemeen, van toepassing indien leverancier in opdracht een website ontwerpt, ontwikkelt, beheert en/of onderhoudt.</w:t>
      </w:r>
    </w:p>
    <w:p w14:paraId="7B491A5A" w14:textId="42E24503"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2   De bepalingen van deze module zijn onlosmakelijk verbonden met de bepalingen van de module Algemeen. Bij tegenstrijdigheid tussen de bepalingen van de module Algemeen en</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bepalingen van de onderhavige module, prevaleren deze laatste.</w:t>
      </w:r>
    </w:p>
    <w:p w14:paraId="3E84DA1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09AEA342"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2.      Specificaties van website</w:t>
      </w:r>
    </w:p>
    <w:p w14:paraId="0BB9CFBB" w14:textId="737A79F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1    Indien cliënt niet reeds vóór of bij het aangaan van de overeenkomst specificaties of een - al dan niet globaal - ontwerp of prototype van de te ontwikkelen website aan leverancier heeft verstrekt, zullen partijen in goed overleg schriftelijk specificeren welke website ontwikkeld dient te worden. Partijen erkennen over en weer dat goede samenwerking en goede onderlinge com- municatie cruciaal is voor het goed specificeren, ontwerpen en ontwikkelen van een website.</w:t>
      </w:r>
    </w:p>
    <w:p w14:paraId="7262E79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De samenwerking en onderlinge communicatie zullen in voorkomend geval zoveel mogelijk geschieden met inachtneming van de tussen partijen overeengekomen projectorganisatie, afspraken en/of procedures.</w:t>
      </w:r>
    </w:p>
    <w:p w14:paraId="575C5218" w14:textId="7AA7950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2    De specificaties van de te ontwikkelen website kunnen betrekking hebben op de stijl en het aantal van de door leverancier te ontwikkelen webpagina’s (waaronder ‘homepage’ en vervolg- pagina’s) en de in de website op te nemen of te verwerken tekstbestanden, formulieren, logo’s, foto- en videobeelden, grafische bestanden, geluid, codes en/of ander materiaal. De specificaties of het ontwerp dienen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duidelijk te maken welke functionele, esthetische en technische eigenschappen de website dient te hebben, zoals het gebruik van frames en e-mailfaciliteiten. De specificaties kunnen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de communicatieve doeleinden en de taal of talen van de website behelzen.</w:t>
      </w:r>
    </w:p>
    <w:p w14:paraId="1E2C8B97" w14:textId="36A689E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2.3    Partijen zullen tijdig overeenkomen welke informatie en welk materiaal voor opname of ver- werking in de website door de leverancier zulle</w:t>
      </w:r>
      <w:r>
        <w:rPr>
          <w:rFonts w:ascii="Roboto" w:eastAsia="Times New Roman" w:hAnsi="Roboto" w:cs="Times New Roman"/>
          <w:color w:val="212529"/>
          <w:sz w:val="27"/>
          <w:szCs w:val="27"/>
          <w:lang w:val="nl-NL"/>
        </w:rPr>
        <w:t xml:space="preserve">n </w:t>
      </w:r>
      <w:r w:rsidRPr="00303E17">
        <w:rPr>
          <w:rFonts w:ascii="Roboto" w:eastAsia="Times New Roman" w:hAnsi="Roboto" w:cs="Times New Roman"/>
          <w:color w:val="212529"/>
          <w:sz w:val="27"/>
          <w:szCs w:val="27"/>
          <w:lang w:val="nl-NL"/>
        </w:rPr>
        <w:t>worden ontwikkeld, en welke informatie en welk materiaal door cliënt of een door cliënt in te schakelen derde aan leverancier zullen worden aangeleverd. Ingeval een zodanige afspraak niet tot stand komt, geldt dat cliënt de voor opname of verwerking in de website benodigde materialen aanlevert.</w:t>
      </w:r>
    </w:p>
    <w:p w14:paraId="2DF3D49B" w14:textId="0766F02A"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4    Cliënt staat steeds in voor de juistheid, volledigheid en consistentie van de aan leverancier verstrekte gegevens, specificaties en ontwerpen, ook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ie gegevens, specificaties en ontwerpen van een derde afkomstig zijn. Onjuistheden, onvolledigheden en inconsistenties zijn voor rekening en risico van cliënt.</w:t>
      </w:r>
    </w:p>
    <w:p w14:paraId="7E301359" w14:textId="2482406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5    Leverancier is gerechtigd, doch niet verplicht, de juistheid, volledigheid of consistentie van de aan hem ter beschikking gestelde gegevens, specificaties of ontwerpen te onderzoeken en bij constatering van eventuele onvolkomenheden de overeengekomen werkzaamheden op te schorten totdat cliënt de betreffende onvolkomenheden heeft weggenomen. Cliënt verplicht zich onvolkomenheden in de specificaties of het ontwerp van de te ontwikkelen website, welke hem bekend zijn of redelijkerwijs bekend moe- ten zijn, steeds zo spoedig en volledig mogelijk aan leverancier te melden.</w:t>
      </w:r>
    </w:p>
    <w:p w14:paraId="156343C2" w14:textId="5AD1A8E8"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6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inhoud en/of vormgeving van de website geheel of gedeeltelijk afhankelijk is van nadere, tijdens de uitvoering van de overeen- komst te</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maken keuzes, zal leverancier deze keuzes maken, daarbij zoveel mogelijk rekening houdend met de hem bekende ideeën en uitgangspunten van cliënt.</w:t>
      </w:r>
    </w:p>
    <w:p w14:paraId="1C2B17D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3C3F171B"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3.      Ontwikkeling van website</w:t>
      </w:r>
    </w:p>
    <w:p w14:paraId="2DF3E8D0" w14:textId="27308502"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1    Leverancier zal de website met zorg ontwikkelen, één en ander zoveel mogelijk met inachtneming van de specificaties of het ontwerp van de website en - in voorkomend geval - met inachtneming van de met cliënt schriftelijk overeengekomen projectorganisatie, methoden, technieken, afspraken en/of procedures. Alvorens met de ontwikkelwerkzaamheden aan te vangen, kan leverancier verlangen dat cliënt zich schriftelijk geheel en onvoorwaardelijk akkoord verklaart met de specificaties of het ontwerp. Leverancier is gerechtigd zijn werkzaamheden op te schorten tot het moment </w:t>
      </w:r>
      <w:r w:rsidRPr="00303E17">
        <w:rPr>
          <w:rFonts w:ascii="Roboto" w:eastAsia="Times New Roman" w:hAnsi="Roboto" w:cs="Times New Roman"/>
          <w:color w:val="212529"/>
          <w:sz w:val="27"/>
          <w:szCs w:val="27"/>
          <w:lang w:val="nl-NL"/>
        </w:rPr>
        <w:lastRenderedPageBreak/>
        <w:t>waarop cliënt zich schriftelijk geheel en onvoorwaardelijk akkoord verklaart</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met de specificaties of het ontwerp.</w:t>
      </w:r>
    </w:p>
    <w:p w14:paraId="01372D56" w14:textId="3386767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2    Cliënt zal de voor opname of verwerking in de website benodigde materialen tijdig, met inachtneming van de in de overeenkomst genoemde termijnen en in een door leverancier te bepalen formaat aanleveren.</w:t>
      </w:r>
    </w:p>
    <w:p w14:paraId="3CD2F171" w14:textId="5B5231B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3    Leverancier is gerechtigd op basis van de hem verstrekte specificaties een concept of prototype van de te ontwikkelen website te maken. Leverancier kan de verdere ontwikkeling van de website opschorten totdat cliënt het concept of prototype schriftelijk heeft goedgekeurd.</w:t>
      </w:r>
    </w:p>
    <w:p w14:paraId="0385548C" w14:textId="285EA718"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4    De ontwikkelwerkzaamheden van leverancier worden uitgevoerd op basis van een inspanningsverbintenis, tenzij en voor zover in de schriftelijke overeenkomst leverancier uitdrukkelijk een resultaat heeft toegezegd en het betreffende resultaat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met voldoende bepaaldheid is omschreven.</w:t>
      </w:r>
    </w:p>
    <w:p w14:paraId="2D092B4B" w14:textId="0DA3C8A0"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5    Indien leverancier voor opname of verwerking van een of meer tekstbestanden in de website één of meer vertalingen nodig heeft, zal cliënt op eigen kosten </w:t>
      </w:r>
      <w:r w:rsidRPr="00303E17">
        <w:rPr>
          <w:rFonts w:ascii="Roboto" w:eastAsia="Times New Roman" w:hAnsi="Roboto" w:cs="Times New Roman"/>
          <w:color w:val="212529"/>
          <w:sz w:val="27"/>
          <w:szCs w:val="27"/>
          <w:lang w:val="nl-NL"/>
        </w:rPr>
        <w:t>zorgdragen</w:t>
      </w:r>
      <w:r w:rsidRPr="00303E17">
        <w:rPr>
          <w:rFonts w:ascii="Roboto" w:eastAsia="Times New Roman" w:hAnsi="Roboto" w:cs="Times New Roman"/>
          <w:color w:val="212529"/>
          <w:sz w:val="27"/>
          <w:szCs w:val="27"/>
          <w:lang w:val="nl-NL"/>
        </w:rPr>
        <w:t xml:space="preserve"> voor deze vertalingen, tenzij schriftelijk anders overeengekomen. Indien leverancier </w:t>
      </w:r>
      <w:r w:rsidRPr="00303E17">
        <w:rPr>
          <w:rFonts w:ascii="Roboto" w:eastAsia="Times New Roman" w:hAnsi="Roboto" w:cs="Times New Roman"/>
          <w:color w:val="212529"/>
          <w:sz w:val="27"/>
          <w:szCs w:val="27"/>
          <w:lang w:val="nl-NL"/>
        </w:rPr>
        <w:t>zorgdraagt</w:t>
      </w:r>
      <w:r w:rsidRPr="00303E17">
        <w:rPr>
          <w:rFonts w:ascii="Roboto" w:eastAsia="Times New Roman" w:hAnsi="Roboto" w:cs="Times New Roman"/>
          <w:color w:val="212529"/>
          <w:sz w:val="27"/>
          <w:szCs w:val="27"/>
          <w:lang w:val="nl-NL"/>
        </w:rPr>
        <w:t xml:space="preserve"> voor de vertaling, zal hij de daaraan verbonden kosten bij cliënt in rekening brengen of doen brengen.</w:t>
      </w:r>
    </w:p>
    <w:p w14:paraId="53CEAB1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6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is overeengekomen dat de ontwerp- en ontwikkeldiensten in fasen zullen plaatsvinden, is leverancier gerechtigd de aanvang van de diensten die tot een fase behoren uit te stellen totdat cliënt de resultaten van de daaraan voor- afgaande fase schriftelijk heeft goedgekeurd.</w:t>
      </w:r>
    </w:p>
    <w:p w14:paraId="3A85AEAD" w14:textId="41555AA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7    Binnen de door leverancier te bepalen grenzen van redelijkheid zal leverancier bij de uitvoering van de ontwerp- en ontwikkelwerkzaamheden redelijke en tijdige instructies van de zijde van cliënt in acht nemen, mits leverancier die instructies technisch en anderszins verantwoord acht.</w:t>
      </w:r>
    </w:p>
    <w:p w14:paraId="358AF43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8    Tenzij schriftelijk anders overeengekomen, is leverancier niet verplicht een domeinnaam voor de website bij de daarvoor bestemde instanties aan te vragen.</w:t>
      </w:r>
    </w:p>
    <w:p w14:paraId="2EC7EC3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46BE256B"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4.      Aflevering en installatie</w:t>
      </w:r>
    </w:p>
    <w:p w14:paraId="07AE4421" w14:textId="2E59122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4.1    Tenzij leverancier op grond van de overeenkomst de website op zijn eigen computersysteem ten behoeve van cliënt zal ‘hosten’, zal leverancier de website op een door hem te bepalen informatiedrager en in een door hem te bepalen vorm aan cliënt afleveren.</w:t>
      </w:r>
    </w:p>
    <w:p w14:paraId="437859B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4.2    Uitsluitend indien schriftelijk tussen partijen overeengekomen, zal leverancier de website bij cliënt of bij een door de cliënt aangewezen derde (host-provider) installeren.</w:t>
      </w:r>
    </w:p>
    <w:p w14:paraId="7B159B83"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06FBE3FC"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5.      Acceptatietest en acceptatie</w:t>
      </w:r>
    </w:p>
    <w:p w14:paraId="148EF4E5" w14:textId="0497480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1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geen acceptatietest zijn overeengekomen, aanvaardt cliënt de website in de staat waarin deze zich op het moment van aflevering bevindt (‘as is’), derhalve met alle zichtbare en onzichtbare fouten en gebreken</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onverminderd de verplichtingen van leverancier op grond van de garantieregeling van artikel 10 van deze module.</w:t>
      </w:r>
    </w:p>
    <w:p w14:paraId="4B55B554" w14:textId="3AB271C8"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2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tussen partijen schriftelijk een acceptatietest is overeengekomen, is het bepaalde in de artikelen 5.3 tot en met 5.10 van deze module van toepassing.</w:t>
      </w:r>
    </w:p>
    <w:p w14:paraId="321A43F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3    Waar in deze module sprake is van ‘fouten’, wordt daaronder verstaan het substantieel niet voldoen aan de tussen partijen schriftelijk uitdrukkelijk overeengekomen specificaties. Van een fout is alleen sprake indien cliënt deze kan aantonen 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ze reproduceerbaar is. Cliënt is gehouden van fouten onverwijld melding aan leverancier te maken.</w:t>
      </w:r>
    </w:p>
    <w:p w14:paraId="34AD21A9" w14:textId="784AB25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4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en acceptatietest is overeengekomen, bedraagt de testperiode veertien dagen na aflevering of, indien een door leverancier uit te voeren installatie schriftelijk is overeengekomen, na voltooiing van de installatie. Gedurende de testperiode is cliënt niet gerechtigd de website voor productieve of operationele doeleinden te gebruiken. Leverancier kan steeds verlangen dat cliënt met voldoende gekwalificeerd personeel een deugdelijke test van voldoende omvang en diepgang uitvoert op de (tussen-)resultaten van de ontwikkelingswerkzaamheden en dat de test- resultaten schriftelijk, overzichtelijk en begrijpelijk aan leverancier worden gerapporteerd.</w:t>
      </w:r>
    </w:p>
    <w:p w14:paraId="6B2DFCA9" w14:textId="4153876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 xml:space="preserve">5.5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een acceptatietest is overeengekomen, is cliënt verplicht onder zijn volledige en uitsluitende verantwoordelijkheid te toetsen of de afgeleverde website beantwoordt aan de tussen partijen schriftelijk overeengekomen</w:t>
      </w:r>
      <w:r>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specificaties. Tenzij schriftelijk anders overeenkomen, is de door of namens leverancier eventueel verleende bijstand bij het uitvoeren van een acceptatietest geheel voor rekening en risico van cliënt.</w:t>
      </w:r>
    </w:p>
    <w:p w14:paraId="5E42DA8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6    De website zal tussen partijen gelden als geaccepteerd:</w:t>
      </w:r>
    </w:p>
    <w:p w14:paraId="45C54B1F" w14:textId="790D20C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a.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tussen partijen niet is overeengekomen dat cliënt een acceptatietest uitvoert: bij de aflevering of, indien een door leverancier uit te voeren installatie schriftelijk is overeen- gekomen, bij de voltooiing van de installatie, dan wel</w:t>
      </w:r>
    </w:p>
    <w:p w14:paraId="3CDFD04F" w14:textId="71B1195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b. </w:t>
      </w:r>
      <w:proofErr w:type="gramStart"/>
      <w:r>
        <w:rPr>
          <w:rFonts w:ascii="Roboto" w:eastAsia="Times New Roman" w:hAnsi="Roboto" w:cs="Times New Roman"/>
          <w:color w:val="212529"/>
          <w:sz w:val="27"/>
          <w:szCs w:val="27"/>
          <w:lang w:val="nl-NL"/>
        </w:rPr>
        <w:t>I</w:t>
      </w:r>
      <w:r w:rsidRPr="00303E17">
        <w:rPr>
          <w:rFonts w:ascii="Roboto" w:eastAsia="Times New Roman" w:hAnsi="Roboto" w:cs="Times New Roman"/>
          <w:color w:val="212529"/>
          <w:sz w:val="27"/>
          <w:szCs w:val="27"/>
          <w:lang w:val="nl-NL"/>
        </w:rPr>
        <w:t>ndien</w:t>
      </w:r>
      <w:proofErr w:type="gramEnd"/>
      <w:r w:rsidRPr="00303E17">
        <w:rPr>
          <w:rFonts w:ascii="Roboto" w:eastAsia="Times New Roman" w:hAnsi="Roboto" w:cs="Times New Roman"/>
          <w:color w:val="212529"/>
          <w:sz w:val="27"/>
          <w:szCs w:val="27"/>
          <w:lang w:val="nl-NL"/>
        </w:rPr>
        <w:t xml:space="preserve"> tussen partijen wel is overeengekomen dat cliënt een acceptatietest uitvoert: op de eerste dag na de testperiode, dan wel</w:t>
      </w:r>
    </w:p>
    <w:p w14:paraId="71473DB0" w14:textId="6BE010A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c.  </w:t>
      </w:r>
      <w:r>
        <w:rPr>
          <w:rFonts w:ascii="Roboto" w:eastAsia="Times New Roman" w:hAnsi="Roboto" w:cs="Times New Roman"/>
          <w:color w:val="212529"/>
          <w:sz w:val="27"/>
          <w:szCs w:val="27"/>
          <w:lang w:val="nl-NL"/>
        </w:rPr>
        <w:t>I</w:t>
      </w:r>
      <w:r w:rsidRPr="00303E17">
        <w:rPr>
          <w:rFonts w:ascii="Roboto" w:eastAsia="Times New Roman" w:hAnsi="Roboto" w:cs="Times New Roman"/>
          <w:color w:val="212529"/>
          <w:sz w:val="27"/>
          <w:szCs w:val="27"/>
          <w:lang w:val="nl-NL"/>
        </w:rPr>
        <w:t>ndien leverancier vóór het einde van de test- periode een testrapport als bedoeld in artikel</w:t>
      </w:r>
    </w:p>
    <w:p w14:paraId="5BEE6361" w14:textId="40B49609" w:rsidR="00303E17" w:rsidRPr="00303E17" w:rsidRDefault="00ED087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7 ontvangt</w:t>
      </w:r>
      <w:r w:rsidR="00303E17" w:rsidRPr="00303E17">
        <w:rPr>
          <w:rFonts w:ascii="Roboto" w:eastAsia="Times New Roman" w:hAnsi="Roboto" w:cs="Times New Roman"/>
          <w:color w:val="212529"/>
          <w:sz w:val="27"/>
          <w:szCs w:val="27"/>
          <w:lang w:val="nl-NL"/>
        </w:rPr>
        <w:t>: op het moment dat de in dat testrapport genoemde fouten zijn hersteld, onverminderd de aanwezigheid van onvolkomenheden die volgens artikel 5.8 aan acceptatie niet in de weg staan. In afwijking hier- van zal de website, indien cliënt daarvan vóór het moment van een uitdrukkelijke acceptatie enig gebruik voor productieve of operationele doeleinden maakt, gelden als volledig geaccepteerd vanaf de aanvang van dat gebruik.</w:t>
      </w:r>
    </w:p>
    <w:p w14:paraId="63676697" w14:textId="6CF16D0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7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bij het uitvoeren van de overeengekomen acceptatietest blijkt dat de website fouten bevat, zal cliënt leverancier uiterlijk op de laatste dag van de testperiode door middel van een schriftelijk en gedetailleerd testrapport over de fouten informeren. Leverancier zal zich naar beste vermogen inspannen de bedoelde fouten binnen een redelijke termijn te herstellen.</w:t>
      </w:r>
    </w:p>
    <w:p w14:paraId="38561E52" w14:textId="510E46C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8    Acceptatie van de website mag niet worden onthouden op gronden die niet verband houden met de tussen partijen uitdrukkelijk overeen- gekomen specificaties en voorts niet wegens het bestaan van kleine fouten, zijnde fouten die operationele of productieve ingebruikname van de website redelijkerwijs niet in de weg staan,</w:t>
      </w:r>
      <w:r w:rsidR="00ED0870">
        <w:rPr>
          <w:rFonts w:ascii="Roboto" w:eastAsia="Times New Roman" w:hAnsi="Roboto" w:cs="Times New Roman"/>
          <w:color w:val="212529"/>
          <w:sz w:val="27"/>
          <w:szCs w:val="27"/>
          <w:lang w:val="nl-NL"/>
        </w:rPr>
        <w:t xml:space="preserve"> o</w:t>
      </w:r>
      <w:r w:rsidR="00ED0870" w:rsidRPr="00303E17">
        <w:rPr>
          <w:rFonts w:ascii="Roboto" w:eastAsia="Times New Roman" w:hAnsi="Roboto" w:cs="Times New Roman"/>
          <w:color w:val="212529"/>
          <w:sz w:val="27"/>
          <w:szCs w:val="27"/>
          <w:lang w:val="nl-NL"/>
        </w:rPr>
        <w:t>nverminderd</w:t>
      </w:r>
      <w:r w:rsidRPr="00303E17">
        <w:rPr>
          <w:rFonts w:ascii="Roboto" w:eastAsia="Times New Roman" w:hAnsi="Roboto" w:cs="Times New Roman"/>
          <w:color w:val="212529"/>
          <w:sz w:val="27"/>
          <w:szCs w:val="27"/>
          <w:lang w:val="nl-NL"/>
        </w:rPr>
        <w:t xml:space="preserve"> de verplichting van leverancier om deze kleine fouten in het kader van de garantie- regeling van artikel 10, indien toepasselijk, te herstellen. Acceptatie mag voorts niet </w:t>
      </w:r>
      <w:r w:rsidRPr="00303E17">
        <w:rPr>
          <w:rFonts w:ascii="Roboto" w:eastAsia="Times New Roman" w:hAnsi="Roboto" w:cs="Times New Roman"/>
          <w:color w:val="212529"/>
          <w:sz w:val="27"/>
          <w:szCs w:val="27"/>
          <w:lang w:val="nl-NL"/>
        </w:rPr>
        <w:lastRenderedPageBreak/>
        <w:t xml:space="preserve">worden onthouden vanwege aspecten van de website die slechts subjectief beoordeeld kunnen worden, zoals stijl, esthetische aspecten en aspecten </w:t>
      </w:r>
      <w:proofErr w:type="gramStart"/>
      <w:r w:rsidRPr="00303E17">
        <w:rPr>
          <w:rFonts w:ascii="Roboto" w:eastAsia="Times New Roman" w:hAnsi="Roboto" w:cs="Times New Roman"/>
          <w:color w:val="212529"/>
          <w:sz w:val="27"/>
          <w:szCs w:val="27"/>
          <w:lang w:val="nl-NL"/>
        </w:rPr>
        <w:t>betreffende</w:t>
      </w:r>
      <w:proofErr w:type="gramEnd"/>
      <w:r w:rsidRPr="00303E17">
        <w:rPr>
          <w:rFonts w:ascii="Roboto" w:eastAsia="Times New Roman" w:hAnsi="Roboto" w:cs="Times New Roman"/>
          <w:color w:val="212529"/>
          <w:sz w:val="27"/>
          <w:szCs w:val="27"/>
          <w:lang w:val="nl-NL"/>
        </w:rPr>
        <w:t xml:space="preserve"> de vormgeving.</w:t>
      </w:r>
    </w:p>
    <w:p w14:paraId="5AD5EFDA" w14:textId="5DFF5AB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9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website in fasen en/of onderdelen wordt afgeleverd en getest, laat de niet-acceptatie van een bepaalde fase en/of onderdeel een eventuele acceptatie van een eerdere fase en/of een ander onderdeel onverlet.</w:t>
      </w:r>
    </w:p>
    <w:p w14:paraId="5C5F63A6" w14:textId="38516F0F" w:rsidR="00303E17" w:rsidRPr="00303E17" w:rsidRDefault="00ED087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5.10 Acceptatie</w:t>
      </w:r>
      <w:r w:rsidR="00303E17" w:rsidRPr="00303E17">
        <w:rPr>
          <w:rFonts w:ascii="Roboto" w:eastAsia="Times New Roman" w:hAnsi="Roboto" w:cs="Times New Roman"/>
          <w:color w:val="212529"/>
          <w:sz w:val="27"/>
          <w:szCs w:val="27"/>
          <w:lang w:val="nl-NL"/>
        </w:rPr>
        <w:t xml:space="preserve"> van de website op een der wijzen als bedoeld in dit artikel heeft tot gevolg dat leverancier gekweten is voor de nakoming van zijn verplichtingen </w:t>
      </w:r>
      <w:proofErr w:type="gramStart"/>
      <w:r w:rsidR="00303E17" w:rsidRPr="00303E17">
        <w:rPr>
          <w:rFonts w:ascii="Roboto" w:eastAsia="Times New Roman" w:hAnsi="Roboto" w:cs="Times New Roman"/>
          <w:color w:val="212529"/>
          <w:sz w:val="27"/>
          <w:szCs w:val="27"/>
          <w:lang w:val="nl-NL"/>
        </w:rPr>
        <w:t>inzake</w:t>
      </w:r>
      <w:proofErr w:type="gramEnd"/>
      <w:r w:rsidR="00303E17" w:rsidRPr="00303E17">
        <w:rPr>
          <w:rFonts w:ascii="Roboto" w:eastAsia="Times New Roman" w:hAnsi="Roboto" w:cs="Times New Roman"/>
          <w:color w:val="212529"/>
          <w:sz w:val="27"/>
          <w:szCs w:val="27"/>
          <w:lang w:val="nl-NL"/>
        </w:rPr>
        <w:t xml:space="preserve"> het ontwerpen en ontwikkelen van de website en, indien in voorkomend geval tevens de installatie door leverancier is overeengekomen, van zijn verplichtingen inzake installatie van de website. Acceptatie van de website doet niets af aan de rechten van cliënt op grond van artikel 5.8 betreffende kleine fouten en artikel 10 betreffende garantie.</w:t>
      </w:r>
    </w:p>
    <w:p w14:paraId="527EAEE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1086DFE"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6.      Gebruiksrecht</w:t>
      </w:r>
    </w:p>
    <w:p w14:paraId="1B708B3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1    Leverancier stelt de in opdracht van cliënt ontwikkelde website en de daarbij behorende gebruikersdocumentatie voor gebruik aan cliënt ter beschikking.</w:t>
      </w:r>
    </w:p>
    <w:p w14:paraId="4799333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6.2    Onverminderd het bepaalde in de module Algemeen van de algemene voorwaarden, ver- leent leverancier cliënt slechts een niet-exclusief, niet-overdraagbaar en niet- </w:t>
      </w:r>
      <w:proofErr w:type="spellStart"/>
      <w:r w:rsidRPr="00303E17">
        <w:rPr>
          <w:rFonts w:ascii="Roboto" w:eastAsia="Times New Roman" w:hAnsi="Roboto" w:cs="Times New Roman"/>
          <w:color w:val="212529"/>
          <w:sz w:val="27"/>
          <w:szCs w:val="27"/>
          <w:lang w:val="nl-NL"/>
        </w:rPr>
        <w:t>sublicentieerbaar</w:t>
      </w:r>
      <w:proofErr w:type="spellEnd"/>
      <w:r w:rsidRPr="00303E17">
        <w:rPr>
          <w:rFonts w:ascii="Roboto" w:eastAsia="Times New Roman" w:hAnsi="Roboto" w:cs="Times New Roman"/>
          <w:color w:val="212529"/>
          <w:sz w:val="27"/>
          <w:szCs w:val="27"/>
          <w:lang w:val="nl-NL"/>
        </w:rPr>
        <w:t xml:space="preserve"> recht tot gebruik van de website.</w:t>
      </w:r>
    </w:p>
    <w:p w14:paraId="5B4F93D5" w14:textId="512812DA"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3    De terbeschikkingstelling van gebruikersdocumentatie geschiedt in papieren dan wel digitale vorm. De leverancier beslist over de vorm en de taal waarin de gebruikersdocumentatie wordt verstrekt.</w:t>
      </w:r>
    </w:p>
    <w:p w14:paraId="16E7491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41EAE03A"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7.      Onderhoud en beheer</w:t>
      </w:r>
    </w:p>
    <w:p w14:paraId="6AA8DCBF"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7.1    Tenzij schriftelijk anders overeengekomen, is leverancier niet gehouden tot de </w:t>
      </w:r>
      <w:proofErr w:type="spellStart"/>
      <w:r w:rsidRPr="00303E17">
        <w:rPr>
          <w:rFonts w:ascii="Roboto" w:eastAsia="Times New Roman" w:hAnsi="Roboto" w:cs="Times New Roman"/>
          <w:color w:val="212529"/>
          <w:sz w:val="27"/>
          <w:szCs w:val="27"/>
          <w:lang w:val="nl-NL"/>
        </w:rPr>
        <w:t>terbeschikking</w:t>
      </w:r>
      <w:proofErr w:type="spellEnd"/>
      <w:r w:rsidRPr="00303E17">
        <w:rPr>
          <w:rFonts w:ascii="Roboto" w:eastAsia="Times New Roman" w:hAnsi="Roboto" w:cs="Times New Roman"/>
          <w:color w:val="212529"/>
          <w:sz w:val="27"/>
          <w:szCs w:val="27"/>
          <w:lang w:val="nl-NL"/>
        </w:rPr>
        <w:t>- stelling van de voor het gebruik, onderhoud en</w:t>
      </w:r>
    </w:p>
    <w:p w14:paraId="6B2976C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br/>
      </w:r>
    </w:p>
    <w:p w14:paraId="30BDD57B" w14:textId="123409F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proofErr w:type="gramStart"/>
      <w:r w:rsidRPr="00303E17">
        <w:rPr>
          <w:rFonts w:ascii="Roboto" w:eastAsia="Times New Roman" w:hAnsi="Roboto" w:cs="Times New Roman"/>
          <w:color w:val="212529"/>
          <w:sz w:val="27"/>
          <w:szCs w:val="27"/>
          <w:lang w:val="nl-NL"/>
        </w:rPr>
        <w:t>beheer</w:t>
      </w:r>
      <w:proofErr w:type="gramEnd"/>
      <w:r w:rsidRPr="00303E17">
        <w:rPr>
          <w:rFonts w:ascii="Roboto" w:eastAsia="Times New Roman" w:hAnsi="Roboto" w:cs="Times New Roman"/>
          <w:color w:val="212529"/>
          <w:sz w:val="27"/>
          <w:szCs w:val="27"/>
          <w:lang w:val="nl-NL"/>
        </w:rPr>
        <w:t xml:space="preserve"> van de website benodigde hulpprogrammatuur en/of een zogeheten ‘content managementsysteem’.</w:t>
      </w:r>
    </w:p>
    <w:p w14:paraId="7DB3A3D3" w14:textId="1156FD1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7.2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in afwijking van artikel 7.1 overeenkomen dat leverancier tevens de voor het gebruik, onderhoud en het beheer van de website benodigde hulpprogrammatuur en/of een ‘content managementsysteem’ ter beschikking dient te stellen, kan leverancier verlangen dat cliënt daarvoor een separate schriftelijke overeenkomst aangaat.</w:t>
      </w:r>
    </w:p>
    <w:p w14:paraId="6FA0D52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7.3    Tenzij schriftelijk anders overeengekomen, zijn in de prestatieverplichtingen van leverancier niet begrepen het onderhoud en/of beheer van de website en het verlenen van ondersteuning aan de technische en inhoudelijke beheerders van de website.</w:t>
      </w:r>
    </w:p>
    <w:p w14:paraId="2DF02BA0" w14:textId="7AA5007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7.4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in afwijking van artikel 7.3 overeenkomen dat leverancier tevens onder- houds- en beheerdiensten dient te leveren, kan leverancier verlangen dat cliënt daarvoor een separate schriftelijke overeenkomst aangaat. De inhoud en omvang van deze dienstverlening zal daarbij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worden overeengekomen, bij</w:t>
      </w:r>
      <w:r w:rsidR="00ED0870">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gebreke waarvan de verplichting van leverancier beperkt is tot zich naar beste kunnen inspannen om fouten in de weergave van de website en in de technische werking van de website binnen redelijke termijn te herstellen.</w:t>
      </w:r>
    </w:p>
    <w:p w14:paraId="71C662B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2C57B77"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8.      Duur van de terbeschikkingstelling en onderhoud</w:t>
      </w:r>
    </w:p>
    <w:p w14:paraId="22C6564C" w14:textId="0494CFC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1    De in opdracht van cliënt ontwikkelde website wordt aan cliënt ter beschikking gesteld voor de tussen partijen overeengekomen duur. Bij gebreke van een tussen partijen overeengekomen duur is de gebruiksduur niet in tijd beperkt en kan leverancier het gebruiksrecht niet doen eindigen, mits cliënt stipt al zijn verplichtingen uit de overeenkomst </w:t>
      </w:r>
      <w:proofErr w:type="gramStart"/>
      <w:r w:rsidRPr="00303E17">
        <w:rPr>
          <w:rFonts w:ascii="Roboto" w:eastAsia="Times New Roman" w:hAnsi="Roboto" w:cs="Times New Roman"/>
          <w:color w:val="212529"/>
          <w:sz w:val="27"/>
          <w:szCs w:val="27"/>
          <w:lang w:val="nl-NL"/>
        </w:rPr>
        <w:t>jegens</w:t>
      </w:r>
      <w:proofErr w:type="gramEnd"/>
      <w:r w:rsidRPr="00303E17">
        <w:rPr>
          <w:rFonts w:ascii="Roboto" w:eastAsia="Times New Roman" w:hAnsi="Roboto" w:cs="Times New Roman"/>
          <w:color w:val="212529"/>
          <w:sz w:val="27"/>
          <w:szCs w:val="27"/>
          <w:lang w:val="nl-NL"/>
        </w:rPr>
        <w:t xml:space="preserve"> leverancier nakomt.</w:t>
      </w:r>
    </w:p>
    <w:p w14:paraId="2DE9662C" w14:textId="2A3A2FC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 xml:space="preserve">8.2. In voorkomend geval zal cliënt terstond na het einde van het gebruiksrecht van de website alle in zijn bezit zijnde exemplaren van de website aan leverancier retourner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partijen zijn overeengekomen dat cliënt bij het einde van het gebruiksrecht de betreffende exemplaren zal vernietigen, zal cliënt van zodanige vernietiging leverancier onverwijld schriftelijk melding maken.</w:t>
      </w:r>
    </w:p>
    <w:p w14:paraId="6E01612D" w14:textId="275503C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8.3 De overeenkomst tot het verlenen van onder- houds- en/of beheerdiensten wordt in voorkomend geval aangegaan voor de tussen partijen overeengekomen duur, bij gebreke waarvan een duur van één jaar geldt. De duur van de overeenkomst wordt telkens stilzwijgend voor de duur van de oorspronkelijke periode verlengd, tenzij cliënt of leverancier de overeenkomst schriftelijk beëindigt met inachtneming van een opzegtermijn van drie maanden vóór het einde van de betreffende periode.</w:t>
      </w:r>
    </w:p>
    <w:p w14:paraId="45F9E838"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lang w:val="nl-NL"/>
        </w:rPr>
        <w:br/>
      </w:r>
    </w:p>
    <w:p w14:paraId="1F4E8356"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9.      Vergoeding</w:t>
      </w:r>
    </w:p>
    <w:p w14:paraId="22114FAA" w14:textId="34434F0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1    Bij gebreke van een uitdrukkelijk overeengekomen factureringsschema zijn alle bedragen die betrekking hebben op het ontwerpen en ontwikkelen van de website telkens per kalendermaand achteraf verschuldigd. Leverancier kan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een vooruitbetaling verlangen.</w:t>
      </w:r>
    </w:p>
    <w:p w14:paraId="1AF3AAD1" w14:textId="4BA3BB0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2    Tenzij schriftelijk anders overeengekomen of door leverancier anders kenbaar gemaakt, is in de prijs voor de ontwerpen ontwikkelwerkzaamheden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de vergoeding voor het recht tot gebruik van de website begrepen.</w:t>
      </w:r>
    </w:p>
    <w:p w14:paraId="10ECCC0D" w14:textId="6B98BFA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3    Tenzij schriftelijk anders overeengekomen, is in de vergoeding voor het ontwerpen en ontwikkelen van de website niet begrepen een vergoeding voor de door cliënt benodigde hulpprogrammatuur, ‘content </w:t>
      </w:r>
      <w:r w:rsidR="00ED0870" w:rsidRPr="00303E17">
        <w:rPr>
          <w:rFonts w:ascii="Roboto" w:eastAsia="Times New Roman" w:hAnsi="Roboto" w:cs="Times New Roman"/>
          <w:color w:val="212529"/>
          <w:sz w:val="27"/>
          <w:szCs w:val="27"/>
          <w:lang w:val="nl-NL"/>
        </w:rPr>
        <w:t>managementsysteem</w:t>
      </w:r>
      <w:r w:rsidRPr="00303E17">
        <w:rPr>
          <w:rFonts w:ascii="Roboto" w:eastAsia="Times New Roman" w:hAnsi="Roboto" w:cs="Times New Roman"/>
          <w:color w:val="212529"/>
          <w:sz w:val="27"/>
          <w:szCs w:val="27"/>
          <w:lang w:val="nl-NL"/>
        </w:rPr>
        <w:t>’, installatiediensten en het onderhoud en beheer van de website. Evenmin is in de gebruiksrechtvergoeding begrepen het verlenen van ondersteuning aan de technische en inhoudelijke beheerders van de website. Deze werkzaamheden en dien- sten worden in voorkomend geval separaat tegen de gebruikelijke tarieven van leverancier in rekening gebracht.</w:t>
      </w:r>
    </w:p>
    <w:p w14:paraId="675CC41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CDACCF7"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lastRenderedPageBreak/>
        <w:t>10.    Garantie</w:t>
      </w:r>
    </w:p>
    <w:p w14:paraId="20F60530" w14:textId="47D75664" w:rsidR="00303E17" w:rsidRPr="00303E17" w:rsidRDefault="00EA499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1 Leverancier</w:t>
      </w:r>
      <w:r w:rsidR="00303E17" w:rsidRPr="00303E17">
        <w:rPr>
          <w:rFonts w:ascii="Roboto" w:eastAsia="Times New Roman" w:hAnsi="Roboto" w:cs="Times New Roman"/>
          <w:color w:val="212529"/>
          <w:sz w:val="27"/>
          <w:szCs w:val="27"/>
          <w:lang w:val="nl-NL"/>
        </w:rPr>
        <w:t xml:space="preserve"> staat er niet voor in dat de website goed werkt in samenhang met alle soorten of nieuwe versies van web- en internetbrowsers en eventuele andere programmatuur. Leverancier staat er evenmin voor in dat de website goed werkt in samenhang met alle soorten apparatuur.</w:t>
      </w:r>
    </w:p>
    <w:p w14:paraId="1931B3D1" w14:textId="2392BB23" w:rsidR="00303E17" w:rsidRPr="00303E17" w:rsidRDefault="00EA499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2 Leverancier</w:t>
      </w:r>
      <w:r w:rsidR="00303E17" w:rsidRPr="00303E17">
        <w:rPr>
          <w:rFonts w:ascii="Roboto" w:eastAsia="Times New Roman" w:hAnsi="Roboto" w:cs="Times New Roman"/>
          <w:color w:val="212529"/>
          <w:sz w:val="27"/>
          <w:szCs w:val="27"/>
          <w:lang w:val="nl-NL"/>
        </w:rPr>
        <w:t xml:space="preserve"> garandeert niet dat de website geschikt is voor het door cliënt beoogde gebruik of doel. Leverancier garandeert evenmin dat de website zonder onderbreking, fouten of overige gebreken zal werken of dat steeds alle fouten en overige gebreken worden verbeterd. Cliënt aanvaardt dat fouten en gebreken in de werking van een website het gevolg kunnen zijn van de handelwijze van een of meer derden.</w:t>
      </w:r>
    </w:p>
    <w:p w14:paraId="1AC36A68" w14:textId="033AF478" w:rsidR="00303E17" w:rsidRPr="00303E17" w:rsidRDefault="00ED087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3 Leverancier</w:t>
      </w:r>
      <w:r w:rsidR="00303E17" w:rsidRPr="00303E17">
        <w:rPr>
          <w:rFonts w:ascii="Roboto" w:eastAsia="Times New Roman" w:hAnsi="Roboto" w:cs="Times New Roman"/>
          <w:color w:val="212529"/>
          <w:sz w:val="27"/>
          <w:szCs w:val="27"/>
          <w:lang w:val="nl-NL"/>
        </w:rPr>
        <w:t xml:space="preserve"> zal zich naar beste vermogen ervoor inspannen aan hem toerekenbare fouten in</w:t>
      </w:r>
      <w:r>
        <w:rPr>
          <w:rFonts w:ascii="Roboto" w:eastAsia="Times New Roman" w:hAnsi="Roboto" w:cs="Times New Roman"/>
          <w:color w:val="212529"/>
          <w:sz w:val="27"/>
          <w:szCs w:val="27"/>
          <w:lang w:val="nl-NL"/>
        </w:rPr>
        <w:t xml:space="preserve"> </w:t>
      </w:r>
      <w:r w:rsidR="00303E17" w:rsidRPr="00303E17">
        <w:rPr>
          <w:rFonts w:ascii="Roboto" w:eastAsia="Times New Roman" w:hAnsi="Roboto" w:cs="Times New Roman"/>
          <w:color w:val="212529"/>
          <w:sz w:val="27"/>
          <w:szCs w:val="27"/>
          <w:lang w:val="nl-NL"/>
        </w:rPr>
        <w:t xml:space="preserve">de weergave van de inhoud van de website of gebreken in de technische werking van de web- site binnen een redelijke termijn te herstellen </w:t>
      </w:r>
      <w:proofErr w:type="gramStart"/>
      <w:r w:rsidR="00303E17" w:rsidRPr="00303E17">
        <w:rPr>
          <w:rFonts w:ascii="Roboto" w:eastAsia="Times New Roman" w:hAnsi="Roboto" w:cs="Times New Roman"/>
          <w:color w:val="212529"/>
          <w:sz w:val="27"/>
          <w:szCs w:val="27"/>
          <w:lang w:val="nl-NL"/>
        </w:rPr>
        <w:t>indien</w:t>
      </w:r>
      <w:proofErr w:type="gramEnd"/>
      <w:r w:rsidR="00303E17" w:rsidRPr="00303E17">
        <w:rPr>
          <w:rFonts w:ascii="Roboto" w:eastAsia="Times New Roman" w:hAnsi="Roboto" w:cs="Times New Roman"/>
          <w:color w:val="212529"/>
          <w:sz w:val="27"/>
          <w:szCs w:val="27"/>
          <w:lang w:val="nl-NL"/>
        </w:rPr>
        <w:t xml:space="preserve"> deze binnen een periode van drie maan- den na aflevering, of, indien tussen partijen een acceptatietest is overeengekomen, binnen drie maanden na acceptatie gedetailleerd omschreven schriftelijk bij leverancier zijn gemeld. Het herstel wordt gratis uitgevoerd, tenzij de website in opdracht van cliënt is ontwikkeld anders dan voor een vaste prijs, in welk geval leverancier volgens zijn gebruikelijke tarieven de kosten van herstel in rekening zal brengen. Leverancier kan volgens zijn gebruikelijke tarieven de kosten van herstel in rekening brengen indien sprake is van gebruiksfouten of onoordeelkundig gebruik van cliënt of van andere niet aan leverancier toe te</w:t>
      </w:r>
      <w:r>
        <w:rPr>
          <w:rFonts w:ascii="Roboto" w:eastAsia="Times New Roman" w:hAnsi="Roboto" w:cs="Times New Roman"/>
          <w:color w:val="212529"/>
          <w:sz w:val="27"/>
          <w:szCs w:val="27"/>
          <w:lang w:val="nl-NL"/>
        </w:rPr>
        <w:t xml:space="preserve"> </w:t>
      </w:r>
      <w:r w:rsidR="00303E17" w:rsidRPr="00303E17">
        <w:rPr>
          <w:rFonts w:ascii="Roboto" w:eastAsia="Times New Roman" w:hAnsi="Roboto" w:cs="Times New Roman"/>
          <w:color w:val="212529"/>
          <w:sz w:val="27"/>
          <w:szCs w:val="27"/>
          <w:lang w:val="nl-NL"/>
        </w:rPr>
        <w:t xml:space="preserve">rekenen oorzaken of </w:t>
      </w:r>
      <w:proofErr w:type="gramStart"/>
      <w:r w:rsidR="00303E17" w:rsidRPr="00303E17">
        <w:rPr>
          <w:rFonts w:ascii="Roboto" w:eastAsia="Times New Roman" w:hAnsi="Roboto" w:cs="Times New Roman"/>
          <w:color w:val="212529"/>
          <w:sz w:val="27"/>
          <w:szCs w:val="27"/>
          <w:lang w:val="nl-NL"/>
        </w:rPr>
        <w:t>indien</w:t>
      </w:r>
      <w:proofErr w:type="gramEnd"/>
      <w:r w:rsidR="00303E17" w:rsidRPr="00303E17">
        <w:rPr>
          <w:rFonts w:ascii="Roboto" w:eastAsia="Times New Roman" w:hAnsi="Roboto" w:cs="Times New Roman"/>
          <w:color w:val="212529"/>
          <w:sz w:val="27"/>
          <w:szCs w:val="27"/>
          <w:lang w:val="nl-NL"/>
        </w:rPr>
        <w:t xml:space="preserve"> de fouten of gebreken bij het uitvoeren van de overeen- gekomen acceptatietest hadden kunnen worden vastgesteld.</w:t>
      </w:r>
    </w:p>
    <w:p w14:paraId="55D5E54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De herstelverplichting vervalt indien cliënt zon- der schriftelijke toestemming van leverancier wijzigingen in de website aanbrengt of laat aan- brengen, welke toestemming niet op onredelijke gronden zal worden onthouden.</w:t>
      </w:r>
    </w:p>
    <w:p w14:paraId="09C8E7C7" w14:textId="5978CD67" w:rsidR="00303E17" w:rsidRPr="00303E17" w:rsidRDefault="00ED087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4 Herstel</w:t>
      </w:r>
      <w:r w:rsidR="00303E17" w:rsidRPr="00303E17">
        <w:rPr>
          <w:rFonts w:ascii="Roboto" w:eastAsia="Times New Roman" w:hAnsi="Roboto" w:cs="Times New Roman"/>
          <w:color w:val="212529"/>
          <w:sz w:val="27"/>
          <w:szCs w:val="27"/>
          <w:lang w:val="nl-NL"/>
        </w:rPr>
        <w:t xml:space="preserve"> van fouten of gebreken zal geschieden op een door leverancier te bepalen locatie. Leverancier is steeds gerechtigd tijdelijke oplossingen dan wel programmaomwegen of </w:t>
      </w:r>
      <w:r w:rsidRPr="00303E17">
        <w:rPr>
          <w:rFonts w:ascii="Roboto" w:eastAsia="Times New Roman" w:hAnsi="Roboto" w:cs="Times New Roman"/>
          <w:color w:val="212529"/>
          <w:sz w:val="27"/>
          <w:szCs w:val="27"/>
          <w:lang w:val="nl-NL"/>
        </w:rPr>
        <w:t>probleem vermijdende</w:t>
      </w:r>
      <w:r w:rsidR="00303E17" w:rsidRPr="00303E17">
        <w:rPr>
          <w:rFonts w:ascii="Roboto" w:eastAsia="Times New Roman" w:hAnsi="Roboto" w:cs="Times New Roman"/>
          <w:color w:val="212529"/>
          <w:sz w:val="27"/>
          <w:szCs w:val="27"/>
          <w:lang w:val="nl-NL"/>
        </w:rPr>
        <w:t xml:space="preserve"> beperkingen in de website aan te brengen.</w:t>
      </w:r>
    </w:p>
    <w:p w14:paraId="7B7065C0" w14:textId="0BB27524" w:rsidR="00303E17" w:rsidRPr="00303E17" w:rsidRDefault="00ED087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10.5 Leverancier</w:t>
      </w:r>
      <w:r w:rsidR="00303E17" w:rsidRPr="00303E17">
        <w:rPr>
          <w:rFonts w:ascii="Roboto" w:eastAsia="Times New Roman" w:hAnsi="Roboto" w:cs="Times New Roman"/>
          <w:color w:val="212529"/>
          <w:sz w:val="27"/>
          <w:szCs w:val="27"/>
          <w:lang w:val="nl-NL"/>
        </w:rPr>
        <w:t xml:space="preserve"> is nimmer gehouden tot herstel van verminkte of verloren gegane gegevens.</w:t>
      </w:r>
    </w:p>
    <w:p w14:paraId="21FC7A40" w14:textId="5A92D074" w:rsidR="00303E17" w:rsidRPr="00303E17" w:rsidRDefault="00ED087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0.6 Leverancier</w:t>
      </w:r>
      <w:r w:rsidR="00303E17" w:rsidRPr="00303E17">
        <w:rPr>
          <w:rFonts w:ascii="Roboto" w:eastAsia="Times New Roman" w:hAnsi="Roboto" w:cs="Times New Roman"/>
          <w:color w:val="212529"/>
          <w:sz w:val="27"/>
          <w:szCs w:val="27"/>
          <w:lang w:val="nl-NL"/>
        </w:rPr>
        <w:t xml:space="preserve"> heeft geen verplichting tot herstel voor fouten of gebreken die na afloop van de in artikel 10.3 van deze module bedoelde garantie- periode zijn gemeld, tenzij tussen partijen een separate onderhoudsovereenkomst is afgesloten welke een zodanige plicht tot herstel omvat.</w:t>
      </w:r>
    </w:p>
    <w:p w14:paraId="6DEABAB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61092983"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1.    Aansprakelijkheid</w:t>
      </w:r>
    </w:p>
    <w:p w14:paraId="52C4AC14" w14:textId="13D595B4" w:rsidR="00303E17" w:rsidRPr="00303E17" w:rsidRDefault="00ED0870"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11.1 Onverminderd</w:t>
      </w:r>
      <w:r w:rsidR="00303E17" w:rsidRPr="00303E17">
        <w:rPr>
          <w:rFonts w:ascii="Roboto" w:eastAsia="Times New Roman" w:hAnsi="Roboto" w:cs="Times New Roman"/>
          <w:color w:val="212529"/>
          <w:sz w:val="27"/>
          <w:szCs w:val="27"/>
          <w:lang w:val="nl-NL"/>
        </w:rPr>
        <w:t xml:space="preserve"> het bepaalde in de module Algemeen geldt ten aanzien van aansprakelijkheid </w:t>
      </w:r>
      <w:proofErr w:type="gramStart"/>
      <w:r w:rsidR="00303E17" w:rsidRPr="00303E17">
        <w:rPr>
          <w:rFonts w:ascii="Roboto" w:eastAsia="Times New Roman" w:hAnsi="Roboto" w:cs="Times New Roman"/>
          <w:color w:val="212529"/>
          <w:sz w:val="27"/>
          <w:szCs w:val="27"/>
          <w:lang w:val="nl-NL"/>
        </w:rPr>
        <w:t>tevens</w:t>
      </w:r>
      <w:proofErr w:type="gramEnd"/>
      <w:r w:rsidR="00303E17" w:rsidRPr="00303E17">
        <w:rPr>
          <w:rFonts w:ascii="Roboto" w:eastAsia="Times New Roman" w:hAnsi="Roboto" w:cs="Times New Roman"/>
          <w:color w:val="212529"/>
          <w:sz w:val="27"/>
          <w:szCs w:val="27"/>
          <w:lang w:val="nl-NL"/>
        </w:rPr>
        <w:t xml:space="preserve"> het bepaalde in dit artikel. Iedere aansprakelijkheid van leverancier voor het - al dan niet tijdelijk - niet beschikbaar zijn van</w:t>
      </w:r>
      <w:r>
        <w:rPr>
          <w:rFonts w:ascii="Roboto" w:eastAsia="Times New Roman" w:hAnsi="Roboto" w:cs="Times New Roman"/>
          <w:color w:val="212529"/>
          <w:sz w:val="27"/>
          <w:szCs w:val="27"/>
          <w:lang w:val="nl-NL"/>
        </w:rPr>
        <w:t xml:space="preserve"> </w:t>
      </w:r>
      <w:r w:rsidR="00303E17" w:rsidRPr="00303E17">
        <w:rPr>
          <w:rFonts w:ascii="Roboto" w:eastAsia="Times New Roman" w:hAnsi="Roboto" w:cs="Times New Roman"/>
          <w:color w:val="212529"/>
          <w:sz w:val="27"/>
          <w:szCs w:val="27"/>
          <w:lang w:val="nl-NL"/>
        </w:rPr>
        <w:t xml:space="preserve">de door leverancier ontworpen, ontwikkelde, onderhouden of beheerde website is uitgesloten. </w:t>
      </w:r>
      <w:proofErr w:type="gramStart"/>
      <w:r w:rsidR="00303E17" w:rsidRPr="00303E17">
        <w:rPr>
          <w:rFonts w:ascii="Roboto" w:eastAsia="Times New Roman" w:hAnsi="Roboto" w:cs="Times New Roman"/>
          <w:color w:val="212529"/>
          <w:sz w:val="27"/>
          <w:szCs w:val="27"/>
          <w:lang w:val="nl-NL"/>
        </w:rPr>
        <w:t>Tevens</w:t>
      </w:r>
      <w:proofErr w:type="gramEnd"/>
      <w:r w:rsidR="00303E17" w:rsidRPr="00303E17">
        <w:rPr>
          <w:rFonts w:ascii="Roboto" w:eastAsia="Times New Roman" w:hAnsi="Roboto" w:cs="Times New Roman"/>
          <w:color w:val="212529"/>
          <w:sz w:val="27"/>
          <w:szCs w:val="27"/>
          <w:lang w:val="nl-NL"/>
        </w:rPr>
        <w:t xml:space="preserve"> is iedere aansprakelijkheid van leverancier voor het niet, niet juist of niet volledig presenteren van de inhoud van de website alsook voor het vrijkomen van - al dan niet vertrouwelijke gegevens uit een besloten deel van de website, uitgesloten.</w:t>
      </w:r>
    </w:p>
    <w:p w14:paraId="5E0A6FE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p>
    <w:p w14:paraId="5174D02E"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A9A8B0"/>
          <w:sz w:val="36"/>
          <w:szCs w:val="36"/>
          <w:lang w:val="nl-NL"/>
        </w:rPr>
        <w:t>Module 6 </w:t>
      </w:r>
      <w:r w:rsidRPr="00303E17">
        <w:rPr>
          <w:rFonts w:ascii="Roboto" w:eastAsia="Times New Roman" w:hAnsi="Roboto" w:cs="Times New Roman"/>
          <w:color w:val="EC7405"/>
          <w:sz w:val="36"/>
          <w:szCs w:val="36"/>
          <w:lang w:val="nl-NL"/>
        </w:rPr>
        <w:t>Webhosting</w:t>
      </w:r>
    </w:p>
    <w:p w14:paraId="096362EF"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4"/>
          <w:szCs w:val="24"/>
          <w:lang w:val="nl-NL"/>
        </w:rPr>
      </w:pPr>
      <w:r w:rsidRPr="00303E17">
        <w:rPr>
          <w:rFonts w:ascii="Roboto" w:eastAsia="Times New Roman" w:hAnsi="Roboto" w:cs="Times New Roman"/>
          <w:i/>
          <w:iCs/>
          <w:color w:val="212529"/>
          <w:sz w:val="24"/>
          <w:szCs w:val="24"/>
          <w:lang w:val="nl-NL"/>
        </w:rPr>
        <w:t xml:space="preserve">De </w:t>
      </w:r>
      <w:proofErr w:type="spellStart"/>
      <w:r w:rsidRPr="00303E17">
        <w:rPr>
          <w:rFonts w:ascii="Roboto" w:eastAsia="Times New Roman" w:hAnsi="Roboto" w:cs="Times New Roman"/>
          <w:i/>
          <w:iCs/>
          <w:color w:val="212529"/>
          <w:sz w:val="24"/>
          <w:szCs w:val="24"/>
          <w:lang w:val="nl-NL"/>
        </w:rPr>
        <w:t>ICT~Office</w:t>
      </w:r>
      <w:proofErr w:type="spellEnd"/>
      <w:r w:rsidRPr="00303E17">
        <w:rPr>
          <w:rFonts w:ascii="Roboto" w:eastAsia="Times New Roman" w:hAnsi="Roboto" w:cs="Times New Roman"/>
          <w:i/>
          <w:iCs/>
          <w:color w:val="212529"/>
          <w:sz w:val="24"/>
          <w:szCs w:val="24"/>
          <w:lang w:val="nl-NL"/>
        </w:rPr>
        <w:t xml:space="preserve"> Voorwaarden zijn gedeponeerd bij de Kamer van Koophandel Midden-Nederland onder nummer 30174840.</w:t>
      </w:r>
      <w:r w:rsidRPr="00303E17">
        <w:rPr>
          <w:rFonts w:ascii="Roboto" w:eastAsia="Times New Roman" w:hAnsi="Roboto" w:cs="Times New Roman"/>
          <w:color w:val="212529"/>
          <w:sz w:val="24"/>
          <w:szCs w:val="24"/>
          <w:lang w:val="nl-NL"/>
        </w:rPr>
        <w:t> </w:t>
      </w:r>
    </w:p>
    <w:p w14:paraId="44D725B8"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1.      Toepasselijkheid</w:t>
      </w:r>
    </w:p>
    <w:p w14:paraId="0CCED4D8"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1.1    De </w:t>
      </w:r>
      <w:proofErr w:type="spellStart"/>
      <w:r w:rsidRPr="00303E17">
        <w:rPr>
          <w:rFonts w:ascii="Roboto" w:eastAsia="Times New Roman" w:hAnsi="Roboto" w:cs="Times New Roman"/>
          <w:color w:val="212529"/>
          <w:sz w:val="27"/>
          <w:szCs w:val="27"/>
          <w:lang w:val="nl-NL"/>
        </w:rPr>
        <w:t>ICT~Office</w:t>
      </w:r>
      <w:proofErr w:type="spellEnd"/>
      <w:r w:rsidRPr="00303E17">
        <w:rPr>
          <w:rFonts w:ascii="Roboto" w:eastAsia="Times New Roman" w:hAnsi="Roboto" w:cs="Times New Roman"/>
          <w:color w:val="212529"/>
          <w:sz w:val="27"/>
          <w:szCs w:val="27"/>
          <w:lang w:val="nl-NL"/>
        </w:rPr>
        <w:t xml:space="preserve"> Voorwaarden bestaan uit de module Algemeen aangevuld met één of meer specifieke modules per product of dienst. De in de onderhavige module opgenomen bepaling- en zijn, naast de bepalingen van de module Algemeen, van toepassing indien leverancier diensten verricht op het gebied van ‘webhosting’ en aanverwante diensten.</w:t>
      </w:r>
    </w:p>
    <w:p w14:paraId="1A06FF2E" w14:textId="66E7AB7F"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1.2    De bepalingen van deze module zijn onlosmakelijk verbonden met de bepalingen van de module Algemeen. Bij tegenstrijdigheid tussen de bepalingen van de module Algemeen en</w:t>
      </w:r>
      <w:r w:rsidR="00ED0870">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e bepalingen van de onderhavige module, prevaleren deze laatste.</w:t>
      </w:r>
    </w:p>
    <w:p w14:paraId="1978502B"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37A84DE6"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2.      De hostingdiensten</w:t>
      </w:r>
    </w:p>
    <w:p w14:paraId="4EC146F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1    Leverancier zal de met cliënt overeengekomen hostingdiensten leveren.</w:t>
      </w:r>
    </w:p>
    <w:p w14:paraId="579B2E3F" w14:textId="07322EF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2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overeenkomst de terbeschikkingstelling van schijfruimte van apparatuur omvat, zal cliënt de overeengekomen schijfruimte</w:t>
      </w:r>
      <w:r w:rsidR="00061A5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niet overschrijden, tenzij de overeenkomst de gevolgen hiervan uitdrukkelijk regelt. Cliënt zal de schijfruimte alleen gebruiken voor het plaatsen van één of meer in de overeenkomst genoemde webpagina’s van een website. De</w:t>
      </w:r>
      <w:r w:rsidR="00061A5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overeenkomst behelst de terbeschikkingstelling van schijfruimte op een uitsluitend en specifiek voor cliënt gereserveerde server alle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at schriftelijk uitdrukkelijk is overeengekomen. Alle gebruik van schijfruimte, dataverkeer en overige belasting van systemen en infrastructuur is beperkt tot de overeengekomen maxima en onderhevig aan de huisregels van leverancier zoals opgesteld ten behoeve van en geldend voor afnemers. Tenzij schriftelijk anders overeengekomen, zal het dataverkeer dat in een bepaalde periode niet door cliënt is gebruikt, niet kunnen worden overgedragen naar een volgende periode. Voor overschrijding van de overeengekomen maxima zal leverancier een extra vergoeding in rekening brengen overeenkomstig de daarvoor gebruikelijke tarieven.</w:t>
      </w:r>
    </w:p>
    <w:p w14:paraId="6DE3D500" w14:textId="2116C60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3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overeenkomst de verschaffing van toegang tot internet omvat, zal leverancier, tenzij schriftelijk anders overeengekomen, zich er naar beste kunnen voor inspannen om verbindingen via het systeem van leverancier met het internet tot stand te brengen, inclusief het</w:t>
      </w:r>
      <w:r w:rsidR="00061A5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ter beschikking stellen van de door leverancier gehoste website. Leverancier is niet verantwoordelijk voor de infrastructuur van cliënt of die van derden.</w:t>
      </w:r>
    </w:p>
    <w:p w14:paraId="586F604D" w14:textId="12C9547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4    Tenzij schriftelijk anders overeengekomen, is cliënt verantwoordelijkheid voor het beheer, waaronder controle van de instellingen, het gebruik van de dienst en de wijze waarop de resultaten van de dienst worden ingezet. Cliënt is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verantwoordelijk voor de instructie aan en het gebruik door gebruikers ongeacht of deze gebruikers in een gezagsverhouding tot cliënt </w:t>
      </w:r>
      <w:r w:rsidRPr="00303E17">
        <w:rPr>
          <w:rFonts w:ascii="Roboto" w:eastAsia="Times New Roman" w:hAnsi="Roboto" w:cs="Times New Roman"/>
          <w:color w:val="212529"/>
          <w:sz w:val="27"/>
          <w:szCs w:val="27"/>
          <w:lang w:val="nl-NL"/>
        </w:rPr>
        <w:lastRenderedPageBreak/>
        <w:t xml:space="preserve">staan. Bij gebreke van uitdrukkelijke afspraken daaromtrent zal cliënt zelf de (hulp)programma- tuur installeren, inrichten, </w:t>
      </w:r>
      <w:proofErr w:type="spellStart"/>
      <w:r w:rsidRPr="00303E17">
        <w:rPr>
          <w:rFonts w:ascii="Roboto" w:eastAsia="Times New Roman" w:hAnsi="Roboto" w:cs="Times New Roman"/>
          <w:color w:val="212529"/>
          <w:sz w:val="27"/>
          <w:szCs w:val="27"/>
          <w:lang w:val="nl-NL"/>
        </w:rPr>
        <w:t>parametriseren</w:t>
      </w:r>
      <w:proofErr w:type="spellEnd"/>
      <w:r w:rsidRPr="00303E17">
        <w:rPr>
          <w:rFonts w:ascii="Roboto" w:eastAsia="Times New Roman" w:hAnsi="Roboto" w:cs="Times New Roman"/>
          <w:color w:val="212529"/>
          <w:sz w:val="27"/>
          <w:szCs w:val="27"/>
          <w:lang w:val="nl-NL"/>
        </w:rPr>
        <w:t>, tunen en indien nodig de daarbij gebruikte apparatuur, overige programmatuur en gebruiksomgeving aanpassen en door cliënt gewenste interoperabiliteit bewerkstelligen. Tenzij schriftelijk anders overeengekomen is leverancier niet verplicht tot het uitvoeren van dataconversie.</w:t>
      </w:r>
    </w:p>
    <w:p w14:paraId="5E8D2BE2" w14:textId="5E32DCB9"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5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 dienstverlening van leverancier op grond van de overeenkomst tevens ondersteuning aan gebruikers omvat, zal leverancier telefonisch of per e-mail adviseren over het gebruik en het functioneren van de gehoste websites. Leverancier kan voorwaarden stellen aan de kwalificaties en het aantal contactpersonen</w:t>
      </w:r>
      <w:r w:rsidR="00061A5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dat voor ondersteuning in aanmerking komt. Leverancier zal deugdelijk onderbouwde ver- zoeken om ondersteuning binnen een adequate termijn in behandeling nemen. Leverancier kan niet instaan voor de juistheid, volledigheid of tijdigheid van reacties of geboden ondersteuning. Ondersteuning wordt, tenzij anders overeengekomen, uitsluitend verricht op werkdagen tijdens de gebruikelijke openingstijden van leverancier.</w:t>
      </w:r>
    </w:p>
    <w:p w14:paraId="68D96912" w14:textId="2658E12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2.6    De overeenkomst omvat het verzorgen of ter beschikking stellen van </w:t>
      </w:r>
      <w:proofErr w:type="spellStart"/>
      <w:r w:rsidRPr="00303E17">
        <w:rPr>
          <w:rFonts w:ascii="Roboto" w:eastAsia="Times New Roman" w:hAnsi="Roboto" w:cs="Times New Roman"/>
          <w:color w:val="212529"/>
          <w:sz w:val="27"/>
          <w:szCs w:val="27"/>
          <w:lang w:val="nl-NL"/>
        </w:rPr>
        <w:t>backup</w:t>
      </w:r>
      <w:proofErr w:type="spellEnd"/>
      <w:r w:rsidRPr="00303E17">
        <w:rPr>
          <w:rFonts w:ascii="Roboto" w:eastAsia="Times New Roman" w:hAnsi="Roboto" w:cs="Times New Roman"/>
          <w:color w:val="212529"/>
          <w:sz w:val="27"/>
          <w:szCs w:val="27"/>
          <w:lang w:val="nl-NL"/>
        </w:rPr>
        <w:t xml:space="preserve">-, uitwijk- en recoverydiensten uitsluitend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it schriftelijk is overeengekomen.</w:t>
      </w:r>
    </w:p>
    <w:p w14:paraId="6F08D6A2" w14:textId="6CCA01E2"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7    Indien leverancier op grond van de overeen- komst diensten voor cliënt verricht met betrekking tot een domeinnaam, zoals onder meer aanvraag, verlenging of vervreemding of overdracht aan een derde, dan dienen de regels en werkwijze van de betreffende instantie(s) in aanmerking genomen te worden. Desgevraagd zal leverancier een schriftelijk exemplaar van die voorwaarden aan cliënt ter hand stellen.</w:t>
      </w:r>
    </w:p>
    <w:p w14:paraId="0215B542" w14:textId="3F66FB78"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Leverancier aanvaardt uitdrukkelijk geen verantwoordelijkheid voor de juistheid of tijdigheid van de dienstverlening of het behalen van de door cliënt beoogde resultaten.</w:t>
      </w:r>
    </w:p>
    <w:p w14:paraId="15D74D24"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8    Cliënt is alle aan de aanvraag en/of registratie verbonden kosten volgens de overeengekomen tarieven, of bij gebreke van overeengekomen tarieven, de bij leverancier gebruikelijke tarieven verschuldigd.</w:t>
      </w:r>
    </w:p>
    <w:p w14:paraId="7FB71F57"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9    Leverancier staat er niet voor in dat een door cliënt gewenste domeinnaam aan cliënt wordt toegekend.</w:t>
      </w:r>
    </w:p>
    <w:p w14:paraId="2F3A4577" w14:textId="3A2EEABF" w:rsidR="00303E17" w:rsidRPr="00303E17" w:rsidRDefault="00061A58"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2.10 Leverancier</w:t>
      </w:r>
      <w:r w:rsidR="00303E17" w:rsidRPr="00303E17">
        <w:rPr>
          <w:rFonts w:ascii="Roboto" w:eastAsia="Times New Roman" w:hAnsi="Roboto" w:cs="Times New Roman"/>
          <w:color w:val="212529"/>
          <w:sz w:val="27"/>
          <w:szCs w:val="27"/>
          <w:lang w:val="nl-NL"/>
        </w:rPr>
        <w:t xml:space="preserve"> is niet verantwoordelijkheid voor de inhoud en samenstelling van de domeinnaam en het gebruik dat van de domeinnaam wordt gemaakt. Cliënt staat er </w:t>
      </w:r>
      <w:proofErr w:type="gramStart"/>
      <w:r w:rsidR="00303E17" w:rsidRPr="00303E17">
        <w:rPr>
          <w:rFonts w:ascii="Roboto" w:eastAsia="Times New Roman" w:hAnsi="Roboto" w:cs="Times New Roman"/>
          <w:color w:val="212529"/>
          <w:sz w:val="27"/>
          <w:szCs w:val="27"/>
          <w:lang w:val="nl-NL"/>
        </w:rPr>
        <w:t>jegens</w:t>
      </w:r>
      <w:proofErr w:type="gramEnd"/>
      <w:r w:rsidR="00303E17" w:rsidRPr="00303E17">
        <w:rPr>
          <w:rFonts w:ascii="Roboto" w:eastAsia="Times New Roman" w:hAnsi="Roboto" w:cs="Times New Roman"/>
          <w:color w:val="212529"/>
          <w:sz w:val="27"/>
          <w:szCs w:val="27"/>
          <w:lang w:val="nl-NL"/>
        </w:rPr>
        <w:t xml:space="preserve"> leverancier voor in dat hij gerechtigd is de domeinnaam te gebruiken en dat gebruik ervan niet onrecht- matig jegens één of meer derden is. Cliënt vrij-</w:t>
      </w:r>
    </w:p>
    <w:p w14:paraId="6987BF9E" w14:textId="050DFBC7" w:rsidR="00303E17" w:rsidRPr="00303E17" w:rsidRDefault="00061A58"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Waart</w:t>
      </w:r>
      <w:r w:rsidR="00303E17" w:rsidRPr="00303E17">
        <w:rPr>
          <w:rFonts w:ascii="Roboto" w:eastAsia="Times New Roman" w:hAnsi="Roboto" w:cs="Times New Roman"/>
          <w:color w:val="212529"/>
          <w:sz w:val="27"/>
          <w:szCs w:val="27"/>
          <w:lang w:val="nl-NL"/>
        </w:rPr>
        <w:t xml:space="preserve"> leverancier voor iedere aanspraak van een derde die verband houdt met de domeinnaam, ook </w:t>
      </w:r>
      <w:proofErr w:type="gramStart"/>
      <w:r w:rsidR="00303E17" w:rsidRPr="00303E17">
        <w:rPr>
          <w:rFonts w:ascii="Roboto" w:eastAsia="Times New Roman" w:hAnsi="Roboto" w:cs="Times New Roman"/>
          <w:color w:val="212529"/>
          <w:sz w:val="27"/>
          <w:szCs w:val="27"/>
          <w:lang w:val="nl-NL"/>
        </w:rPr>
        <w:t>indien</w:t>
      </w:r>
      <w:proofErr w:type="gramEnd"/>
      <w:r w:rsidR="00303E17" w:rsidRPr="00303E17">
        <w:rPr>
          <w:rFonts w:ascii="Roboto" w:eastAsia="Times New Roman" w:hAnsi="Roboto" w:cs="Times New Roman"/>
          <w:color w:val="212529"/>
          <w:sz w:val="27"/>
          <w:szCs w:val="27"/>
          <w:lang w:val="nl-NL"/>
        </w:rPr>
        <w:t xml:space="preserve"> de domeinnaam van cliënt niet door leverancier is geregistreerd.</w:t>
      </w:r>
    </w:p>
    <w:p w14:paraId="7BFF29A9" w14:textId="0C15B11C" w:rsidR="00303E17" w:rsidRPr="00303E17" w:rsidRDefault="00061A58"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2.11 Uitsluitend</w:t>
      </w:r>
      <w:r w:rsidR="00303E17" w:rsidRPr="00303E17">
        <w:rPr>
          <w:rFonts w:ascii="Roboto" w:eastAsia="Times New Roman" w:hAnsi="Roboto" w:cs="Times New Roman"/>
          <w:color w:val="212529"/>
          <w:sz w:val="27"/>
          <w:szCs w:val="27"/>
          <w:lang w:val="nl-NL"/>
        </w:rPr>
        <w:t xml:space="preserve"> indien schriftelijk overeengekomen omvat de overeenkomst ook het aan cliënt ter beschikking stellen van e-mailadressen. Partijen zullen het aantal ter beschikking te stellen</w:t>
      </w:r>
      <w:r>
        <w:rPr>
          <w:rFonts w:ascii="Roboto" w:eastAsia="Times New Roman" w:hAnsi="Roboto" w:cs="Times New Roman"/>
          <w:color w:val="212529"/>
          <w:sz w:val="27"/>
          <w:szCs w:val="27"/>
          <w:lang w:val="nl-NL"/>
        </w:rPr>
        <w:t xml:space="preserve"> </w:t>
      </w:r>
      <w:r w:rsidR="00303E17" w:rsidRPr="00303E17">
        <w:rPr>
          <w:rFonts w:ascii="Roboto" w:eastAsia="Times New Roman" w:hAnsi="Roboto" w:cs="Times New Roman"/>
          <w:color w:val="212529"/>
          <w:sz w:val="27"/>
          <w:szCs w:val="27"/>
          <w:lang w:val="nl-NL"/>
        </w:rPr>
        <w:t>e-mailadressen overeenkomen.</w:t>
      </w:r>
    </w:p>
    <w:p w14:paraId="06EE2AB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0"/>
          <w:szCs w:val="20"/>
          <w:lang w:val="nl-NL"/>
        </w:rPr>
        <w:t> </w:t>
      </w:r>
    </w:p>
    <w:p w14:paraId="79EA4F53"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3.      Uitvoering dienstverlening</w:t>
      </w:r>
    </w:p>
    <w:p w14:paraId="2CF22BF9"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1    Leverancier zal zich naar beste kunnen inspannen de dienstverlening met zorg uit te voeren, in voorkomend geval overeenkomstig de met cliënt schriftelijk vastgelegde afspraken en procedures. Alle diensten van leverancier worden uitgevoerd op basis van een inspanningsverbintenis, tenzij en voor zover in de schriftelijke overeenkomst leverancier uitdrukkelijk een resultaat heeft toe- gezegd en het betreffende resultaat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met voldoende bepaaldheid is omschreven.</w:t>
      </w:r>
    </w:p>
    <w:p w14:paraId="618DBD0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3.2    Leverancier verricht de dienstverlening slechts in opdracht van cliënt. Indien leverancier op grond van een verzoek of een bevoegd gegeven bevel van een overheidsinstantie of in verband met een wettelijke verplichting werkzaamheden verricht met betrekking tot gegevens van cliënt, zijn medewerkers of gebruikers, zullen alle daar- aan verbonden kosten aan cliënt in rekening worden gebracht.</w:t>
      </w:r>
    </w:p>
    <w:p w14:paraId="1598CF7E"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3    Leverancier kan wijzigingen in de inhoud of omvang van de dienstverlening aanbrengen. </w:t>
      </w:r>
      <w:proofErr w:type="gramStart"/>
      <w:r w:rsidRPr="00303E17">
        <w:rPr>
          <w:rFonts w:ascii="Roboto" w:eastAsia="Times New Roman" w:hAnsi="Roboto" w:cs="Times New Roman"/>
          <w:color w:val="212529"/>
          <w:sz w:val="27"/>
          <w:szCs w:val="27"/>
          <w:lang w:val="nl-NL"/>
        </w:rPr>
        <w:t>Indien</w:t>
      </w:r>
      <w:proofErr w:type="gramEnd"/>
      <w:r w:rsidRPr="00303E17">
        <w:rPr>
          <w:rFonts w:ascii="Roboto" w:eastAsia="Times New Roman" w:hAnsi="Roboto" w:cs="Times New Roman"/>
          <w:color w:val="212529"/>
          <w:sz w:val="27"/>
          <w:szCs w:val="27"/>
          <w:lang w:val="nl-NL"/>
        </w:rPr>
        <w:t xml:space="preserve"> dergelijke wijzigingen een verandering van de bij cliënt geldende procedures tot gevolg hebben, zal leverancier cliënt hierover zo tijdig mogelijk inlichten en komen de kosten van deze verandering voor rekening van cliënt.</w:t>
      </w:r>
    </w:p>
    <w:p w14:paraId="225CDF7B" w14:textId="778E98B4"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3.4    Leverancier kan de dienst geheel of gedeeltelijk tijdelijk buiten gebruik stellen voor onderhoud. Leverancier zal de buitengebruikstelling niet langer laten duren dan noodzakelijk, zo mogelijk buiten kantoortijden laten plaatsvinden en, naar gelang van omstandigheden, aanvangen na overleg met cliënt.</w:t>
      </w:r>
    </w:p>
    <w:p w14:paraId="5FF628D4" w14:textId="347DE4A1"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3.5    Cliënt zal zijn systemen en infrastructuur adequaat beveiligen en te allen tijde </w:t>
      </w:r>
      <w:proofErr w:type="spellStart"/>
      <w:r w:rsidRPr="00303E17">
        <w:rPr>
          <w:rFonts w:ascii="Roboto" w:eastAsia="Times New Roman" w:hAnsi="Roboto" w:cs="Times New Roman"/>
          <w:color w:val="212529"/>
          <w:sz w:val="27"/>
          <w:szCs w:val="27"/>
          <w:lang w:val="nl-NL"/>
        </w:rPr>
        <w:t>anti-virus</w:t>
      </w:r>
      <w:proofErr w:type="spellEnd"/>
      <w:r w:rsidR="00061A58">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programmatuur in werking hebben.</w:t>
      </w:r>
    </w:p>
    <w:p w14:paraId="0189413C"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099843B6"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 xml:space="preserve">4.      Gedragsregels; </w:t>
      </w:r>
      <w:proofErr w:type="spellStart"/>
      <w:r w:rsidRPr="00303E17">
        <w:rPr>
          <w:rFonts w:ascii="Source Sans Pro" w:eastAsia="Times New Roman" w:hAnsi="Source Sans Pro" w:cs="Times New Roman"/>
          <w:color w:val="EC7405"/>
          <w:kern w:val="36"/>
          <w:sz w:val="48"/>
          <w:szCs w:val="48"/>
          <w:lang w:val="nl-NL"/>
        </w:rPr>
        <w:t>Notice</w:t>
      </w:r>
      <w:proofErr w:type="spellEnd"/>
      <w:r w:rsidRPr="00303E17">
        <w:rPr>
          <w:rFonts w:ascii="Source Sans Pro" w:eastAsia="Times New Roman" w:hAnsi="Source Sans Pro" w:cs="Times New Roman"/>
          <w:color w:val="EC7405"/>
          <w:kern w:val="36"/>
          <w:sz w:val="48"/>
          <w:szCs w:val="48"/>
          <w:lang w:val="nl-NL"/>
        </w:rPr>
        <w:t xml:space="preserve"> </w:t>
      </w:r>
      <w:proofErr w:type="spellStart"/>
      <w:r w:rsidRPr="00303E17">
        <w:rPr>
          <w:rFonts w:ascii="Source Sans Pro" w:eastAsia="Times New Roman" w:hAnsi="Source Sans Pro" w:cs="Times New Roman"/>
          <w:color w:val="EC7405"/>
          <w:kern w:val="36"/>
          <w:sz w:val="48"/>
          <w:szCs w:val="48"/>
          <w:lang w:val="nl-NL"/>
        </w:rPr>
        <w:t>and</w:t>
      </w:r>
      <w:proofErr w:type="spellEnd"/>
      <w:r w:rsidRPr="00303E17">
        <w:rPr>
          <w:rFonts w:ascii="Source Sans Pro" w:eastAsia="Times New Roman" w:hAnsi="Source Sans Pro" w:cs="Times New Roman"/>
          <w:color w:val="EC7405"/>
          <w:kern w:val="36"/>
          <w:sz w:val="48"/>
          <w:szCs w:val="48"/>
          <w:lang w:val="nl-NL"/>
        </w:rPr>
        <w:t xml:space="preserve"> Take Down</w:t>
      </w:r>
    </w:p>
    <w:p w14:paraId="7FB08286" w14:textId="2CCE4A6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4.1    Indien leverancier algemeen voor al zijn cliënten geldende gedragsregels hanteert, dan zal leverancier die desgevraagd aan cliënt verstrekken en zal cliënt verplicht zijn deze gedragsregels stipt en onverkort na te leven. Steeds en in</w:t>
      </w:r>
      <w:r w:rsidR="007E3E9E">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alle gevallen zal cliënt zich zorgvuldig en niet onrechtmatig </w:t>
      </w:r>
      <w:proofErr w:type="gramStart"/>
      <w:r w:rsidRPr="00303E17">
        <w:rPr>
          <w:rFonts w:ascii="Roboto" w:eastAsia="Times New Roman" w:hAnsi="Roboto" w:cs="Times New Roman"/>
          <w:color w:val="212529"/>
          <w:sz w:val="27"/>
          <w:szCs w:val="27"/>
          <w:lang w:val="nl-NL"/>
        </w:rPr>
        <w:t>jegens</w:t>
      </w:r>
      <w:proofErr w:type="gramEnd"/>
      <w:r w:rsidRPr="00303E17">
        <w:rPr>
          <w:rFonts w:ascii="Roboto" w:eastAsia="Times New Roman" w:hAnsi="Roboto" w:cs="Times New Roman"/>
          <w:color w:val="212529"/>
          <w:sz w:val="27"/>
          <w:szCs w:val="27"/>
          <w:lang w:val="nl-NL"/>
        </w:rPr>
        <w:t xml:space="preserve"> derden gedragen. Cliënt zal te allen tijde in het bijzonder de intellectuele eigendomsrechten en overige rechten van derden eerbiedigen, de privacy van derden respecteren, niet in strijd met de wet gegevens ver- spreiden, zich geen ongeoorloofde toegang tot systemen verschaffen, geen virussen of andere schadelijke programma’s verspreiden en zich onthouden van strafbare feiten en schending van enige andere wettelijke verplichting.</w:t>
      </w:r>
    </w:p>
    <w:p w14:paraId="6C5C810F" w14:textId="0C59A61D"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4.2    </w:t>
      </w:r>
      <w:proofErr w:type="gramStart"/>
      <w:r w:rsidRPr="00303E17">
        <w:rPr>
          <w:rFonts w:ascii="Roboto" w:eastAsia="Times New Roman" w:hAnsi="Roboto" w:cs="Times New Roman"/>
          <w:color w:val="212529"/>
          <w:sz w:val="27"/>
          <w:szCs w:val="27"/>
          <w:lang w:val="nl-NL"/>
        </w:rPr>
        <w:t>Teneinde</w:t>
      </w:r>
      <w:proofErr w:type="gramEnd"/>
      <w:r w:rsidRPr="00303E17">
        <w:rPr>
          <w:rFonts w:ascii="Roboto" w:eastAsia="Times New Roman" w:hAnsi="Roboto" w:cs="Times New Roman"/>
          <w:color w:val="212529"/>
          <w:sz w:val="27"/>
          <w:szCs w:val="27"/>
          <w:lang w:val="nl-NL"/>
        </w:rPr>
        <w:t xml:space="preserve"> eventuele aansprakelijkheid jegens derden te voorkomen of de gevolgen daarvan te beperken, is leverancier steeds gerechtigd maat- regelen te treffen ter zake een handelen of nalaten van of voor risico van cliënt. Cliënt is gehouden op eerste schriftelijk verzoek van leverancier informatie onverwijld te verwijderen, bij gebreke waarvan leverancier gerechtigd is naar keuze de informatie te verwijderen of de toegang daartoe onmogelijk te maken. Leverancier is voorts gerechtigd bij schending of dreigende schending van de bepaling van artikel 4.1 aan cliënt per onmiddellijk en zonder voorafgaande aankondiging de toegang tot systemen van leverancier</w:t>
      </w:r>
      <w:r w:rsidR="007E3E9E">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te ontzeggen. Het voorgaande laat uitdrukkelijk onverlet eventuele overige maatregelen of de uitoefening van andere rechten door leverancier </w:t>
      </w:r>
      <w:proofErr w:type="gramStart"/>
      <w:r w:rsidRPr="00303E17">
        <w:rPr>
          <w:rFonts w:ascii="Roboto" w:eastAsia="Times New Roman" w:hAnsi="Roboto" w:cs="Times New Roman"/>
          <w:color w:val="212529"/>
          <w:sz w:val="27"/>
          <w:szCs w:val="27"/>
          <w:lang w:val="nl-NL"/>
        </w:rPr>
        <w:t>jegens</w:t>
      </w:r>
      <w:proofErr w:type="gramEnd"/>
      <w:r w:rsidRPr="00303E17">
        <w:rPr>
          <w:rFonts w:ascii="Roboto" w:eastAsia="Times New Roman" w:hAnsi="Roboto" w:cs="Times New Roman"/>
          <w:color w:val="212529"/>
          <w:sz w:val="27"/>
          <w:szCs w:val="27"/>
          <w:lang w:val="nl-NL"/>
        </w:rPr>
        <w:t xml:space="preserve"> cliënt. Leverancier is in dat geval </w:t>
      </w:r>
      <w:proofErr w:type="gramStart"/>
      <w:r w:rsidRPr="00303E17">
        <w:rPr>
          <w:rFonts w:ascii="Roboto" w:eastAsia="Times New Roman" w:hAnsi="Roboto" w:cs="Times New Roman"/>
          <w:color w:val="212529"/>
          <w:sz w:val="27"/>
          <w:szCs w:val="27"/>
          <w:lang w:val="nl-NL"/>
        </w:rPr>
        <w:t>tevens</w:t>
      </w:r>
      <w:proofErr w:type="gramEnd"/>
      <w:r w:rsidRPr="00303E17">
        <w:rPr>
          <w:rFonts w:ascii="Roboto" w:eastAsia="Times New Roman" w:hAnsi="Roboto" w:cs="Times New Roman"/>
          <w:color w:val="212529"/>
          <w:sz w:val="27"/>
          <w:szCs w:val="27"/>
          <w:lang w:val="nl-NL"/>
        </w:rPr>
        <w:t xml:space="preserve"> gerechtigd de overeenkomst met onmiddellijke ingang op te zeggen, zonder deswege jegens cliënt aansprakelijk te zijn.</w:t>
      </w:r>
    </w:p>
    <w:p w14:paraId="33D00F64" w14:textId="5F0DA89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lastRenderedPageBreak/>
        <w:t>4.3    Van leverancier kan niet verlangd worden zich een oordeel over gegrondheid van de aanspraken van derden of van het verweer van cliënt te vormen of op enigerlei wijze betrokken te zijn in een geschil tussen een derde en cliënt. Cliënt zal zich ter zake met de betreffende derde hebben te verstaan en leverancier schriftelijk en deugdelijk onderbouwd met bescheiden informeren.</w:t>
      </w:r>
    </w:p>
    <w:p w14:paraId="4FEB3B6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0E51E018"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5.      Service Level Agreement</w:t>
      </w:r>
    </w:p>
    <w:p w14:paraId="09208BE9" w14:textId="44DFF24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5.1    Eventuele afspraken </w:t>
      </w:r>
      <w:proofErr w:type="gramStart"/>
      <w:r w:rsidRPr="00303E17">
        <w:rPr>
          <w:rFonts w:ascii="Roboto" w:eastAsia="Times New Roman" w:hAnsi="Roboto" w:cs="Times New Roman"/>
          <w:color w:val="212529"/>
          <w:sz w:val="27"/>
          <w:szCs w:val="27"/>
          <w:lang w:val="nl-NL"/>
        </w:rPr>
        <w:t>betreffende</w:t>
      </w:r>
      <w:proofErr w:type="gramEnd"/>
      <w:r w:rsidRPr="00303E17">
        <w:rPr>
          <w:rFonts w:ascii="Roboto" w:eastAsia="Times New Roman" w:hAnsi="Roboto" w:cs="Times New Roman"/>
          <w:color w:val="212529"/>
          <w:sz w:val="27"/>
          <w:szCs w:val="27"/>
          <w:lang w:val="nl-NL"/>
        </w:rPr>
        <w:t xml:space="preserve"> een </w:t>
      </w:r>
      <w:r w:rsidR="007E3E9E" w:rsidRPr="00303E17">
        <w:rPr>
          <w:rFonts w:ascii="Roboto" w:eastAsia="Times New Roman" w:hAnsi="Roboto" w:cs="Times New Roman"/>
          <w:color w:val="212529"/>
          <w:sz w:val="27"/>
          <w:szCs w:val="27"/>
          <w:lang w:val="nl-NL"/>
        </w:rPr>
        <w:t>service</w:t>
      </w:r>
      <w:r w:rsidR="007E3E9E">
        <w:rPr>
          <w:rFonts w:ascii="Roboto" w:eastAsia="Times New Roman" w:hAnsi="Roboto" w:cs="Times New Roman"/>
          <w:color w:val="212529"/>
          <w:sz w:val="27"/>
          <w:szCs w:val="27"/>
          <w:lang w:val="nl-NL"/>
        </w:rPr>
        <w:t>niveau</w:t>
      </w:r>
      <w:r w:rsidRPr="00303E17">
        <w:rPr>
          <w:rFonts w:ascii="Roboto" w:eastAsia="Times New Roman" w:hAnsi="Roboto" w:cs="Times New Roman"/>
          <w:color w:val="212529"/>
          <w:sz w:val="27"/>
          <w:szCs w:val="27"/>
          <w:lang w:val="nl-NL"/>
        </w:rPr>
        <w:t xml:space="preserve"> (Service Level Agreement) worden steeds slechts schriftelijk uitdrukkelijk overeengekomen. Cliënt zal leverancier steeds informeren </w:t>
      </w:r>
      <w:proofErr w:type="gramStart"/>
      <w:r w:rsidRPr="00303E17">
        <w:rPr>
          <w:rFonts w:ascii="Roboto" w:eastAsia="Times New Roman" w:hAnsi="Roboto" w:cs="Times New Roman"/>
          <w:color w:val="212529"/>
          <w:sz w:val="27"/>
          <w:szCs w:val="27"/>
          <w:lang w:val="nl-NL"/>
        </w:rPr>
        <w:t>omtrent</w:t>
      </w:r>
      <w:proofErr w:type="gramEnd"/>
      <w:r w:rsidRPr="00303E17">
        <w:rPr>
          <w:rFonts w:ascii="Roboto" w:eastAsia="Times New Roman" w:hAnsi="Roboto" w:cs="Times New Roman"/>
          <w:color w:val="212529"/>
          <w:sz w:val="27"/>
          <w:szCs w:val="27"/>
          <w:lang w:val="nl-NL"/>
        </w:rPr>
        <w:t xml:space="preserve"> alle omstandigheden die van invloed kunnen zijn op de dienstverlening en de beschikbaarheid daarvan. Indien afspraken over een</w:t>
      </w:r>
      <w:r w:rsidR="007E3E9E">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serviceniveau worden gemaakt, dan wordt de beschikbaarheid gemeten met buitenbeschouwing</w:t>
      </w:r>
      <w:r w:rsidR="007E3E9E">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 xml:space="preserve">lating van vooraf aangekondigde buitengebruikstelling wegens onderhoud </w:t>
      </w:r>
      <w:r w:rsidR="007E3E9E" w:rsidRPr="00303E17">
        <w:rPr>
          <w:rFonts w:ascii="Roboto" w:eastAsia="Times New Roman" w:hAnsi="Roboto" w:cs="Times New Roman"/>
          <w:color w:val="212529"/>
          <w:sz w:val="27"/>
          <w:szCs w:val="27"/>
          <w:lang w:val="nl-NL"/>
        </w:rPr>
        <w:t>en ook</w:t>
      </w:r>
      <w:r w:rsidRPr="00303E17">
        <w:rPr>
          <w:rFonts w:ascii="Roboto" w:eastAsia="Times New Roman" w:hAnsi="Roboto" w:cs="Times New Roman"/>
          <w:color w:val="212529"/>
          <w:sz w:val="27"/>
          <w:szCs w:val="27"/>
          <w:lang w:val="nl-NL"/>
        </w:rPr>
        <w:t xml:space="preserve"> met omstandigheden die buiten de invloedssfeer van leverancier zijn gelegen en met inachtneming van de dienstverlening als geheel gedurende de duur van de overeenkomst. </w:t>
      </w:r>
      <w:proofErr w:type="gramStart"/>
      <w:r w:rsidRPr="00303E17">
        <w:rPr>
          <w:rFonts w:ascii="Roboto" w:eastAsia="Times New Roman" w:hAnsi="Roboto" w:cs="Times New Roman"/>
          <w:color w:val="212529"/>
          <w:sz w:val="27"/>
          <w:szCs w:val="27"/>
          <w:lang w:val="nl-NL"/>
        </w:rPr>
        <w:t>Behoudens</w:t>
      </w:r>
      <w:proofErr w:type="gramEnd"/>
      <w:r w:rsidRPr="00303E17">
        <w:rPr>
          <w:rFonts w:ascii="Roboto" w:eastAsia="Times New Roman" w:hAnsi="Roboto" w:cs="Times New Roman"/>
          <w:color w:val="212529"/>
          <w:sz w:val="27"/>
          <w:szCs w:val="27"/>
          <w:lang w:val="nl-NL"/>
        </w:rPr>
        <w:t xml:space="preserve"> tegenbewijs zal de door leverancier gemeten beschik- baarheid als volledig bewijs gelden.</w:t>
      </w:r>
    </w:p>
    <w:p w14:paraId="40A42F07"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75AD0106"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6.      Duur en verhuizing van website</w:t>
      </w:r>
    </w:p>
    <w:p w14:paraId="090D2916" w14:textId="61A17E3C"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1    De overeenkomst wordt aangegaan voor de tussen partijen overeengekomen duur, bij gebreke waarvan een duur van één jaar geldt. De duur van de overeenkomst wordt telkens stilzwijgend voor de duur van de oorspronkelijke periode verlengd, tenzij cliënt of leverancier de overeen- komst schriftelijk beëindigt met inachtneming van een opzegtermijn van drie maanden vóór het einde van de betreffende periode.</w:t>
      </w:r>
    </w:p>
    <w:p w14:paraId="58EDE5AA" w14:textId="3B9E3675"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6.2    Slechts indien schriftelijk overeengekomen, zal leverancier bij of na het einde van de overeen- komst - tegen betaling door cliënt van een dan door leverancier te bepalen vergoeding alsook met inachtneming door cliënt van alle andere dan door leverancier bepaalde condities - mee- werken aan het</w:t>
      </w:r>
      <w:r w:rsidR="0061292F">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lastRenderedPageBreak/>
        <w:t>overzetten van de website en het bijbehorende domein naar cliënt of naar een andere leverancier van webhostingdiensten.</w:t>
      </w:r>
    </w:p>
    <w:p w14:paraId="39909F32"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t> </w:t>
      </w:r>
    </w:p>
    <w:p w14:paraId="7C382557"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7.      Betaling</w:t>
      </w:r>
    </w:p>
    <w:p w14:paraId="66859292" w14:textId="182B95B6"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7.1    Bij gebreke van een uitdrukkelijk overeen- gekomen factureringsschema zijn alle bedragen die betrekking hebben op door leverancier te verlenen diensten telkens per kalendermaand vooraf verschuldigd.</w:t>
      </w:r>
    </w:p>
    <w:p w14:paraId="2D54C69A"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8.      Garantie</w:t>
      </w:r>
    </w:p>
    <w:p w14:paraId="2853DA70"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8.1    Leverancier staat er niet voor in dat de dienst- verlening foutloos of zonder onderbrekingen wordt verleend. Leverancier kan mede wegens de aard en werking van internet er niet voor instaan dat internet te allen tijde beschikbaar of toegankelijk is en dat de door leverancier gehoste websites te allen tijde ongestoord en continu beschikbaar en raadpleegbaar zijn.</w:t>
      </w:r>
    </w:p>
    <w:p w14:paraId="33EFC205"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8.2    Leverancier is niet verantwoordelijk voor controle van de juistheid en volledigheid van de dienstverlening. Cliënt zal de resultaten van de dienstverlening zelf regelmatig controleren.</w:t>
      </w:r>
    </w:p>
    <w:p w14:paraId="72912BF6" w14:textId="1B6F3F8F"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3    Cliënt zal op basis van de door leverancier verstrekte inlichtingen </w:t>
      </w:r>
      <w:proofErr w:type="gramStart"/>
      <w:r w:rsidRPr="00303E17">
        <w:rPr>
          <w:rFonts w:ascii="Roboto" w:eastAsia="Times New Roman" w:hAnsi="Roboto" w:cs="Times New Roman"/>
          <w:color w:val="212529"/>
          <w:sz w:val="27"/>
          <w:szCs w:val="27"/>
          <w:lang w:val="nl-NL"/>
        </w:rPr>
        <w:t>omtrent</w:t>
      </w:r>
      <w:proofErr w:type="gramEnd"/>
      <w:r w:rsidRPr="00303E17">
        <w:rPr>
          <w:rFonts w:ascii="Roboto" w:eastAsia="Times New Roman" w:hAnsi="Roboto" w:cs="Times New Roman"/>
          <w:color w:val="212529"/>
          <w:sz w:val="27"/>
          <w:szCs w:val="27"/>
          <w:lang w:val="nl-NL"/>
        </w:rPr>
        <w:t xml:space="preserve"> maatregelen ter voorkoming en beperking van de gevolgen van storingen, gebreken in de dienstverlening, verminking of verlies van gegevens of andere</w:t>
      </w:r>
      <w:r w:rsidR="007E3E9E">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incidenten de risico’s voor zijn organisatie inventariseren en zo nodig aanvullende maatregelen treffen. Leverancier verklaart zich bereid om</w:t>
      </w:r>
      <w:r w:rsidR="007E3E9E">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op verzoek van cliënt naar redelijkheid medewerking te verlenen aan verdere maatregelen door cliënt tegen door leverancier te stellen</w:t>
      </w:r>
      <w:r w:rsidR="007E3E9E">
        <w:rPr>
          <w:rFonts w:ascii="Roboto" w:eastAsia="Times New Roman" w:hAnsi="Roboto" w:cs="Times New Roman"/>
          <w:color w:val="212529"/>
          <w:sz w:val="27"/>
          <w:szCs w:val="27"/>
          <w:lang w:val="nl-NL"/>
        </w:rPr>
        <w:t xml:space="preserve"> </w:t>
      </w:r>
      <w:r w:rsidRPr="00303E17">
        <w:rPr>
          <w:rFonts w:ascii="Roboto" w:eastAsia="Times New Roman" w:hAnsi="Roboto" w:cs="Times New Roman"/>
          <w:color w:val="212529"/>
          <w:sz w:val="27"/>
          <w:szCs w:val="27"/>
          <w:lang w:val="nl-NL"/>
        </w:rPr>
        <w:t>(financiële) voorwaarden. Leverancier is nimmer verantwoordelijk voor herstel van verminkte of verloren gegevens.</w:t>
      </w:r>
    </w:p>
    <w:p w14:paraId="46507D2B" w14:textId="1D22EB68"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8.4    Bij cliënt ligt de verantwoordelijkheid voor de gegevens die met gebruikmaking van de dienst door cliënt worden verwerkt. Cliënt staat er </w:t>
      </w:r>
      <w:proofErr w:type="gramStart"/>
      <w:r w:rsidRPr="00303E17">
        <w:rPr>
          <w:rFonts w:ascii="Roboto" w:eastAsia="Times New Roman" w:hAnsi="Roboto" w:cs="Times New Roman"/>
          <w:color w:val="212529"/>
          <w:sz w:val="27"/>
          <w:szCs w:val="27"/>
          <w:lang w:val="nl-NL"/>
        </w:rPr>
        <w:t>jegens</w:t>
      </w:r>
      <w:proofErr w:type="gramEnd"/>
      <w:r w:rsidRPr="00303E17">
        <w:rPr>
          <w:rFonts w:ascii="Roboto" w:eastAsia="Times New Roman" w:hAnsi="Roboto" w:cs="Times New Roman"/>
          <w:color w:val="212529"/>
          <w:sz w:val="27"/>
          <w:szCs w:val="27"/>
          <w:lang w:val="nl-NL"/>
        </w:rPr>
        <w:t xml:space="preserve"> leverancier voor in dat de gegevens niet onrechtmatig zijn en geen inbreuk maken op rechten van derden. Cliënt vrijwaart leverancier tegen elke </w:t>
      </w:r>
      <w:r w:rsidR="00A60385">
        <w:rPr>
          <w:rFonts w:ascii="Roboto" w:eastAsia="Times New Roman" w:hAnsi="Roboto" w:cs="Times New Roman"/>
          <w:color w:val="212529"/>
          <w:sz w:val="27"/>
          <w:szCs w:val="27"/>
          <w:lang w:val="nl-NL"/>
        </w:rPr>
        <w:t>r</w:t>
      </w:r>
      <w:r w:rsidR="00A60385" w:rsidRPr="00303E17">
        <w:rPr>
          <w:rFonts w:ascii="Roboto" w:eastAsia="Times New Roman" w:hAnsi="Roboto" w:cs="Times New Roman"/>
          <w:color w:val="212529"/>
          <w:sz w:val="27"/>
          <w:szCs w:val="27"/>
          <w:lang w:val="nl-NL"/>
        </w:rPr>
        <w:t>echtsvordering</w:t>
      </w:r>
      <w:r w:rsidRPr="00303E17">
        <w:rPr>
          <w:rFonts w:ascii="Roboto" w:eastAsia="Times New Roman" w:hAnsi="Roboto" w:cs="Times New Roman"/>
          <w:color w:val="212529"/>
          <w:sz w:val="27"/>
          <w:szCs w:val="27"/>
          <w:lang w:val="nl-NL"/>
        </w:rPr>
        <w:t xml:space="preserve"> van derden, uit welke hoofde dan ook, in verband met deze gegevens of de uitvoering van deze overeenkomst.</w:t>
      </w:r>
    </w:p>
    <w:p w14:paraId="18DEBDC1"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18"/>
          <w:szCs w:val="18"/>
          <w:lang w:val="nl-NL"/>
        </w:rPr>
        <w:lastRenderedPageBreak/>
        <w:t> </w:t>
      </w:r>
    </w:p>
    <w:p w14:paraId="34225481" w14:textId="77777777" w:rsidR="00303E17" w:rsidRPr="00303E17" w:rsidRDefault="00303E17" w:rsidP="00303E17">
      <w:pPr>
        <w:shd w:val="clear" w:color="auto" w:fill="FFFFFF"/>
        <w:spacing w:after="100" w:afterAutospacing="1" w:line="240" w:lineRule="auto"/>
        <w:outlineLvl w:val="0"/>
        <w:rPr>
          <w:rFonts w:ascii="Source Sans Pro" w:eastAsia="Times New Roman" w:hAnsi="Source Sans Pro" w:cs="Times New Roman"/>
          <w:color w:val="212529"/>
          <w:kern w:val="36"/>
          <w:sz w:val="48"/>
          <w:szCs w:val="48"/>
          <w:lang w:val="nl-NL"/>
        </w:rPr>
      </w:pPr>
      <w:r w:rsidRPr="00303E17">
        <w:rPr>
          <w:rFonts w:ascii="Source Sans Pro" w:eastAsia="Times New Roman" w:hAnsi="Source Sans Pro" w:cs="Times New Roman"/>
          <w:color w:val="EC7405"/>
          <w:kern w:val="36"/>
          <w:sz w:val="48"/>
          <w:szCs w:val="48"/>
          <w:lang w:val="nl-NL"/>
        </w:rPr>
        <w:t>9.      Verwerking persoonsgegevens</w:t>
      </w:r>
    </w:p>
    <w:p w14:paraId="2410A5F7" w14:textId="5EDD009B"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9.1    Cliënt garandeert dat is voldaan aan alle vereisten voor de rechtmatige verwerking van de persoonsgegevens die door cliënt of derden worden ingevoerd of verwerkt in de website of anders- zins door leverancier gehost of verwerkt worden.</w:t>
      </w:r>
    </w:p>
    <w:p w14:paraId="2DBBCB0D"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9.2    Onverminderd het bepaalde in de module Algemeen ligt bij cliënt de verantwoordelijkheid voor de gegevens die met gebruikmaking van de dienst door cliënt worden gehost of verwerkt.</w:t>
      </w:r>
    </w:p>
    <w:p w14:paraId="18696ECB" w14:textId="77777777"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Cliënt staat er </w:t>
      </w:r>
      <w:proofErr w:type="gramStart"/>
      <w:r w:rsidRPr="00303E17">
        <w:rPr>
          <w:rFonts w:ascii="Roboto" w:eastAsia="Times New Roman" w:hAnsi="Roboto" w:cs="Times New Roman"/>
          <w:color w:val="212529"/>
          <w:sz w:val="27"/>
          <w:szCs w:val="27"/>
          <w:lang w:val="nl-NL"/>
        </w:rPr>
        <w:t>jegens</w:t>
      </w:r>
      <w:proofErr w:type="gramEnd"/>
      <w:r w:rsidRPr="00303E17">
        <w:rPr>
          <w:rFonts w:ascii="Roboto" w:eastAsia="Times New Roman" w:hAnsi="Roboto" w:cs="Times New Roman"/>
          <w:color w:val="212529"/>
          <w:sz w:val="27"/>
          <w:szCs w:val="27"/>
          <w:lang w:val="nl-NL"/>
        </w:rPr>
        <w:t xml:space="preserve"> leverancier voor in dat de gegevens niet onrechtmatig zijn en geen inbreuk maken op rechten van derden. Cliënt vrijwaart leverancier tegen elke rechtsvordering van derden, uit welke hoofde dan ook, in verband met deze gegevens of de uitvoering van de overeenkomst.</w:t>
      </w:r>
    </w:p>
    <w:p w14:paraId="1FCC16A6" w14:textId="741C543E" w:rsidR="00303E17" w:rsidRPr="00303E17" w:rsidRDefault="00303E17" w:rsidP="00303E17">
      <w:pPr>
        <w:shd w:val="clear" w:color="auto" w:fill="FFFFFF"/>
        <w:spacing w:after="100" w:afterAutospacing="1" w:line="240" w:lineRule="auto"/>
        <w:rPr>
          <w:rFonts w:ascii="Roboto" w:eastAsia="Times New Roman" w:hAnsi="Roboto" w:cs="Times New Roman"/>
          <w:color w:val="212529"/>
          <w:sz w:val="27"/>
          <w:szCs w:val="27"/>
          <w:lang w:val="nl-NL"/>
        </w:rPr>
      </w:pPr>
      <w:r w:rsidRPr="00303E17">
        <w:rPr>
          <w:rFonts w:ascii="Roboto" w:eastAsia="Times New Roman" w:hAnsi="Roboto" w:cs="Times New Roman"/>
          <w:color w:val="212529"/>
          <w:sz w:val="27"/>
          <w:szCs w:val="27"/>
          <w:lang w:val="nl-NL"/>
        </w:rPr>
        <w:t xml:space="preserve">9.3    Cliënt heeft op grond van de wetgeving </w:t>
      </w:r>
      <w:proofErr w:type="gramStart"/>
      <w:r w:rsidRPr="00303E17">
        <w:rPr>
          <w:rFonts w:ascii="Roboto" w:eastAsia="Times New Roman" w:hAnsi="Roboto" w:cs="Times New Roman"/>
          <w:color w:val="212529"/>
          <w:sz w:val="27"/>
          <w:szCs w:val="27"/>
          <w:lang w:val="nl-NL"/>
        </w:rPr>
        <w:t>betreffende</w:t>
      </w:r>
      <w:proofErr w:type="gramEnd"/>
      <w:r w:rsidRPr="00303E17">
        <w:rPr>
          <w:rFonts w:ascii="Roboto" w:eastAsia="Times New Roman" w:hAnsi="Roboto" w:cs="Times New Roman"/>
          <w:color w:val="212529"/>
          <w:sz w:val="27"/>
          <w:szCs w:val="27"/>
          <w:lang w:val="nl-NL"/>
        </w:rPr>
        <w:t xml:space="preserve"> de verwerking van persoonsgegevens (zoals de Wet Bescherming Persoonsgegevens) verplichtingen tegenover derden, zoals de verplichting tot het verstrekken van informatie, evenals het geven van inzage in, het corrigeren en het verwijderen van persoonsgegevens van betrokkenen. De verantwoordelijkheid voor de nakoming van deze verplichtingen rust volledig en uitsluitend bij cliënt. Partijen houden het er voor dat leverancier ten aanzien van de verwerking van persoonsgegevens ‘bewerker’ in de zin van de Wet Bescherming Persoonsgegevens is. Cliënt zal zoveel als technisch mogelijk is, mede- werking verlenen aan de door cliënt na te komen verplichtingen. De kosten verbonden aan deze medewerking zijn niet in de overeengekomen prijzen en vergoedingen van leverancier begrepen en komen volledig voor rekening van cliënt.</w:t>
      </w:r>
    </w:p>
    <w:p w14:paraId="1BB4A59E" w14:textId="77777777" w:rsidR="00303E17" w:rsidRPr="007E3E9E" w:rsidRDefault="00303E17">
      <w:pPr>
        <w:rPr>
          <w:sz w:val="27"/>
          <w:szCs w:val="27"/>
          <w:lang w:val="nl-NL"/>
        </w:rPr>
      </w:pPr>
    </w:p>
    <w:sectPr w:rsidR="00303E17" w:rsidRPr="007E3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70E4E"/>
    <w:multiLevelType w:val="multilevel"/>
    <w:tmpl w:val="10807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8561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ABCC0MLMzNjMyUdpeDU4uLM/DyQAsNaADaCc5QsAAAA"/>
  </w:docVars>
  <w:rsids>
    <w:rsidRoot w:val="00303E17"/>
    <w:rsid w:val="00061A58"/>
    <w:rsid w:val="00130B1B"/>
    <w:rsid w:val="001821E9"/>
    <w:rsid w:val="00255CAE"/>
    <w:rsid w:val="00303E17"/>
    <w:rsid w:val="00373E5F"/>
    <w:rsid w:val="004942FC"/>
    <w:rsid w:val="00503132"/>
    <w:rsid w:val="005D59D2"/>
    <w:rsid w:val="0061292F"/>
    <w:rsid w:val="0070348B"/>
    <w:rsid w:val="00736E04"/>
    <w:rsid w:val="00777C2C"/>
    <w:rsid w:val="007E3E9E"/>
    <w:rsid w:val="00922ED4"/>
    <w:rsid w:val="00982068"/>
    <w:rsid w:val="00A60385"/>
    <w:rsid w:val="00B17B2B"/>
    <w:rsid w:val="00C22989"/>
    <w:rsid w:val="00C573B9"/>
    <w:rsid w:val="00C61348"/>
    <w:rsid w:val="00CF41BE"/>
    <w:rsid w:val="00EA4990"/>
    <w:rsid w:val="00ED0870"/>
    <w:rsid w:val="00F97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AB62F"/>
  <w15:chartTrackingRefBased/>
  <w15:docId w15:val="{1987FA74-A677-42B6-AB60-410D84AF8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03E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E17"/>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03E1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03E1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13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sgo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sgoa.or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3ACB7-F3EA-4987-95A7-E9836C4A3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48</Pages>
  <Words>14240</Words>
  <Characters>81173</Characters>
  <Application>Microsoft Office Word</Application>
  <DocSecurity>0</DocSecurity>
  <Lines>676</Lines>
  <Paragraphs>190</Paragraphs>
  <ScaleCrop>false</ScaleCrop>
  <Company/>
  <LinksUpToDate>false</LinksUpToDate>
  <CharactersWithSpaces>9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Atacho</dc:creator>
  <cp:keywords/>
  <dc:description/>
  <cp:lastModifiedBy>Alex Atacho</cp:lastModifiedBy>
  <cp:revision>25</cp:revision>
  <dcterms:created xsi:type="dcterms:W3CDTF">2022-11-10T19:06:00Z</dcterms:created>
  <dcterms:modified xsi:type="dcterms:W3CDTF">2022-11-10T20:26:00Z</dcterms:modified>
</cp:coreProperties>
</file>